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ink/ink3.xml" ContentType="application/inkml+xml"/>
  <Override PartName="/word/ink/ink4.xml" ContentType="application/inkml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98700D" w14:textId="265F4629" w:rsidR="00E40949" w:rsidRDefault="00381321" w:rsidP="005A454C">
      <w:pPr>
        <w:autoSpaceDE w:val="0"/>
        <w:autoSpaceDN w:val="0"/>
        <w:adjustRightInd w:val="0"/>
        <w:spacing w:after="0" w:line="240" w:lineRule="auto"/>
        <w:ind w:right="-90"/>
        <w:jc w:val="center"/>
        <w:rPr>
          <w:rFonts w:ascii="Times New Roman" w:hAnsi="Times New Roman"/>
          <w:b/>
          <w:bCs/>
          <w:color w:val="000000"/>
          <w:sz w:val="24"/>
          <w:szCs w:val="24"/>
          <w:u w:val="single"/>
        </w:rPr>
      </w:pPr>
      <w:r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>EVENING</w:t>
      </w:r>
      <w:r w:rsidR="00C03276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 xml:space="preserve"> STUDENT </w:t>
      </w:r>
      <w:r w:rsidR="00BB049B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 xml:space="preserve">COURSE </w:t>
      </w:r>
      <w:r w:rsidR="00C03276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>PLANNING WORKSHEET</w:t>
      </w:r>
      <w:r w:rsidR="00AA59E3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 xml:space="preserve"> (For</w:t>
      </w:r>
      <w:r w:rsidR="00AA59E3" w:rsidRPr="00AA59E3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 xml:space="preserve"> 3Es </w:t>
      </w:r>
      <w:r w:rsidR="00AA59E3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>and</w:t>
      </w:r>
      <w:r w:rsidR="00AA59E3" w:rsidRPr="00AA59E3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 xml:space="preserve"> 4Es </w:t>
      </w:r>
      <w:r w:rsidR="00AA59E3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>in</w:t>
      </w:r>
      <w:r w:rsidR="00AA59E3" w:rsidRPr="00AA59E3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 xml:space="preserve"> 2023-2024</w:t>
      </w:r>
      <w:r w:rsidR="00AA59E3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t>)</w:t>
      </w:r>
    </w:p>
    <w:p w14:paraId="1B0F7A77" w14:textId="3FBFB37C" w:rsidR="00A03BA1" w:rsidRPr="00A03BA1" w:rsidRDefault="003178A9" w:rsidP="000D2BCB">
      <w:pPr>
        <w:autoSpaceDE w:val="0"/>
        <w:autoSpaceDN w:val="0"/>
        <w:adjustRightInd w:val="0"/>
        <w:spacing w:after="0" w:line="240" w:lineRule="auto"/>
        <w:ind w:right="-1008"/>
        <w:jc w:val="center"/>
        <w:rPr>
          <w:rFonts w:ascii="Times New Roman" w:hAnsi="Times New Roman"/>
          <w:bCs/>
          <w:color w:val="000000"/>
          <w:sz w:val="24"/>
          <w:szCs w:val="24"/>
        </w:rPr>
      </w:pPr>
      <w:r>
        <w:rPr>
          <w:rFonts w:ascii="Times New Roman" w:hAnsi="Times New Roman"/>
          <w:bCs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75B3069" wp14:editId="3D429E4D">
                <wp:simplePos x="0" y="0"/>
                <wp:positionH relativeFrom="column">
                  <wp:posOffset>6888480</wp:posOffset>
                </wp:positionH>
                <wp:positionV relativeFrom="paragraph">
                  <wp:posOffset>83820</wp:posOffset>
                </wp:positionV>
                <wp:extent cx="1691640" cy="1684020"/>
                <wp:effectExtent l="19050" t="14605" r="13335" b="1587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1640" cy="1684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B4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D4A5C6" w14:textId="77777777" w:rsidR="000C06B8" w:rsidRDefault="000C06B8" w:rsidP="000C06B8">
                            <w:pPr>
                              <w:autoSpaceDE w:val="0"/>
                              <w:autoSpaceDN w:val="0"/>
                              <w:adjustRightInd w:val="0"/>
                              <w:spacing w:after="120" w:line="240" w:lineRule="auto"/>
                              <w:jc w:val="center"/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  <w:t>Pro Bono Requirement</w:t>
                            </w:r>
                          </w:p>
                          <w:p w14:paraId="16E868E9" w14:textId="77777777" w:rsidR="000C06B8" w:rsidRPr="00A03BA1" w:rsidRDefault="000C06B8" w:rsidP="000C06B8">
                            <w:pPr>
                              <w:autoSpaceDE w:val="0"/>
                              <w:autoSpaceDN w:val="0"/>
                              <w:adjustRightInd w:val="0"/>
                              <w:spacing w:after="120" w:line="240" w:lineRule="auto"/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40 Pro Bono hours required after 1st year</w:t>
                            </w:r>
                            <w:r w:rsidR="001B2D9D"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,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 xml:space="preserve"> and the hours must be completed </w:t>
                            </w:r>
                            <w:r w:rsidRPr="008A05D3"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prior to the last semester before graduation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5B306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42.4pt;margin-top:6.6pt;width:133.2pt;height:132.6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" strokecolor="#b40000" strokeweight="2pt">
                <v:textbox>
                  <w:txbxContent>
                    <w:p w14:paraId="36D4A5C6" w14:textId="77777777" w:rsidR="000C06B8" w:rsidRDefault="000C06B8" w:rsidP="000C06B8">
                      <w:pPr>
                        <w:autoSpaceDE w:val="0"/>
                        <w:autoSpaceDN w:val="0"/>
                        <w:adjustRightInd w:val="0"/>
                        <w:spacing w:after="120" w:line="240" w:lineRule="auto"/>
                        <w:jc w:val="center"/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  <w:t>Pro Bono Requirement</w:t>
                      </w:r>
                    </w:p>
                    <w:p w14:paraId="16E868E9" w14:textId="77777777" w:rsidR="000C06B8" w:rsidRPr="00A03BA1" w:rsidRDefault="000C06B8" w:rsidP="000C06B8">
                      <w:pPr>
                        <w:autoSpaceDE w:val="0"/>
                        <w:autoSpaceDN w:val="0"/>
                        <w:adjustRightInd w:val="0"/>
                        <w:spacing w:after="120" w:line="240" w:lineRule="auto"/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>40 Pro Bono hours required after 1st year</w:t>
                      </w:r>
                      <w:r w:rsidR="001B2D9D"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>,</w:t>
                      </w: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 xml:space="preserve"> and the hours must be completed </w:t>
                      </w:r>
                      <w:r w:rsidRPr="008A05D3"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>prior to the last semester before graduation</w:t>
                      </w: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bCs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05CEAF0" wp14:editId="59078F41">
                <wp:simplePos x="0" y="0"/>
                <wp:positionH relativeFrom="column">
                  <wp:posOffset>3162300</wp:posOffset>
                </wp:positionH>
                <wp:positionV relativeFrom="paragraph">
                  <wp:posOffset>83820</wp:posOffset>
                </wp:positionV>
                <wp:extent cx="3573780" cy="1684020"/>
                <wp:effectExtent l="17145" t="14605" r="19050" b="1587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73780" cy="1684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B4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21B8C7" w14:textId="77777777" w:rsidR="00A03BA1" w:rsidRPr="00A03BA1" w:rsidRDefault="00A03BA1" w:rsidP="001B2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A03BA1"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  <w:t>Required Courses After First Year</w:t>
                            </w:r>
                          </w:p>
                          <w:p w14:paraId="23BA7FF0" w14:textId="77777777" w:rsidR="00381321" w:rsidRDefault="00381321" w:rsidP="001B2D9D">
                            <w:pPr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180" w:hanging="180"/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Constitutional Law (</w:t>
                            </w:r>
                            <w:r w:rsidR="001E6C82"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 xml:space="preserve">1E </w:t>
                            </w:r>
                            <w:r w:rsidR="00967FF4"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S</w:t>
                            </w:r>
                            <w:r w:rsidR="001E6C82"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 xml:space="preserve">ummer or 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2E) (4 units)</w:t>
                            </w:r>
                          </w:p>
                          <w:p w14:paraId="44CAE544" w14:textId="77777777" w:rsidR="001E6C82" w:rsidRDefault="001E6C82" w:rsidP="001B2D9D">
                            <w:pPr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180" w:hanging="180"/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Criminal Law (2E) (4 units)</w:t>
                            </w:r>
                          </w:p>
                          <w:p w14:paraId="36CA3BB1" w14:textId="77777777" w:rsidR="007462B9" w:rsidRPr="007462B9" w:rsidRDefault="007462B9" w:rsidP="007462B9">
                            <w:pPr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180" w:hanging="180"/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Property (2E) (5 units)</w:t>
                            </w:r>
                          </w:p>
                          <w:p w14:paraId="0760D4EA" w14:textId="77777777" w:rsidR="00A03BA1" w:rsidRDefault="00A03BA1" w:rsidP="001B2D9D">
                            <w:pPr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180" w:hanging="180"/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 xml:space="preserve">Ethical Lawyering </w:t>
                            </w:r>
                            <w:r w:rsidR="00F51FC4"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(</w:t>
                            </w:r>
                            <w:r w:rsidR="005D44F4"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 xml:space="preserve">2E Summer or </w:t>
                            </w:r>
                            <w:r w:rsidR="00F51FC4"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 xml:space="preserve">3E) 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(3 units)</w:t>
                            </w:r>
                          </w:p>
                          <w:p w14:paraId="28D4BFCB" w14:textId="77777777" w:rsidR="00A03BA1" w:rsidRDefault="00A03BA1" w:rsidP="001B2D9D">
                            <w:pPr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180" w:hanging="180"/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 xml:space="preserve">Evidence </w:t>
                            </w:r>
                            <w:r w:rsidR="00F51FC4"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(</w:t>
                            </w:r>
                            <w:r w:rsidR="005D44F4"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 xml:space="preserve">2E Summer or </w:t>
                            </w:r>
                            <w:r w:rsidR="00F51FC4"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 xml:space="preserve">3E) 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(4 units)</w:t>
                            </w:r>
                          </w:p>
                          <w:p w14:paraId="04CE9DB9" w14:textId="77777777" w:rsidR="00A03BA1" w:rsidRDefault="00A03BA1" w:rsidP="001B2D9D">
                            <w:pPr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180" w:hanging="180"/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 xml:space="preserve">Upper Division Writing Requirement (min. 2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units)</w:t>
                            </w:r>
                            <w:r w:rsidR="009104BD"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*</w:t>
                            </w:r>
                            <w:proofErr w:type="gramEnd"/>
                          </w:p>
                          <w:p w14:paraId="058586EC" w14:textId="77777777" w:rsidR="009104BD" w:rsidRPr="009104BD" w:rsidRDefault="009104BD" w:rsidP="009104BD">
                            <w:pPr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adjustRightInd w:val="0"/>
                              <w:spacing w:after="60" w:line="240" w:lineRule="auto"/>
                              <w:ind w:left="180" w:hanging="180"/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 xml:space="preserve">Experiential Requirement (6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units)*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5CEAF0" id="_x0000_s1027" type="#_x0000_t202" style="position:absolute;left:0;text-align:left;margin-left:249pt;margin-top:6.6pt;width:281.4pt;height:132.6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" strokecolor="#b40000" strokeweight="2pt">
                <v:textbox>
                  <w:txbxContent>
                    <w:p w14:paraId="3721B8C7" w14:textId="77777777" w:rsidR="00A03BA1" w:rsidRPr="00A03BA1" w:rsidRDefault="00A03BA1" w:rsidP="001B2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</w:pPr>
                      <w:r w:rsidRPr="00A03BA1"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  <w:t>Required Courses After First Year</w:t>
                      </w:r>
                    </w:p>
                    <w:p w14:paraId="23BA7FF0" w14:textId="77777777" w:rsidR="00381321" w:rsidRDefault="00381321" w:rsidP="001B2D9D">
                      <w:pPr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ind w:left="180" w:hanging="180"/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>Constitutional Law (</w:t>
                      </w:r>
                      <w:r w:rsidR="001E6C82"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 xml:space="preserve">1E </w:t>
                      </w:r>
                      <w:r w:rsidR="00967FF4"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>S</w:t>
                      </w:r>
                      <w:r w:rsidR="001E6C82"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 xml:space="preserve">ummer or </w:t>
                      </w: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>2E) (4 units)</w:t>
                      </w:r>
                    </w:p>
                    <w:p w14:paraId="44CAE544" w14:textId="77777777" w:rsidR="001E6C82" w:rsidRDefault="001E6C82" w:rsidP="001B2D9D">
                      <w:pPr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ind w:left="180" w:hanging="180"/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>Criminal Law (2E) (4 units)</w:t>
                      </w:r>
                    </w:p>
                    <w:p w14:paraId="36CA3BB1" w14:textId="77777777" w:rsidR="007462B9" w:rsidRPr="007462B9" w:rsidRDefault="007462B9" w:rsidP="007462B9">
                      <w:pPr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ind w:left="180" w:hanging="180"/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>Property (2E) (5 units)</w:t>
                      </w:r>
                    </w:p>
                    <w:p w14:paraId="0760D4EA" w14:textId="77777777" w:rsidR="00A03BA1" w:rsidRDefault="00A03BA1" w:rsidP="001B2D9D">
                      <w:pPr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ind w:left="180" w:hanging="180"/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 xml:space="preserve">Ethical Lawyering </w:t>
                      </w:r>
                      <w:r w:rsidR="00F51FC4"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>(</w:t>
                      </w:r>
                      <w:r w:rsidR="005D44F4"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 xml:space="preserve">2E Summer or </w:t>
                      </w:r>
                      <w:r w:rsidR="00F51FC4"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 xml:space="preserve">3E) </w:t>
                      </w: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>(3 units)</w:t>
                      </w:r>
                    </w:p>
                    <w:p w14:paraId="28D4BFCB" w14:textId="77777777" w:rsidR="00A03BA1" w:rsidRDefault="00A03BA1" w:rsidP="001B2D9D">
                      <w:pPr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ind w:left="180" w:hanging="180"/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 xml:space="preserve">Evidence </w:t>
                      </w:r>
                      <w:r w:rsidR="00F51FC4"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>(</w:t>
                      </w:r>
                      <w:r w:rsidR="005D44F4"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 xml:space="preserve">2E Summer or </w:t>
                      </w:r>
                      <w:r w:rsidR="00F51FC4"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 xml:space="preserve">3E) </w:t>
                      </w: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>(4 units)</w:t>
                      </w:r>
                    </w:p>
                    <w:p w14:paraId="04CE9DB9" w14:textId="77777777" w:rsidR="00A03BA1" w:rsidRDefault="00A03BA1" w:rsidP="001B2D9D">
                      <w:pPr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ind w:left="180" w:hanging="180"/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>Upper Division Writing Requirement (min. 2 units)</w:t>
                      </w:r>
                      <w:r w:rsidR="009104BD"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>*</w:t>
                      </w:r>
                    </w:p>
                    <w:p w14:paraId="058586EC" w14:textId="77777777" w:rsidR="009104BD" w:rsidRPr="009104BD" w:rsidRDefault="009104BD" w:rsidP="009104BD">
                      <w:pPr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adjustRightInd w:val="0"/>
                        <w:spacing w:after="60" w:line="240" w:lineRule="auto"/>
                        <w:ind w:left="180" w:hanging="180"/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>Experiential Requirement (6 units)*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7ADB4E8" wp14:editId="1B689338">
                <wp:simplePos x="0" y="0"/>
                <wp:positionH relativeFrom="column">
                  <wp:posOffset>-335280</wp:posOffset>
                </wp:positionH>
                <wp:positionV relativeFrom="paragraph">
                  <wp:posOffset>83820</wp:posOffset>
                </wp:positionV>
                <wp:extent cx="3352800" cy="1676400"/>
                <wp:effectExtent l="15240" t="14605" r="13335" b="1397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52800" cy="167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B4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544920" w14:textId="77777777" w:rsidR="000E6BA6" w:rsidRPr="00A03BA1" w:rsidRDefault="000E6BA6" w:rsidP="000E6BA6">
                            <w:pPr>
                              <w:autoSpaceDE w:val="0"/>
                              <w:autoSpaceDN w:val="0"/>
                              <w:adjustRightInd w:val="0"/>
                              <w:spacing w:after="20" w:line="240" w:lineRule="auto"/>
                              <w:jc w:val="center"/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A03BA1"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  <w:t>Unit Information</w:t>
                            </w:r>
                          </w:p>
                          <w:p w14:paraId="5F864EBA" w14:textId="77777777" w:rsidR="000E6BA6" w:rsidRDefault="000E6BA6" w:rsidP="000E6BA6">
                            <w:pPr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spacing w:after="20" w:line="240" w:lineRule="auto"/>
                              <w:ind w:left="180" w:hanging="180"/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Units completed after 1st year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ab/>
                              <w:t>19</w:t>
                            </w:r>
                          </w:p>
                          <w:p w14:paraId="3E872A62" w14:textId="77777777" w:rsidR="000E6BA6" w:rsidRDefault="000E6BA6" w:rsidP="000E6BA6">
                            <w:pPr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spacing w:after="20" w:line="240" w:lineRule="auto"/>
                              <w:ind w:left="180" w:hanging="180"/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Additional units needed to graduate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ab/>
                              <w:t>68</w:t>
                            </w:r>
                          </w:p>
                          <w:p w14:paraId="6271D242" w14:textId="77777777" w:rsidR="000E6BA6" w:rsidRDefault="000E6BA6" w:rsidP="000E6BA6">
                            <w:pPr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spacing w:after="20" w:line="240" w:lineRule="auto"/>
                              <w:ind w:left="180" w:hanging="180"/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Average units per year (incl. summer)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ab/>
                              <w:t>22-23</w:t>
                            </w:r>
                          </w:p>
                          <w:p w14:paraId="439C13F4" w14:textId="77777777" w:rsidR="000E6BA6" w:rsidRDefault="000E6BA6" w:rsidP="000E6BA6">
                            <w:pPr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spacing w:after="20" w:line="240" w:lineRule="auto"/>
                              <w:ind w:left="180" w:hanging="180"/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Average units per semester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ab/>
                              <w:t>9-10</w:t>
                            </w:r>
                          </w:p>
                          <w:p w14:paraId="55B659A5" w14:textId="77777777" w:rsidR="000E6BA6" w:rsidRDefault="000E6BA6" w:rsidP="000E6BA6">
                            <w:pPr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spacing w:after="20" w:line="240" w:lineRule="auto"/>
                              <w:ind w:left="180" w:hanging="180"/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Minimum &amp; maximum units per semester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ab/>
                              <w:t>8-11</w:t>
                            </w:r>
                          </w:p>
                          <w:p w14:paraId="4F99FF42" w14:textId="77777777" w:rsidR="000E6BA6" w:rsidRDefault="000E6BA6" w:rsidP="000E6BA6">
                            <w:pPr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spacing w:after="20" w:line="240" w:lineRule="auto"/>
                              <w:ind w:left="180" w:hanging="180"/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Average units per summer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ab/>
                              <w:t>3-4</w:t>
                            </w:r>
                          </w:p>
                          <w:p w14:paraId="61E26B87" w14:textId="77777777" w:rsidR="000E6BA6" w:rsidRDefault="000E6BA6" w:rsidP="000E6BA6">
                            <w:pPr>
                              <w:numPr>
                                <w:ilvl w:val="0"/>
                                <w:numId w:val="5"/>
                              </w:numPr>
                              <w:autoSpaceDE w:val="0"/>
                              <w:autoSpaceDN w:val="0"/>
                              <w:adjustRightInd w:val="0"/>
                              <w:spacing w:after="20" w:line="240" w:lineRule="auto"/>
                              <w:ind w:left="180" w:hanging="180"/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Average units per intersession course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ab/>
                              <w:t>1</w:t>
                            </w:r>
                          </w:p>
                          <w:p w14:paraId="4644111B" w14:textId="77777777" w:rsidR="00381321" w:rsidRDefault="00381321" w:rsidP="001C37C2">
                            <w:pPr>
                              <w:autoSpaceDE w:val="0"/>
                              <w:autoSpaceDN w:val="0"/>
                              <w:adjustRightInd w:val="0"/>
                              <w:spacing w:after="60" w:line="240" w:lineRule="auto"/>
                              <w:rPr>
                                <w:rFonts w:ascii="Times New Roman" w:hAnsi="Times New Roman"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ADB4E8" id="_x0000_s1028" type="#_x0000_t202" style="position:absolute;left:0;text-align:left;margin-left:-26.4pt;margin-top:6.6pt;width:264pt;height:13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" strokecolor="#b40000" strokeweight="2pt">
                <v:textbox>
                  <w:txbxContent>
                    <w:p w14:paraId="7F544920" w14:textId="77777777" w:rsidR="000E6BA6" w:rsidRPr="00A03BA1" w:rsidRDefault="000E6BA6" w:rsidP="000E6BA6">
                      <w:pPr>
                        <w:autoSpaceDE w:val="0"/>
                        <w:autoSpaceDN w:val="0"/>
                        <w:adjustRightInd w:val="0"/>
                        <w:spacing w:after="20" w:line="240" w:lineRule="auto"/>
                        <w:jc w:val="center"/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</w:pPr>
                      <w:r w:rsidRPr="00A03BA1"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  <w:t>Unit Information</w:t>
                      </w:r>
                    </w:p>
                    <w:p w14:paraId="5F864EBA" w14:textId="77777777" w:rsidR="000E6BA6" w:rsidRDefault="000E6BA6" w:rsidP="000E6BA6">
                      <w:pPr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spacing w:after="20" w:line="240" w:lineRule="auto"/>
                        <w:ind w:left="180" w:hanging="180"/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>Units completed after 1st year</w:t>
                      </w: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ab/>
                        <w:t>19</w:t>
                      </w:r>
                    </w:p>
                    <w:p w14:paraId="3E872A62" w14:textId="77777777" w:rsidR="000E6BA6" w:rsidRDefault="000E6BA6" w:rsidP="000E6BA6">
                      <w:pPr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spacing w:after="20" w:line="240" w:lineRule="auto"/>
                        <w:ind w:left="180" w:hanging="180"/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>Additional units needed to graduate</w:t>
                      </w: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ab/>
                        <w:t>68</w:t>
                      </w:r>
                    </w:p>
                    <w:p w14:paraId="6271D242" w14:textId="77777777" w:rsidR="000E6BA6" w:rsidRDefault="000E6BA6" w:rsidP="000E6BA6">
                      <w:pPr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spacing w:after="20" w:line="240" w:lineRule="auto"/>
                        <w:ind w:left="180" w:hanging="180"/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>Average units per year (incl. summer)</w:t>
                      </w: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ab/>
                        <w:t>22-23</w:t>
                      </w:r>
                    </w:p>
                    <w:p w14:paraId="439C13F4" w14:textId="77777777" w:rsidR="000E6BA6" w:rsidRDefault="000E6BA6" w:rsidP="000E6BA6">
                      <w:pPr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spacing w:after="20" w:line="240" w:lineRule="auto"/>
                        <w:ind w:left="180" w:hanging="180"/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>Average units per semester</w:t>
                      </w: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ab/>
                        <w:t>9-10</w:t>
                      </w:r>
                    </w:p>
                    <w:p w14:paraId="55B659A5" w14:textId="77777777" w:rsidR="000E6BA6" w:rsidRDefault="000E6BA6" w:rsidP="000E6BA6">
                      <w:pPr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spacing w:after="20" w:line="240" w:lineRule="auto"/>
                        <w:ind w:left="180" w:hanging="180"/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>Minimum &amp; maximum units per semester</w:t>
                      </w: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ab/>
                        <w:t>8-11</w:t>
                      </w:r>
                    </w:p>
                    <w:p w14:paraId="4F99FF42" w14:textId="77777777" w:rsidR="000E6BA6" w:rsidRDefault="000E6BA6" w:rsidP="000E6BA6">
                      <w:pPr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spacing w:after="20" w:line="240" w:lineRule="auto"/>
                        <w:ind w:left="180" w:hanging="180"/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>Average units per summer</w:t>
                      </w: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ab/>
                        <w:t>3-4</w:t>
                      </w:r>
                    </w:p>
                    <w:p w14:paraId="61E26B87" w14:textId="77777777" w:rsidR="000E6BA6" w:rsidRDefault="000E6BA6" w:rsidP="000E6BA6">
                      <w:pPr>
                        <w:numPr>
                          <w:ilvl w:val="0"/>
                          <w:numId w:val="5"/>
                        </w:numPr>
                        <w:autoSpaceDE w:val="0"/>
                        <w:autoSpaceDN w:val="0"/>
                        <w:adjustRightInd w:val="0"/>
                        <w:spacing w:after="20" w:line="240" w:lineRule="auto"/>
                        <w:ind w:left="180" w:hanging="180"/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>Average units per intersession course</w:t>
                      </w:r>
                      <w:r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  <w:tab/>
                        <w:t>1</w:t>
                      </w:r>
                    </w:p>
                    <w:p w14:paraId="4644111B" w14:textId="77777777" w:rsidR="00381321" w:rsidRDefault="00381321" w:rsidP="001C37C2">
                      <w:pPr>
                        <w:autoSpaceDE w:val="0"/>
                        <w:autoSpaceDN w:val="0"/>
                        <w:adjustRightInd w:val="0"/>
                        <w:spacing w:after="60" w:line="240" w:lineRule="auto"/>
                        <w:rPr>
                          <w:rFonts w:ascii="Times New Roman" w:hAnsi="Times New Roman"/>
                          <w:bCs/>
                          <w:color w:val="000000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BD9F59B" w14:textId="77777777" w:rsidR="008171BE" w:rsidRDefault="008171BE" w:rsidP="00BB049B">
      <w:pPr>
        <w:autoSpaceDE w:val="0"/>
        <w:autoSpaceDN w:val="0"/>
        <w:adjustRightInd w:val="0"/>
        <w:spacing w:before="240" w:after="0" w:line="240" w:lineRule="auto"/>
        <w:rPr>
          <w:rFonts w:ascii="Times New Roman" w:hAnsi="Times New Roman"/>
          <w:bCs/>
          <w:color w:val="000000"/>
          <w:sz w:val="24"/>
          <w:szCs w:val="24"/>
        </w:rPr>
      </w:pPr>
    </w:p>
    <w:p w14:paraId="33B01500" w14:textId="77777777" w:rsidR="008171BE" w:rsidRDefault="008171BE" w:rsidP="00BB049B">
      <w:pPr>
        <w:autoSpaceDE w:val="0"/>
        <w:autoSpaceDN w:val="0"/>
        <w:adjustRightInd w:val="0"/>
        <w:spacing w:before="240" w:after="0" w:line="240" w:lineRule="auto"/>
        <w:rPr>
          <w:rFonts w:ascii="Times New Roman" w:hAnsi="Times New Roman"/>
          <w:bCs/>
          <w:color w:val="000000"/>
          <w:sz w:val="24"/>
          <w:szCs w:val="24"/>
        </w:rPr>
      </w:pPr>
    </w:p>
    <w:p w14:paraId="052264BD" w14:textId="77777777" w:rsidR="008171BE" w:rsidRDefault="008171BE" w:rsidP="00BB049B">
      <w:pPr>
        <w:autoSpaceDE w:val="0"/>
        <w:autoSpaceDN w:val="0"/>
        <w:adjustRightInd w:val="0"/>
        <w:spacing w:before="240" w:after="0" w:line="240" w:lineRule="auto"/>
        <w:rPr>
          <w:rFonts w:ascii="Times New Roman" w:hAnsi="Times New Roman"/>
          <w:bCs/>
          <w:color w:val="000000"/>
          <w:sz w:val="24"/>
          <w:szCs w:val="24"/>
        </w:rPr>
      </w:pPr>
    </w:p>
    <w:p w14:paraId="137F61EE" w14:textId="77777777" w:rsidR="008171BE" w:rsidRDefault="008171BE" w:rsidP="00BB049B">
      <w:pPr>
        <w:autoSpaceDE w:val="0"/>
        <w:autoSpaceDN w:val="0"/>
        <w:adjustRightInd w:val="0"/>
        <w:spacing w:before="240" w:after="0" w:line="240" w:lineRule="auto"/>
        <w:rPr>
          <w:rFonts w:ascii="Times New Roman" w:hAnsi="Times New Roman"/>
          <w:bCs/>
          <w:color w:val="000000"/>
          <w:sz w:val="24"/>
          <w:szCs w:val="24"/>
        </w:rPr>
      </w:pPr>
    </w:p>
    <w:p w14:paraId="18DCB4F1" w14:textId="77777777" w:rsidR="00E40949" w:rsidRDefault="00E40949" w:rsidP="00E4094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Cs/>
          <w:color w:val="000000"/>
          <w:sz w:val="24"/>
          <w:szCs w:val="24"/>
        </w:rPr>
      </w:pPr>
    </w:p>
    <w:p w14:paraId="66162DFB" w14:textId="77777777" w:rsidR="002242BD" w:rsidRDefault="002242BD" w:rsidP="005A454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  <w:color w:val="000000"/>
          <w:sz w:val="24"/>
          <w:szCs w:val="24"/>
        </w:rPr>
      </w:pPr>
    </w:p>
    <w:tbl>
      <w:tblPr>
        <w:tblW w:w="1449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1530"/>
        <w:gridCol w:w="2160"/>
        <w:gridCol w:w="900"/>
        <w:gridCol w:w="810"/>
        <w:gridCol w:w="810"/>
        <w:gridCol w:w="180"/>
        <w:gridCol w:w="180"/>
        <w:gridCol w:w="1530"/>
        <w:gridCol w:w="2970"/>
        <w:gridCol w:w="900"/>
        <w:gridCol w:w="720"/>
        <w:gridCol w:w="720"/>
      </w:tblGrid>
      <w:tr w:rsidR="005A454C" w14:paraId="370E83A3" w14:textId="77777777" w:rsidTr="002242BD">
        <w:tc>
          <w:tcPr>
            <w:tcW w:w="1080" w:type="dxa"/>
          </w:tcPr>
          <w:p w14:paraId="7BEEEB5E" w14:textId="77777777" w:rsidR="005A454C" w:rsidRPr="0020034E" w:rsidRDefault="005A454C" w:rsidP="004342A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20034E">
              <w:rPr>
                <w:rFonts w:ascii="Times New Roman" w:hAnsi="Times New Roman"/>
                <w:b/>
              </w:rPr>
              <w:t>Summer</w:t>
            </w:r>
            <w:r w:rsidRPr="0020034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</w:p>
        </w:tc>
        <w:tc>
          <w:tcPr>
            <w:tcW w:w="1530" w:type="dxa"/>
          </w:tcPr>
          <w:p w14:paraId="17C878A6" w14:textId="77777777" w:rsidR="005A454C" w:rsidRPr="0020034E" w:rsidRDefault="005A454C" w:rsidP="0020034E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0034E">
              <w:rPr>
                <w:rFonts w:ascii="Times New Roman" w:hAnsi="Times New Roman"/>
                <w:b/>
                <w:bCs/>
                <w:color w:val="000000"/>
              </w:rPr>
              <w:t>Subj-</w:t>
            </w:r>
            <w:proofErr w:type="spellStart"/>
            <w:r w:rsidRPr="0020034E">
              <w:rPr>
                <w:rFonts w:ascii="Times New Roman" w:hAnsi="Times New Roman"/>
                <w:b/>
                <w:bCs/>
                <w:color w:val="000000"/>
              </w:rPr>
              <w:t>Crs</w:t>
            </w:r>
            <w:proofErr w:type="spellEnd"/>
            <w:r w:rsidRPr="0020034E">
              <w:rPr>
                <w:rFonts w:ascii="Times New Roman" w:hAnsi="Times New Roman"/>
                <w:b/>
                <w:bCs/>
                <w:color w:val="000000"/>
              </w:rPr>
              <w:t xml:space="preserve">/Sec </w:t>
            </w:r>
          </w:p>
        </w:tc>
        <w:tc>
          <w:tcPr>
            <w:tcW w:w="2160" w:type="dxa"/>
          </w:tcPr>
          <w:p w14:paraId="00C949C2" w14:textId="77777777" w:rsidR="005A454C" w:rsidRPr="0020034E" w:rsidRDefault="005A454C" w:rsidP="00393B6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0034E">
              <w:rPr>
                <w:rFonts w:ascii="Times New Roman" w:hAnsi="Times New Roman"/>
                <w:b/>
                <w:bCs/>
                <w:color w:val="000000"/>
              </w:rPr>
              <w:t>Course Title</w:t>
            </w:r>
          </w:p>
        </w:tc>
        <w:tc>
          <w:tcPr>
            <w:tcW w:w="900" w:type="dxa"/>
          </w:tcPr>
          <w:p w14:paraId="451F3599" w14:textId="77777777" w:rsidR="005A454C" w:rsidRPr="0020034E" w:rsidRDefault="005A454C" w:rsidP="00393B6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y(s)</w:t>
            </w:r>
          </w:p>
        </w:tc>
        <w:tc>
          <w:tcPr>
            <w:tcW w:w="810" w:type="dxa"/>
          </w:tcPr>
          <w:p w14:paraId="5958092C" w14:textId="77777777" w:rsidR="005A454C" w:rsidRPr="0020034E" w:rsidRDefault="005A454C" w:rsidP="00393B6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ime</w:t>
            </w:r>
          </w:p>
        </w:tc>
        <w:tc>
          <w:tcPr>
            <w:tcW w:w="810" w:type="dxa"/>
          </w:tcPr>
          <w:p w14:paraId="2164B314" w14:textId="77777777" w:rsidR="005A454C" w:rsidRPr="0020034E" w:rsidRDefault="005A454C" w:rsidP="00393B6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0034E">
              <w:rPr>
                <w:rFonts w:ascii="Times New Roman" w:hAnsi="Times New Roman"/>
                <w:b/>
              </w:rPr>
              <w:t>Units</w:t>
            </w:r>
          </w:p>
        </w:tc>
        <w:tc>
          <w:tcPr>
            <w:tcW w:w="360" w:type="dxa"/>
            <w:gridSpan w:val="2"/>
            <w:shd w:val="clear" w:color="auto" w:fill="D9D9D9"/>
          </w:tcPr>
          <w:p w14:paraId="2F36D4CB" w14:textId="77777777" w:rsidR="005A454C" w:rsidRPr="0020034E" w:rsidRDefault="005A454C" w:rsidP="00393B6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530" w:type="dxa"/>
          </w:tcPr>
          <w:p w14:paraId="658E3102" w14:textId="77777777" w:rsidR="005A454C" w:rsidRPr="0020034E" w:rsidRDefault="005A454C" w:rsidP="00393B6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0034E">
              <w:rPr>
                <w:rFonts w:ascii="Times New Roman" w:hAnsi="Times New Roman"/>
                <w:b/>
                <w:bCs/>
                <w:color w:val="000000"/>
              </w:rPr>
              <w:t>Subj-</w:t>
            </w:r>
            <w:proofErr w:type="spellStart"/>
            <w:r w:rsidRPr="0020034E">
              <w:rPr>
                <w:rFonts w:ascii="Times New Roman" w:hAnsi="Times New Roman"/>
                <w:b/>
                <w:bCs/>
                <w:color w:val="000000"/>
              </w:rPr>
              <w:t>Crs</w:t>
            </w:r>
            <w:proofErr w:type="spellEnd"/>
            <w:r w:rsidRPr="0020034E">
              <w:rPr>
                <w:rFonts w:ascii="Times New Roman" w:hAnsi="Times New Roman"/>
                <w:b/>
                <w:bCs/>
                <w:color w:val="000000"/>
              </w:rPr>
              <w:t>/Sec</w:t>
            </w:r>
          </w:p>
        </w:tc>
        <w:tc>
          <w:tcPr>
            <w:tcW w:w="2970" w:type="dxa"/>
          </w:tcPr>
          <w:p w14:paraId="1AFAFB96" w14:textId="77777777" w:rsidR="005A454C" w:rsidRPr="0020034E" w:rsidRDefault="005A454C" w:rsidP="00393B6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0034E">
              <w:rPr>
                <w:rFonts w:ascii="Times New Roman" w:hAnsi="Times New Roman"/>
                <w:b/>
              </w:rPr>
              <w:t>Course</w:t>
            </w:r>
            <w:r>
              <w:rPr>
                <w:rFonts w:ascii="Times New Roman" w:hAnsi="Times New Roman"/>
                <w:b/>
              </w:rPr>
              <w:t xml:space="preserve"> Title</w:t>
            </w:r>
          </w:p>
        </w:tc>
        <w:tc>
          <w:tcPr>
            <w:tcW w:w="900" w:type="dxa"/>
          </w:tcPr>
          <w:p w14:paraId="29926583" w14:textId="77777777" w:rsidR="005A454C" w:rsidRPr="0020034E" w:rsidRDefault="005A454C" w:rsidP="00393B6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y(s)</w:t>
            </w:r>
          </w:p>
        </w:tc>
        <w:tc>
          <w:tcPr>
            <w:tcW w:w="720" w:type="dxa"/>
          </w:tcPr>
          <w:p w14:paraId="704D1905" w14:textId="77777777" w:rsidR="005A454C" w:rsidRPr="0020034E" w:rsidRDefault="005A454C" w:rsidP="00393B6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ime</w:t>
            </w:r>
          </w:p>
        </w:tc>
        <w:tc>
          <w:tcPr>
            <w:tcW w:w="720" w:type="dxa"/>
          </w:tcPr>
          <w:p w14:paraId="58C5CB21" w14:textId="77777777" w:rsidR="005A454C" w:rsidRPr="0020034E" w:rsidRDefault="005A454C" w:rsidP="00393B6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0034E">
              <w:rPr>
                <w:rFonts w:ascii="Times New Roman" w:hAnsi="Times New Roman"/>
                <w:b/>
              </w:rPr>
              <w:t>Units</w:t>
            </w:r>
          </w:p>
        </w:tc>
      </w:tr>
      <w:tr w:rsidR="005A454C" w:rsidRPr="00513413" w14:paraId="714CB3C2" w14:textId="77777777" w:rsidTr="002242BD">
        <w:tc>
          <w:tcPr>
            <w:tcW w:w="1080" w:type="dxa"/>
          </w:tcPr>
          <w:p w14:paraId="42DCC51A" w14:textId="77777777" w:rsidR="005A454C" w:rsidRPr="0020034E" w:rsidRDefault="005A454C" w:rsidP="004342A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0034E">
              <w:rPr>
                <w:rFonts w:ascii="Times New Roman" w:hAnsi="Times New Roman"/>
                <w:b/>
              </w:rPr>
              <w:t>1E</w:t>
            </w:r>
          </w:p>
        </w:tc>
        <w:tc>
          <w:tcPr>
            <w:tcW w:w="1530" w:type="dxa"/>
          </w:tcPr>
          <w:p w14:paraId="2A825BD3" w14:textId="77777777" w:rsidR="005A454C" w:rsidRPr="007B0810" w:rsidRDefault="005A454C" w:rsidP="00393B68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160" w:type="dxa"/>
          </w:tcPr>
          <w:p w14:paraId="66097E46" w14:textId="77777777" w:rsidR="005A454C" w:rsidRPr="0020034E" w:rsidRDefault="005A454C" w:rsidP="001E6C8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153E2E5B" w14:textId="77777777" w:rsidR="005A454C" w:rsidRPr="0020034E" w:rsidRDefault="005A454C" w:rsidP="001E6C8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0D851441" w14:textId="77777777" w:rsidR="005A454C" w:rsidRPr="0020034E" w:rsidRDefault="005A454C" w:rsidP="001E6C8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4566C81F" w14:textId="77777777" w:rsidR="005A454C" w:rsidRPr="0020034E" w:rsidRDefault="005A454C" w:rsidP="001E6C8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0" w:type="dxa"/>
            <w:gridSpan w:val="2"/>
            <w:shd w:val="clear" w:color="auto" w:fill="D9D9D9"/>
          </w:tcPr>
          <w:p w14:paraId="1318242E" w14:textId="77777777" w:rsidR="005A454C" w:rsidRPr="0020034E" w:rsidRDefault="005A454C" w:rsidP="00393B68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530" w:type="dxa"/>
          </w:tcPr>
          <w:p w14:paraId="2030C72A" w14:textId="77777777" w:rsidR="005A454C" w:rsidRPr="007B0810" w:rsidRDefault="005A454C" w:rsidP="00393B68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970" w:type="dxa"/>
          </w:tcPr>
          <w:p w14:paraId="0A55508E" w14:textId="77777777" w:rsidR="005A454C" w:rsidRPr="0020034E" w:rsidRDefault="005A454C" w:rsidP="001E6C8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06001734" w14:textId="77777777" w:rsidR="005A454C" w:rsidRPr="0020034E" w:rsidRDefault="005A454C" w:rsidP="001E6C8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</w:tcPr>
          <w:p w14:paraId="4C86E188" w14:textId="77777777" w:rsidR="005A454C" w:rsidRPr="0020034E" w:rsidRDefault="005A454C" w:rsidP="001E6C8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</w:tcPr>
          <w:p w14:paraId="6D870EB9" w14:textId="77777777" w:rsidR="005A454C" w:rsidRPr="0020034E" w:rsidRDefault="005A454C" w:rsidP="001E6C8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5A454C" w:rsidRPr="00513413" w14:paraId="68257D8E" w14:textId="77777777" w:rsidTr="00D74E18">
        <w:trPr>
          <w:gridAfter w:val="4"/>
          <w:wAfter w:w="5310" w:type="dxa"/>
        </w:trPr>
        <w:tc>
          <w:tcPr>
            <w:tcW w:w="4770" w:type="dxa"/>
            <w:gridSpan w:val="3"/>
            <w:tcBorders>
              <w:left w:val="nil"/>
              <w:bottom w:val="nil"/>
            </w:tcBorders>
          </w:tcPr>
          <w:p w14:paraId="269910B0" w14:textId="77777777" w:rsidR="005A454C" w:rsidRPr="0020034E" w:rsidRDefault="005A454C" w:rsidP="00393B6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700" w:type="dxa"/>
            <w:gridSpan w:val="4"/>
            <w:tcBorders>
              <w:bottom w:val="single" w:sz="4" w:space="0" w:color="auto"/>
            </w:tcBorders>
          </w:tcPr>
          <w:p w14:paraId="5922097A" w14:textId="77777777" w:rsidR="005A454C" w:rsidRPr="0020034E" w:rsidRDefault="005A454C" w:rsidP="00E9225B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0034E">
              <w:rPr>
                <w:rFonts w:ascii="Times New Roman" w:hAnsi="Times New Roman"/>
                <w:b/>
              </w:rPr>
              <w:t>Total 1E summer units</w:t>
            </w:r>
          </w:p>
        </w:tc>
        <w:tc>
          <w:tcPr>
            <w:tcW w:w="1710" w:type="dxa"/>
            <w:gridSpan w:val="2"/>
            <w:tcBorders>
              <w:bottom w:val="single" w:sz="4" w:space="0" w:color="auto"/>
            </w:tcBorders>
          </w:tcPr>
          <w:p w14:paraId="09D2697C" w14:textId="77777777" w:rsidR="005A454C" w:rsidRPr="0020034E" w:rsidRDefault="005A454C" w:rsidP="001E6C8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</w:tbl>
    <w:p w14:paraId="014EA3AE" w14:textId="77777777" w:rsidR="004342AF" w:rsidRDefault="004342AF" w:rsidP="004342A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  <w:color w:val="000000"/>
          <w:sz w:val="24"/>
          <w:szCs w:val="24"/>
        </w:rPr>
      </w:pPr>
    </w:p>
    <w:tbl>
      <w:tblPr>
        <w:tblW w:w="1449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8"/>
        <w:gridCol w:w="1532"/>
        <w:gridCol w:w="2160"/>
        <w:gridCol w:w="900"/>
        <w:gridCol w:w="810"/>
        <w:gridCol w:w="810"/>
        <w:gridCol w:w="180"/>
        <w:gridCol w:w="180"/>
        <w:gridCol w:w="1170"/>
        <w:gridCol w:w="1487"/>
        <w:gridCol w:w="1843"/>
        <w:gridCol w:w="900"/>
        <w:gridCol w:w="185"/>
        <w:gridCol w:w="535"/>
        <w:gridCol w:w="720"/>
      </w:tblGrid>
      <w:tr w:rsidR="005A454C" w:rsidRPr="0084598A" w14:paraId="16F36EF0" w14:textId="77777777" w:rsidTr="002242BD">
        <w:tc>
          <w:tcPr>
            <w:tcW w:w="1078" w:type="dxa"/>
          </w:tcPr>
          <w:p w14:paraId="40E9FDB0" w14:textId="77777777" w:rsidR="005A454C" w:rsidRPr="0084598A" w:rsidRDefault="005A454C" w:rsidP="005A454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84598A">
              <w:rPr>
                <w:rFonts w:ascii="Times New Roman" w:hAnsi="Times New Roman"/>
                <w:b/>
                <w:bCs/>
                <w:color w:val="000000"/>
              </w:rPr>
              <w:t>Semester</w:t>
            </w:r>
          </w:p>
        </w:tc>
        <w:tc>
          <w:tcPr>
            <w:tcW w:w="1532" w:type="dxa"/>
          </w:tcPr>
          <w:p w14:paraId="6BB61A9C" w14:textId="77777777" w:rsidR="005A454C" w:rsidRPr="0084598A" w:rsidRDefault="005A454C" w:rsidP="005A454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84598A">
              <w:rPr>
                <w:rFonts w:ascii="Times New Roman" w:hAnsi="Times New Roman"/>
                <w:b/>
                <w:bCs/>
                <w:color w:val="000000"/>
              </w:rPr>
              <w:t>Subj-</w:t>
            </w:r>
            <w:proofErr w:type="spellStart"/>
            <w:r w:rsidRPr="0084598A">
              <w:rPr>
                <w:rFonts w:ascii="Times New Roman" w:hAnsi="Times New Roman"/>
                <w:b/>
                <w:bCs/>
                <w:color w:val="000000"/>
              </w:rPr>
              <w:t>Crs</w:t>
            </w:r>
            <w:proofErr w:type="spellEnd"/>
            <w:r w:rsidRPr="0084598A">
              <w:rPr>
                <w:rFonts w:ascii="Times New Roman" w:hAnsi="Times New Roman"/>
                <w:b/>
                <w:bCs/>
                <w:color w:val="000000"/>
              </w:rPr>
              <w:t>/Sec</w:t>
            </w:r>
          </w:p>
        </w:tc>
        <w:tc>
          <w:tcPr>
            <w:tcW w:w="2160" w:type="dxa"/>
          </w:tcPr>
          <w:p w14:paraId="4427B787" w14:textId="77777777" w:rsidR="005A454C" w:rsidRPr="0084598A" w:rsidRDefault="005A454C" w:rsidP="005A454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84598A">
              <w:rPr>
                <w:rFonts w:ascii="Times New Roman" w:hAnsi="Times New Roman"/>
                <w:b/>
              </w:rPr>
              <w:t>Course Title</w:t>
            </w:r>
          </w:p>
        </w:tc>
        <w:tc>
          <w:tcPr>
            <w:tcW w:w="900" w:type="dxa"/>
          </w:tcPr>
          <w:p w14:paraId="42B87C67" w14:textId="77777777" w:rsidR="005A454C" w:rsidRPr="005A454C" w:rsidRDefault="005A454C" w:rsidP="005A454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noProof/>
              </w:rPr>
            </w:pPr>
            <w:r w:rsidRPr="005A454C">
              <w:rPr>
                <w:rFonts w:ascii="Times New Roman" w:hAnsi="Times New Roman"/>
                <w:b/>
                <w:noProof/>
              </w:rPr>
              <w:t>Day(s)</w:t>
            </w:r>
          </w:p>
        </w:tc>
        <w:tc>
          <w:tcPr>
            <w:tcW w:w="810" w:type="dxa"/>
          </w:tcPr>
          <w:p w14:paraId="3A894466" w14:textId="77777777" w:rsidR="005A454C" w:rsidRPr="005A454C" w:rsidRDefault="005A454C" w:rsidP="005A454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noProof/>
              </w:rPr>
            </w:pPr>
            <w:r w:rsidRPr="005A454C">
              <w:rPr>
                <w:rFonts w:ascii="Times New Roman" w:hAnsi="Times New Roman"/>
                <w:b/>
                <w:noProof/>
              </w:rPr>
              <w:t>Time</w:t>
            </w:r>
          </w:p>
        </w:tc>
        <w:tc>
          <w:tcPr>
            <w:tcW w:w="810" w:type="dxa"/>
          </w:tcPr>
          <w:p w14:paraId="3F11D3BF" w14:textId="5263D019" w:rsidR="005A454C" w:rsidRPr="0084598A" w:rsidRDefault="003178A9" w:rsidP="005A454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56704" behindDoc="0" locked="0" layoutInCell="1" allowOverlap="1" wp14:anchorId="4E01F934" wp14:editId="505B1C91">
                      <wp:simplePos x="0" y="0"/>
                      <wp:positionH relativeFrom="column">
                        <wp:posOffset>94615</wp:posOffset>
                      </wp:positionH>
                      <wp:positionV relativeFrom="paragraph">
                        <wp:posOffset>95885</wp:posOffset>
                      </wp:positionV>
                      <wp:extent cx="11430" cy="24765"/>
                      <wp:effectExtent l="56515" t="55880" r="46355" b="43180"/>
                      <wp:wrapNone/>
                      <wp:docPr id="4" name="Ink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Ink">
                          <w14:contentPart bwMode="auto" r:id="rId8">
                            <w14:nvContentPartPr>
                              <w14:cNvContentPartPr>
                                <a14:cpLocks xmlns:a14="http://schemas.microsoft.com/office/drawing/2010/main" noRot="1" noChangeArrowheads="1"/>
                              </w14:cNvContentPartPr>
                            </w14:nvContentPartPr>
                            <w14:xfrm>
                              <a:off x="0" y="0"/>
                              <a:ext cx="11430" cy="24765"/>
                            </w14:xfrm>
                          </w14:contentPart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C61BA7C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3" o:spid="_x0000_s1026" type="#_x0000_t75" style="position:absolute;margin-left:6.6pt;margin-top:7.1pt;width:2.55pt;height:2.8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">
                      <v:imagedata r:id="rId9" o:title=""/>
                      <o:lock v:ext="edit" rotation="t" aspectratio="f"/>
                    </v:shape>
                  </w:pict>
                </mc:Fallback>
              </mc:AlternateContent>
            </w:r>
            <w:r w:rsidR="005A454C" w:rsidRPr="0084598A">
              <w:rPr>
                <w:rFonts w:ascii="Times New Roman" w:hAnsi="Times New Roman"/>
                <w:b/>
              </w:rPr>
              <w:t>Units</w:t>
            </w:r>
          </w:p>
        </w:tc>
        <w:tc>
          <w:tcPr>
            <w:tcW w:w="360" w:type="dxa"/>
            <w:gridSpan w:val="2"/>
            <w:shd w:val="clear" w:color="auto" w:fill="D9D9D9"/>
          </w:tcPr>
          <w:p w14:paraId="29F5264C" w14:textId="77777777" w:rsidR="005A454C" w:rsidRPr="0084598A" w:rsidRDefault="005A454C" w:rsidP="005A454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170" w:type="dxa"/>
          </w:tcPr>
          <w:p w14:paraId="3CCAF844" w14:textId="77777777" w:rsidR="005A454C" w:rsidRPr="0084598A" w:rsidRDefault="005A454C" w:rsidP="005A454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84598A">
              <w:rPr>
                <w:rFonts w:ascii="Times New Roman" w:hAnsi="Times New Roman"/>
                <w:b/>
              </w:rPr>
              <w:t>Semester</w:t>
            </w:r>
          </w:p>
        </w:tc>
        <w:tc>
          <w:tcPr>
            <w:tcW w:w="1487" w:type="dxa"/>
          </w:tcPr>
          <w:p w14:paraId="51A32D8E" w14:textId="77777777" w:rsidR="005A454C" w:rsidRPr="0084598A" w:rsidRDefault="005A454C" w:rsidP="005A454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84598A">
              <w:rPr>
                <w:rFonts w:ascii="Times New Roman" w:hAnsi="Times New Roman"/>
                <w:b/>
                <w:bCs/>
                <w:color w:val="000000"/>
              </w:rPr>
              <w:t>Subj-</w:t>
            </w:r>
            <w:proofErr w:type="spellStart"/>
            <w:r w:rsidRPr="0084598A">
              <w:rPr>
                <w:rFonts w:ascii="Times New Roman" w:hAnsi="Times New Roman"/>
                <w:b/>
                <w:bCs/>
                <w:color w:val="000000"/>
              </w:rPr>
              <w:t>Crs</w:t>
            </w:r>
            <w:proofErr w:type="spellEnd"/>
            <w:r w:rsidRPr="0084598A">
              <w:rPr>
                <w:rFonts w:ascii="Times New Roman" w:hAnsi="Times New Roman"/>
                <w:b/>
                <w:bCs/>
                <w:color w:val="000000"/>
              </w:rPr>
              <w:t>/Sec</w:t>
            </w:r>
          </w:p>
        </w:tc>
        <w:tc>
          <w:tcPr>
            <w:tcW w:w="1843" w:type="dxa"/>
          </w:tcPr>
          <w:p w14:paraId="7C178D27" w14:textId="77777777" w:rsidR="005A454C" w:rsidRPr="0084598A" w:rsidRDefault="005A454C" w:rsidP="005A454C">
            <w:pPr>
              <w:pStyle w:val="ListParagraph"/>
              <w:spacing w:after="0" w:line="240" w:lineRule="auto"/>
              <w:ind w:left="-1216" w:firstLine="1216"/>
              <w:jc w:val="center"/>
              <w:rPr>
                <w:rFonts w:ascii="Times New Roman" w:hAnsi="Times New Roman"/>
                <w:b/>
              </w:rPr>
            </w:pPr>
            <w:r w:rsidRPr="0084598A">
              <w:rPr>
                <w:rFonts w:ascii="Times New Roman" w:hAnsi="Times New Roman"/>
                <w:b/>
              </w:rPr>
              <w:t>Course Title</w:t>
            </w:r>
          </w:p>
        </w:tc>
        <w:tc>
          <w:tcPr>
            <w:tcW w:w="900" w:type="dxa"/>
          </w:tcPr>
          <w:p w14:paraId="2E8F18F0" w14:textId="77777777" w:rsidR="005A454C" w:rsidRPr="0020034E" w:rsidRDefault="005A454C" w:rsidP="005A454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y(s)</w:t>
            </w:r>
          </w:p>
        </w:tc>
        <w:tc>
          <w:tcPr>
            <w:tcW w:w="720" w:type="dxa"/>
            <w:gridSpan w:val="2"/>
          </w:tcPr>
          <w:p w14:paraId="42BC8E1F" w14:textId="77777777" w:rsidR="005A454C" w:rsidRPr="0020034E" w:rsidRDefault="005A454C" w:rsidP="005A454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ime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56A51A6B" w14:textId="77777777" w:rsidR="005A454C" w:rsidRPr="0084598A" w:rsidRDefault="005A454C" w:rsidP="005A454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84598A">
              <w:rPr>
                <w:rFonts w:ascii="Times New Roman" w:hAnsi="Times New Roman"/>
                <w:b/>
              </w:rPr>
              <w:t>Units</w:t>
            </w:r>
          </w:p>
        </w:tc>
      </w:tr>
      <w:tr w:rsidR="007B0810" w:rsidRPr="0084598A" w14:paraId="41BE5622" w14:textId="77777777" w:rsidTr="002242BD">
        <w:tc>
          <w:tcPr>
            <w:tcW w:w="1078" w:type="dxa"/>
          </w:tcPr>
          <w:p w14:paraId="13F3AE87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84598A">
              <w:rPr>
                <w:rFonts w:ascii="Times New Roman" w:hAnsi="Times New Roman"/>
                <w:b/>
                <w:bCs/>
                <w:color w:val="000000"/>
              </w:rPr>
              <w:t>2</w:t>
            </w:r>
            <w:r>
              <w:rPr>
                <w:rFonts w:ascii="Times New Roman" w:hAnsi="Times New Roman"/>
                <w:b/>
                <w:bCs/>
                <w:color w:val="000000"/>
              </w:rPr>
              <w:t>E</w:t>
            </w:r>
            <w:r w:rsidRPr="0084598A">
              <w:rPr>
                <w:rFonts w:ascii="Times New Roman" w:hAnsi="Times New Roman"/>
                <w:b/>
                <w:bCs/>
                <w:color w:val="000000"/>
              </w:rPr>
              <w:t xml:space="preserve"> Fall</w:t>
            </w:r>
          </w:p>
        </w:tc>
        <w:tc>
          <w:tcPr>
            <w:tcW w:w="1532" w:type="dxa"/>
          </w:tcPr>
          <w:p w14:paraId="067B3382" w14:textId="77777777" w:rsidR="007B0810" w:rsidRPr="007B0810" w:rsidRDefault="00CB6EDB" w:rsidP="005D44F4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LAWL-1001/E1</w:t>
            </w:r>
          </w:p>
        </w:tc>
        <w:tc>
          <w:tcPr>
            <w:tcW w:w="2160" w:type="dxa"/>
          </w:tcPr>
          <w:p w14:paraId="3F73BA20" w14:textId="77777777" w:rsidR="007B0810" w:rsidRPr="0020034E" w:rsidRDefault="00CB6EDB" w:rsidP="007B081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perty</w:t>
            </w:r>
          </w:p>
        </w:tc>
        <w:tc>
          <w:tcPr>
            <w:tcW w:w="900" w:type="dxa"/>
          </w:tcPr>
          <w:p w14:paraId="55B8246E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145A82C1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6F56E414" w14:textId="77777777" w:rsidR="007B0810" w:rsidRPr="0084598A" w:rsidRDefault="00CB6EDB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360" w:type="dxa"/>
            <w:gridSpan w:val="2"/>
            <w:shd w:val="clear" w:color="auto" w:fill="D9D9D9"/>
          </w:tcPr>
          <w:p w14:paraId="7378B56B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170" w:type="dxa"/>
          </w:tcPr>
          <w:p w14:paraId="78D4C846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84598A">
              <w:rPr>
                <w:rFonts w:ascii="Times New Roman" w:hAnsi="Times New Roman"/>
                <w:b/>
                <w:bCs/>
                <w:color w:val="000000"/>
              </w:rPr>
              <w:t>2</w:t>
            </w:r>
            <w:r>
              <w:rPr>
                <w:rFonts w:ascii="Times New Roman" w:hAnsi="Times New Roman"/>
                <w:b/>
                <w:bCs/>
                <w:color w:val="000000"/>
              </w:rPr>
              <w:t>E</w:t>
            </w:r>
            <w:r w:rsidRPr="0084598A">
              <w:rPr>
                <w:rFonts w:ascii="Times New Roman" w:hAnsi="Times New Roman"/>
                <w:b/>
                <w:bCs/>
                <w:color w:val="000000"/>
              </w:rPr>
              <w:t xml:space="preserve"> Spring</w:t>
            </w:r>
          </w:p>
        </w:tc>
        <w:tc>
          <w:tcPr>
            <w:tcW w:w="1487" w:type="dxa"/>
          </w:tcPr>
          <w:p w14:paraId="16140FC1" w14:textId="77777777" w:rsidR="007B0810" w:rsidRPr="007B0810" w:rsidRDefault="00333DAB" w:rsidP="007B081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LAWL-1001/E1</w:t>
            </w:r>
          </w:p>
        </w:tc>
        <w:tc>
          <w:tcPr>
            <w:tcW w:w="1843" w:type="dxa"/>
          </w:tcPr>
          <w:p w14:paraId="1AAD2F5D" w14:textId="77777777" w:rsidR="007B0810" w:rsidRPr="0084598A" w:rsidRDefault="00333DAB" w:rsidP="005D44F4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perty</w:t>
            </w:r>
          </w:p>
        </w:tc>
        <w:tc>
          <w:tcPr>
            <w:tcW w:w="900" w:type="dxa"/>
          </w:tcPr>
          <w:p w14:paraId="00FECADF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gridSpan w:val="2"/>
          </w:tcPr>
          <w:p w14:paraId="49B97672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6B01DE69" w14:textId="77777777" w:rsidR="007B0810" w:rsidRPr="0084598A" w:rsidRDefault="00065D53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</w:tr>
      <w:tr w:rsidR="007B0810" w:rsidRPr="0084598A" w14:paraId="36F4E58D" w14:textId="77777777" w:rsidTr="002242BD">
        <w:tc>
          <w:tcPr>
            <w:tcW w:w="1078" w:type="dxa"/>
            <w:vMerge w:val="restart"/>
          </w:tcPr>
          <w:p w14:paraId="3DFB3716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532" w:type="dxa"/>
          </w:tcPr>
          <w:p w14:paraId="697D0D93" w14:textId="77777777" w:rsidR="007B0810" w:rsidRPr="007B0810" w:rsidRDefault="00490162" w:rsidP="007B081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  <w:r w:rsidRPr="00490162">
              <w:rPr>
                <w:rFonts w:ascii="Times New Roman" w:hAnsi="Times New Roman"/>
                <w:sz w:val="18"/>
                <w:szCs w:val="18"/>
              </w:rPr>
              <w:t>LAWD-1001/E2</w:t>
            </w:r>
          </w:p>
        </w:tc>
        <w:tc>
          <w:tcPr>
            <w:tcW w:w="2160" w:type="dxa"/>
          </w:tcPr>
          <w:p w14:paraId="7D7E9E49" w14:textId="77777777" w:rsidR="007B0810" w:rsidRPr="0020034E" w:rsidRDefault="00490162" w:rsidP="007B081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riminal Law</w:t>
            </w:r>
          </w:p>
        </w:tc>
        <w:tc>
          <w:tcPr>
            <w:tcW w:w="900" w:type="dxa"/>
          </w:tcPr>
          <w:p w14:paraId="7D8B4735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6337C3A6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6D5999D5" w14:textId="77777777" w:rsidR="007B0810" w:rsidRPr="0084598A" w:rsidRDefault="00490162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360" w:type="dxa"/>
            <w:gridSpan w:val="2"/>
            <w:shd w:val="clear" w:color="auto" w:fill="D9D9D9"/>
          </w:tcPr>
          <w:p w14:paraId="216F7B1D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170" w:type="dxa"/>
            <w:vMerge w:val="restart"/>
          </w:tcPr>
          <w:p w14:paraId="4CD2CF64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487" w:type="dxa"/>
          </w:tcPr>
          <w:p w14:paraId="4E6B1096" w14:textId="77777777" w:rsidR="007B0810" w:rsidRPr="007B0810" w:rsidRDefault="007B0810" w:rsidP="007B081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7C681B7C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40F371D0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gridSpan w:val="2"/>
          </w:tcPr>
          <w:p w14:paraId="56620583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097A6156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7B0810" w:rsidRPr="0084598A" w14:paraId="7FA49E6D" w14:textId="77777777" w:rsidTr="002242BD">
        <w:tc>
          <w:tcPr>
            <w:tcW w:w="1078" w:type="dxa"/>
            <w:vMerge/>
          </w:tcPr>
          <w:p w14:paraId="6C172CBC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532" w:type="dxa"/>
          </w:tcPr>
          <w:p w14:paraId="501C1252" w14:textId="77777777" w:rsidR="007B0810" w:rsidRPr="007B0810" w:rsidRDefault="007B0810" w:rsidP="007B081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160" w:type="dxa"/>
          </w:tcPr>
          <w:p w14:paraId="5FF7AE87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3BEF499C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65E7B3F8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04F02A2F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0" w:type="dxa"/>
            <w:gridSpan w:val="2"/>
            <w:shd w:val="clear" w:color="auto" w:fill="D9D9D9"/>
          </w:tcPr>
          <w:p w14:paraId="0C8EEE92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170" w:type="dxa"/>
            <w:vMerge/>
          </w:tcPr>
          <w:p w14:paraId="626311EE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487" w:type="dxa"/>
          </w:tcPr>
          <w:p w14:paraId="0DB3CED3" w14:textId="77777777" w:rsidR="007B0810" w:rsidRPr="007B0810" w:rsidRDefault="007B0810" w:rsidP="007B081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461235B1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43A29441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gridSpan w:val="2"/>
          </w:tcPr>
          <w:p w14:paraId="4F1E49FE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580980F2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7B0810" w:rsidRPr="0084598A" w14:paraId="25116358" w14:textId="77777777" w:rsidTr="002242BD">
        <w:tc>
          <w:tcPr>
            <w:tcW w:w="1078" w:type="dxa"/>
            <w:vMerge/>
          </w:tcPr>
          <w:p w14:paraId="695EA59E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532" w:type="dxa"/>
          </w:tcPr>
          <w:p w14:paraId="6F049F7F" w14:textId="77777777" w:rsidR="007B0810" w:rsidRPr="007B0810" w:rsidRDefault="007B0810" w:rsidP="007B081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160" w:type="dxa"/>
          </w:tcPr>
          <w:p w14:paraId="1F67CA11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6BBFBCA0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35B426C9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5B40ACC8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0" w:type="dxa"/>
            <w:gridSpan w:val="2"/>
            <w:shd w:val="clear" w:color="auto" w:fill="D9D9D9"/>
          </w:tcPr>
          <w:p w14:paraId="5B316499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170" w:type="dxa"/>
            <w:vMerge/>
          </w:tcPr>
          <w:p w14:paraId="10ED29A9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487" w:type="dxa"/>
          </w:tcPr>
          <w:p w14:paraId="7563F755" w14:textId="77777777" w:rsidR="007B0810" w:rsidRPr="007B0810" w:rsidRDefault="007B0810" w:rsidP="007B081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71467E6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04E2AB50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gridSpan w:val="2"/>
          </w:tcPr>
          <w:p w14:paraId="06D2DDDA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6295BA1A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7B0810" w:rsidRPr="00513413" w14:paraId="22052D9A" w14:textId="77777777" w:rsidTr="00B9412A">
        <w:tc>
          <w:tcPr>
            <w:tcW w:w="6480" w:type="dxa"/>
            <w:gridSpan w:val="5"/>
          </w:tcPr>
          <w:p w14:paraId="271CF007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right"/>
              <w:rPr>
                <w:rFonts w:ascii="Times New Roman" w:hAnsi="Times New Roman"/>
              </w:rPr>
            </w:pPr>
            <w:r w:rsidRPr="0084598A">
              <w:rPr>
                <w:rFonts w:ascii="Times New Roman" w:hAnsi="Times New Roman"/>
                <w:b/>
              </w:rPr>
              <w:t>Total units</w:t>
            </w:r>
          </w:p>
        </w:tc>
        <w:tc>
          <w:tcPr>
            <w:tcW w:w="810" w:type="dxa"/>
          </w:tcPr>
          <w:p w14:paraId="1C30F3D8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0" w:type="dxa"/>
            <w:gridSpan w:val="2"/>
            <w:shd w:val="clear" w:color="auto" w:fill="D9D9D9"/>
          </w:tcPr>
          <w:p w14:paraId="1D075AE5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6120" w:type="dxa"/>
            <w:gridSpan w:val="6"/>
          </w:tcPr>
          <w:p w14:paraId="3E36CA39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right"/>
              <w:rPr>
                <w:rFonts w:ascii="Times New Roman" w:hAnsi="Times New Roman"/>
              </w:rPr>
            </w:pPr>
            <w:r w:rsidRPr="0084598A">
              <w:rPr>
                <w:rFonts w:ascii="Times New Roman" w:hAnsi="Times New Roman"/>
                <w:b/>
              </w:rPr>
              <w:t>Total units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56F8CE0A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7B0810" w:rsidRPr="00513413" w14:paraId="16473B5E" w14:textId="77777777" w:rsidTr="00D74E18">
        <w:trPr>
          <w:gridAfter w:val="2"/>
          <w:wAfter w:w="1255" w:type="dxa"/>
        </w:trPr>
        <w:tc>
          <w:tcPr>
            <w:tcW w:w="4770" w:type="dxa"/>
            <w:gridSpan w:val="3"/>
            <w:tcBorders>
              <w:left w:val="nil"/>
              <w:bottom w:val="nil"/>
            </w:tcBorders>
          </w:tcPr>
          <w:p w14:paraId="3BB329DD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700" w:type="dxa"/>
            <w:gridSpan w:val="4"/>
            <w:tcBorders>
              <w:bottom w:val="single" w:sz="4" w:space="0" w:color="auto"/>
            </w:tcBorders>
          </w:tcPr>
          <w:p w14:paraId="6359D09C" w14:textId="77777777" w:rsidR="007B0810" w:rsidRPr="0084598A" w:rsidRDefault="007B0810" w:rsidP="007B081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84598A">
              <w:rPr>
                <w:rFonts w:ascii="Times New Roman" w:hAnsi="Times New Roman"/>
                <w:b/>
              </w:rPr>
              <w:t>Total 2</w:t>
            </w:r>
            <w:r>
              <w:rPr>
                <w:rFonts w:ascii="Times New Roman" w:hAnsi="Times New Roman"/>
                <w:b/>
              </w:rPr>
              <w:t>E</w:t>
            </w:r>
            <w:r w:rsidRPr="0084598A">
              <w:rPr>
                <w:rFonts w:ascii="Times New Roman" w:hAnsi="Times New Roman"/>
                <w:b/>
              </w:rPr>
              <w:t xml:space="preserve"> </w:t>
            </w:r>
            <w:r w:rsidR="00E33536">
              <w:rPr>
                <w:rFonts w:ascii="Times New Roman" w:hAnsi="Times New Roman"/>
                <w:b/>
              </w:rPr>
              <w:t xml:space="preserve">semester </w:t>
            </w:r>
            <w:r w:rsidRPr="0084598A">
              <w:rPr>
                <w:rFonts w:ascii="Times New Roman" w:hAnsi="Times New Roman"/>
                <w:b/>
              </w:rPr>
              <w:t>units</w:t>
            </w:r>
          </w:p>
        </w:tc>
        <w:tc>
          <w:tcPr>
            <w:tcW w:w="1350" w:type="dxa"/>
            <w:gridSpan w:val="2"/>
            <w:tcBorders>
              <w:bottom w:val="single" w:sz="4" w:space="0" w:color="auto"/>
            </w:tcBorders>
          </w:tcPr>
          <w:p w14:paraId="07A4DBE6" w14:textId="77777777" w:rsidR="007B0810" w:rsidRPr="0084598A" w:rsidRDefault="007B0810" w:rsidP="007B0810">
            <w:pPr>
              <w:pStyle w:val="ListParagraph"/>
              <w:spacing w:after="0" w:line="240" w:lineRule="auto"/>
              <w:ind w:left="0" w:right="-195"/>
              <w:rPr>
                <w:rFonts w:ascii="Times New Roman" w:hAnsi="Times New Roman"/>
              </w:rPr>
            </w:pPr>
          </w:p>
        </w:tc>
        <w:tc>
          <w:tcPr>
            <w:tcW w:w="4415" w:type="dxa"/>
            <w:gridSpan w:val="4"/>
            <w:tcBorders>
              <w:bottom w:val="nil"/>
              <w:right w:val="nil"/>
            </w:tcBorders>
          </w:tcPr>
          <w:p w14:paraId="5A94B742" w14:textId="77777777" w:rsidR="007B0810" w:rsidRPr="0084598A" w:rsidRDefault="007B0810" w:rsidP="007B0810">
            <w:pPr>
              <w:pStyle w:val="ListParagraph"/>
              <w:spacing w:after="0" w:line="240" w:lineRule="auto"/>
              <w:ind w:left="0" w:right="-195"/>
              <w:rPr>
                <w:rFonts w:ascii="Times New Roman" w:hAnsi="Times New Roman"/>
              </w:rPr>
            </w:pPr>
          </w:p>
        </w:tc>
      </w:tr>
    </w:tbl>
    <w:p w14:paraId="45BD3733" w14:textId="77777777" w:rsidR="00146873" w:rsidRDefault="00146873" w:rsidP="004342A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  <w:color w:val="000000"/>
          <w:sz w:val="24"/>
          <w:szCs w:val="24"/>
        </w:rPr>
      </w:pPr>
    </w:p>
    <w:tbl>
      <w:tblPr>
        <w:tblW w:w="1449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1530"/>
        <w:gridCol w:w="2160"/>
        <w:gridCol w:w="900"/>
        <w:gridCol w:w="810"/>
        <w:gridCol w:w="810"/>
        <w:gridCol w:w="180"/>
        <w:gridCol w:w="180"/>
        <w:gridCol w:w="1530"/>
        <w:gridCol w:w="2970"/>
        <w:gridCol w:w="900"/>
        <w:gridCol w:w="720"/>
        <w:gridCol w:w="720"/>
      </w:tblGrid>
      <w:tr w:rsidR="002242BD" w14:paraId="3599B20E" w14:textId="77777777" w:rsidTr="00B9412A">
        <w:tc>
          <w:tcPr>
            <w:tcW w:w="1080" w:type="dxa"/>
          </w:tcPr>
          <w:p w14:paraId="06FB8642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20034E">
              <w:rPr>
                <w:rFonts w:ascii="Times New Roman" w:hAnsi="Times New Roman"/>
                <w:b/>
              </w:rPr>
              <w:t>Summer</w:t>
            </w:r>
            <w:r w:rsidRPr="0020034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</w:p>
        </w:tc>
        <w:tc>
          <w:tcPr>
            <w:tcW w:w="1530" w:type="dxa"/>
          </w:tcPr>
          <w:p w14:paraId="7A5A4693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0034E">
              <w:rPr>
                <w:rFonts w:ascii="Times New Roman" w:hAnsi="Times New Roman"/>
                <w:b/>
                <w:bCs/>
                <w:color w:val="000000"/>
              </w:rPr>
              <w:t>Subj-</w:t>
            </w:r>
            <w:proofErr w:type="spellStart"/>
            <w:r w:rsidRPr="0020034E">
              <w:rPr>
                <w:rFonts w:ascii="Times New Roman" w:hAnsi="Times New Roman"/>
                <w:b/>
                <w:bCs/>
                <w:color w:val="000000"/>
              </w:rPr>
              <w:t>Crs</w:t>
            </w:r>
            <w:proofErr w:type="spellEnd"/>
            <w:r w:rsidRPr="0020034E">
              <w:rPr>
                <w:rFonts w:ascii="Times New Roman" w:hAnsi="Times New Roman"/>
                <w:b/>
                <w:bCs/>
                <w:color w:val="000000"/>
              </w:rPr>
              <w:t xml:space="preserve">/Sec </w:t>
            </w:r>
          </w:p>
        </w:tc>
        <w:tc>
          <w:tcPr>
            <w:tcW w:w="2160" w:type="dxa"/>
          </w:tcPr>
          <w:p w14:paraId="745262DF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0034E">
              <w:rPr>
                <w:rFonts w:ascii="Times New Roman" w:hAnsi="Times New Roman"/>
                <w:b/>
                <w:bCs/>
                <w:color w:val="000000"/>
              </w:rPr>
              <w:t>Course Title</w:t>
            </w:r>
          </w:p>
        </w:tc>
        <w:tc>
          <w:tcPr>
            <w:tcW w:w="900" w:type="dxa"/>
          </w:tcPr>
          <w:p w14:paraId="17A7ED64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y(s)</w:t>
            </w:r>
          </w:p>
        </w:tc>
        <w:tc>
          <w:tcPr>
            <w:tcW w:w="810" w:type="dxa"/>
          </w:tcPr>
          <w:p w14:paraId="204AC9DB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ime</w:t>
            </w:r>
          </w:p>
        </w:tc>
        <w:tc>
          <w:tcPr>
            <w:tcW w:w="810" w:type="dxa"/>
          </w:tcPr>
          <w:p w14:paraId="702E96B2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0034E">
              <w:rPr>
                <w:rFonts w:ascii="Times New Roman" w:hAnsi="Times New Roman"/>
                <w:b/>
              </w:rPr>
              <w:t>Units</w:t>
            </w:r>
          </w:p>
        </w:tc>
        <w:tc>
          <w:tcPr>
            <w:tcW w:w="360" w:type="dxa"/>
            <w:gridSpan w:val="2"/>
            <w:shd w:val="clear" w:color="auto" w:fill="D9D9D9"/>
          </w:tcPr>
          <w:p w14:paraId="46581716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530" w:type="dxa"/>
          </w:tcPr>
          <w:p w14:paraId="3C7A7A8A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0034E">
              <w:rPr>
                <w:rFonts w:ascii="Times New Roman" w:hAnsi="Times New Roman"/>
                <w:b/>
                <w:bCs/>
                <w:color w:val="000000"/>
              </w:rPr>
              <w:t>Subj-</w:t>
            </w:r>
            <w:proofErr w:type="spellStart"/>
            <w:r w:rsidRPr="0020034E">
              <w:rPr>
                <w:rFonts w:ascii="Times New Roman" w:hAnsi="Times New Roman"/>
                <w:b/>
                <w:bCs/>
                <w:color w:val="000000"/>
              </w:rPr>
              <w:t>Crs</w:t>
            </w:r>
            <w:proofErr w:type="spellEnd"/>
            <w:r w:rsidRPr="0020034E">
              <w:rPr>
                <w:rFonts w:ascii="Times New Roman" w:hAnsi="Times New Roman"/>
                <w:b/>
                <w:bCs/>
                <w:color w:val="000000"/>
              </w:rPr>
              <w:t>/Sec</w:t>
            </w:r>
          </w:p>
        </w:tc>
        <w:tc>
          <w:tcPr>
            <w:tcW w:w="2970" w:type="dxa"/>
          </w:tcPr>
          <w:p w14:paraId="41BBC7EA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0034E">
              <w:rPr>
                <w:rFonts w:ascii="Times New Roman" w:hAnsi="Times New Roman"/>
                <w:b/>
              </w:rPr>
              <w:t>Course</w:t>
            </w:r>
            <w:r>
              <w:rPr>
                <w:rFonts w:ascii="Times New Roman" w:hAnsi="Times New Roman"/>
                <w:b/>
              </w:rPr>
              <w:t xml:space="preserve"> Title</w:t>
            </w:r>
          </w:p>
        </w:tc>
        <w:tc>
          <w:tcPr>
            <w:tcW w:w="900" w:type="dxa"/>
          </w:tcPr>
          <w:p w14:paraId="5BF1364C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y(s)</w:t>
            </w:r>
          </w:p>
        </w:tc>
        <w:tc>
          <w:tcPr>
            <w:tcW w:w="720" w:type="dxa"/>
          </w:tcPr>
          <w:p w14:paraId="4FBCD6BA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ime</w:t>
            </w:r>
          </w:p>
        </w:tc>
        <w:tc>
          <w:tcPr>
            <w:tcW w:w="720" w:type="dxa"/>
          </w:tcPr>
          <w:p w14:paraId="1A868499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0034E">
              <w:rPr>
                <w:rFonts w:ascii="Times New Roman" w:hAnsi="Times New Roman"/>
                <w:b/>
              </w:rPr>
              <w:t>Units</w:t>
            </w:r>
          </w:p>
        </w:tc>
      </w:tr>
      <w:tr w:rsidR="002242BD" w:rsidRPr="00513413" w14:paraId="2A01C8F3" w14:textId="77777777" w:rsidTr="00B9412A">
        <w:tc>
          <w:tcPr>
            <w:tcW w:w="1080" w:type="dxa"/>
          </w:tcPr>
          <w:p w14:paraId="6450A012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</w:t>
            </w:r>
            <w:r w:rsidRPr="0020034E">
              <w:rPr>
                <w:rFonts w:ascii="Times New Roman" w:hAnsi="Times New Roman"/>
                <w:b/>
              </w:rPr>
              <w:t>E</w:t>
            </w:r>
          </w:p>
        </w:tc>
        <w:tc>
          <w:tcPr>
            <w:tcW w:w="1530" w:type="dxa"/>
          </w:tcPr>
          <w:p w14:paraId="0419BC57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160" w:type="dxa"/>
          </w:tcPr>
          <w:p w14:paraId="6A5B1B5D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44359CBF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57CB1CAF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2618427D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0" w:type="dxa"/>
            <w:gridSpan w:val="2"/>
            <w:shd w:val="clear" w:color="auto" w:fill="D9D9D9"/>
          </w:tcPr>
          <w:p w14:paraId="0BBB71E1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530" w:type="dxa"/>
          </w:tcPr>
          <w:p w14:paraId="310C8E9E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970" w:type="dxa"/>
          </w:tcPr>
          <w:p w14:paraId="49C820FC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1DA6385E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</w:tcPr>
          <w:p w14:paraId="0CCD394E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</w:tcPr>
          <w:p w14:paraId="381C1FEE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2242BD" w:rsidRPr="00513413" w14:paraId="7CEA81AD" w14:textId="77777777" w:rsidTr="00D74E18">
        <w:trPr>
          <w:gridAfter w:val="4"/>
          <w:wAfter w:w="5310" w:type="dxa"/>
        </w:trPr>
        <w:tc>
          <w:tcPr>
            <w:tcW w:w="4770" w:type="dxa"/>
            <w:gridSpan w:val="3"/>
            <w:tcBorders>
              <w:left w:val="nil"/>
              <w:bottom w:val="nil"/>
            </w:tcBorders>
          </w:tcPr>
          <w:p w14:paraId="2186E3CD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700" w:type="dxa"/>
            <w:gridSpan w:val="4"/>
            <w:tcBorders>
              <w:bottom w:val="single" w:sz="4" w:space="0" w:color="auto"/>
            </w:tcBorders>
          </w:tcPr>
          <w:p w14:paraId="4EDDFAED" w14:textId="77777777" w:rsidR="002242BD" w:rsidRPr="0020034E" w:rsidRDefault="002242BD" w:rsidP="002242BD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0034E">
              <w:rPr>
                <w:rFonts w:ascii="Times New Roman" w:hAnsi="Times New Roman"/>
                <w:b/>
              </w:rPr>
              <w:t xml:space="preserve">Total </w:t>
            </w:r>
            <w:r>
              <w:rPr>
                <w:rFonts w:ascii="Times New Roman" w:hAnsi="Times New Roman"/>
                <w:b/>
              </w:rPr>
              <w:t>2</w:t>
            </w:r>
            <w:r w:rsidRPr="0020034E">
              <w:rPr>
                <w:rFonts w:ascii="Times New Roman" w:hAnsi="Times New Roman"/>
                <w:b/>
              </w:rPr>
              <w:t>E summer units</w:t>
            </w:r>
          </w:p>
        </w:tc>
        <w:tc>
          <w:tcPr>
            <w:tcW w:w="1710" w:type="dxa"/>
            <w:gridSpan w:val="2"/>
            <w:tcBorders>
              <w:bottom w:val="single" w:sz="4" w:space="0" w:color="auto"/>
            </w:tcBorders>
          </w:tcPr>
          <w:p w14:paraId="34F02C91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</w:tbl>
    <w:p w14:paraId="4B7DC33B" w14:textId="77777777" w:rsidR="002242BD" w:rsidRDefault="002242BD" w:rsidP="002242BD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  <w:color w:val="000000"/>
          <w:sz w:val="24"/>
          <w:szCs w:val="24"/>
        </w:rPr>
      </w:pPr>
    </w:p>
    <w:tbl>
      <w:tblPr>
        <w:tblW w:w="1449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8"/>
        <w:gridCol w:w="1532"/>
        <w:gridCol w:w="2160"/>
        <w:gridCol w:w="900"/>
        <w:gridCol w:w="810"/>
        <w:gridCol w:w="810"/>
        <w:gridCol w:w="180"/>
        <w:gridCol w:w="180"/>
        <w:gridCol w:w="1170"/>
        <w:gridCol w:w="1487"/>
        <w:gridCol w:w="1843"/>
        <w:gridCol w:w="900"/>
        <w:gridCol w:w="185"/>
        <w:gridCol w:w="535"/>
        <w:gridCol w:w="720"/>
      </w:tblGrid>
      <w:tr w:rsidR="002242BD" w:rsidRPr="0084598A" w14:paraId="0303AE96" w14:textId="77777777" w:rsidTr="00B9412A">
        <w:tc>
          <w:tcPr>
            <w:tcW w:w="1078" w:type="dxa"/>
          </w:tcPr>
          <w:p w14:paraId="32B7922A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84598A">
              <w:rPr>
                <w:rFonts w:ascii="Times New Roman" w:hAnsi="Times New Roman"/>
                <w:b/>
                <w:bCs/>
                <w:color w:val="000000"/>
              </w:rPr>
              <w:t>Semester</w:t>
            </w:r>
          </w:p>
        </w:tc>
        <w:tc>
          <w:tcPr>
            <w:tcW w:w="1532" w:type="dxa"/>
          </w:tcPr>
          <w:p w14:paraId="476F2608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84598A">
              <w:rPr>
                <w:rFonts w:ascii="Times New Roman" w:hAnsi="Times New Roman"/>
                <w:b/>
                <w:bCs/>
                <w:color w:val="000000"/>
              </w:rPr>
              <w:t>Subj-</w:t>
            </w:r>
            <w:proofErr w:type="spellStart"/>
            <w:r w:rsidRPr="0084598A">
              <w:rPr>
                <w:rFonts w:ascii="Times New Roman" w:hAnsi="Times New Roman"/>
                <w:b/>
                <w:bCs/>
                <w:color w:val="000000"/>
              </w:rPr>
              <w:t>Crs</w:t>
            </w:r>
            <w:proofErr w:type="spellEnd"/>
            <w:r w:rsidRPr="0084598A">
              <w:rPr>
                <w:rFonts w:ascii="Times New Roman" w:hAnsi="Times New Roman"/>
                <w:b/>
                <w:bCs/>
                <w:color w:val="000000"/>
              </w:rPr>
              <w:t>/Sec</w:t>
            </w:r>
          </w:p>
        </w:tc>
        <w:tc>
          <w:tcPr>
            <w:tcW w:w="2160" w:type="dxa"/>
          </w:tcPr>
          <w:p w14:paraId="0E12D368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84598A">
              <w:rPr>
                <w:rFonts w:ascii="Times New Roman" w:hAnsi="Times New Roman"/>
                <w:b/>
              </w:rPr>
              <w:t>Course Title</w:t>
            </w:r>
          </w:p>
        </w:tc>
        <w:tc>
          <w:tcPr>
            <w:tcW w:w="900" w:type="dxa"/>
          </w:tcPr>
          <w:p w14:paraId="0344EFBD" w14:textId="77777777" w:rsidR="002242BD" w:rsidRPr="005A454C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noProof/>
              </w:rPr>
            </w:pPr>
            <w:r w:rsidRPr="005A454C">
              <w:rPr>
                <w:rFonts w:ascii="Times New Roman" w:hAnsi="Times New Roman"/>
                <w:b/>
                <w:noProof/>
              </w:rPr>
              <w:t>Day(s)</w:t>
            </w:r>
          </w:p>
        </w:tc>
        <w:tc>
          <w:tcPr>
            <w:tcW w:w="810" w:type="dxa"/>
          </w:tcPr>
          <w:p w14:paraId="06ADC68F" w14:textId="77777777" w:rsidR="002242BD" w:rsidRPr="005A454C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noProof/>
              </w:rPr>
            </w:pPr>
            <w:r w:rsidRPr="005A454C">
              <w:rPr>
                <w:rFonts w:ascii="Times New Roman" w:hAnsi="Times New Roman"/>
                <w:b/>
                <w:noProof/>
              </w:rPr>
              <w:t>Time</w:t>
            </w:r>
          </w:p>
        </w:tc>
        <w:tc>
          <w:tcPr>
            <w:tcW w:w="810" w:type="dxa"/>
          </w:tcPr>
          <w:p w14:paraId="53A70576" w14:textId="2E7F814F" w:rsidR="002242BD" w:rsidRPr="0084598A" w:rsidRDefault="003178A9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57728" behindDoc="0" locked="0" layoutInCell="1" allowOverlap="1" wp14:anchorId="3CC22053" wp14:editId="2B9C83F8">
                      <wp:simplePos x="0" y="0"/>
                      <wp:positionH relativeFrom="column">
                        <wp:posOffset>94615</wp:posOffset>
                      </wp:positionH>
                      <wp:positionV relativeFrom="paragraph">
                        <wp:posOffset>95885</wp:posOffset>
                      </wp:positionV>
                      <wp:extent cx="11430" cy="24765"/>
                      <wp:effectExtent l="56515" t="50800" r="46355" b="38735"/>
                      <wp:wrapNone/>
                      <wp:docPr id="3" name="Ink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Ink">
                          <w14:contentPart bwMode="auto" r:id="rId10">
                            <w14:nvContentPartPr>
                              <w14:cNvContentPartPr>
                                <a14:cpLocks xmlns:a14="http://schemas.microsoft.com/office/drawing/2010/main" noRot="1" noChangeArrowheads="1"/>
                              </w14:cNvContentPartPr>
                            </w14:nvContentPartPr>
                            <w14:xfrm>
                              <a:off x="0" y="0"/>
                              <a:ext cx="11430" cy="24765"/>
                            </w14:xfrm>
                          </w14:contentPart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DD9550" id="Ink 3" o:spid="_x0000_s1026" type="#_x0000_t75" style="position:absolute;margin-left:6.6pt;margin-top:7.1pt;width:2.55pt;height:2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">
                      <v:imagedata r:id="rId11" o:title=""/>
                      <o:lock v:ext="edit" rotation="t" aspectratio="f"/>
                    </v:shape>
                  </w:pict>
                </mc:Fallback>
              </mc:AlternateContent>
            </w:r>
            <w:r w:rsidR="002242BD" w:rsidRPr="0084598A">
              <w:rPr>
                <w:rFonts w:ascii="Times New Roman" w:hAnsi="Times New Roman"/>
                <w:b/>
              </w:rPr>
              <w:t>Units</w:t>
            </w:r>
          </w:p>
        </w:tc>
        <w:tc>
          <w:tcPr>
            <w:tcW w:w="360" w:type="dxa"/>
            <w:gridSpan w:val="2"/>
            <w:shd w:val="clear" w:color="auto" w:fill="D9D9D9"/>
          </w:tcPr>
          <w:p w14:paraId="49896277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170" w:type="dxa"/>
          </w:tcPr>
          <w:p w14:paraId="36933B49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84598A">
              <w:rPr>
                <w:rFonts w:ascii="Times New Roman" w:hAnsi="Times New Roman"/>
                <w:b/>
              </w:rPr>
              <w:t>Semester</w:t>
            </w:r>
          </w:p>
        </w:tc>
        <w:tc>
          <w:tcPr>
            <w:tcW w:w="1487" w:type="dxa"/>
          </w:tcPr>
          <w:p w14:paraId="49562102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84598A">
              <w:rPr>
                <w:rFonts w:ascii="Times New Roman" w:hAnsi="Times New Roman"/>
                <w:b/>
                <w:bCs/>
                <w:color w:val="000000"/>
              </w:rPr>
              <w:t>Subj-</w:t>
            </w:r>
            <w:proofErr w:type="spellStart"/>
            <w:r w:rsidRPr="0084598A">
              <w:rPr>
                <w:rFonts w:ascii="Times New Roman" w:hAnsi="Times New Roman"/>
                <w:b/>
                <w:bCs/>
                <w:color w:val="000000"/>
              </w:rPr>
              <w:t>Crs</w:t>
            </w:r>
            <w:proofErr w:type="spellEnd"/>
            <w:r w:rsidRPr="0084598A">
              <w:rPr>
                <w:rFonts w:ascii="Times New Roman" w:hAnsi="Times New Roman"/>
                <w:b/>
                <w:bCs/>
                <w:color w:val="000000"/>
              </w:rPr>
              <w:t>/Sec</w:t>
            </w:r>
          </w:p>
        </w:tc>
        <w:tc>
          <w:tcPr>
            <w:tcW w:w="1843" w:type="dxa"/>
          </w:tcPr>
          <w:p w14:paraId="083D1A21" w14:textId="77777777" w:rsidR="002242BD" w:rsidRPr="0084598A" w:rsidRDefault="002242BD" w:rsidP="00B9412A">
            <w:pPr>
              <w:pStyle w:val="ListParagraph"/>
              <w:spacing w:after="0" w:line="240" w:lineRule="auto"/>
              <w:ind w:left="-1216" w:firstLine="1216"/>
              <w:jc w:val="center"/>
              <w:rPr>
                <w:rFonts w:ascii="Times New Roman" w:hAnsi="Times New Roman"/>
                <w:b/>
              </w:rPr>
            </w:pPr>
            <w:r w:rsidRPr="0084598A">
              <w:rPr>
                <w:rFonts w:ascii="Times New Roman" w:hAnsi="Times New Roman"/>
                <w:b/>
              </w:rPr>
              <w:t>Course Title</w:t>
            </w:r>
          </w:p>
        </w:tc>
        <w:tc>
          <w:tcPr>
            <w:tcW w:w="900" w:type="dxa"/>
          </w:tcPr>
          <w:p w14:paraId="2B2013A5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y(s)</w:t>
            </w:r>
          </w:p>
        </w:tc>
        <w:tc>
          <w:tcPr>
            <w:tcW w:w="720" w:type="dxa"/>
            <w:gridSpan w:val="2"/>
          </w:tcPr>
          <w:p w14:paraId="089E6880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ime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401BBBE2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84598A">
              <w:rPr>
                <w:rFonts w:ascii="Times New Roman" w:hAnsi="Times New Roman"/>
                <w:b/>
              </w:rPr>
              <w:t>Units</w:t>
            </w:r>
          </w:p>
        </w:tc>
      </w:tr>
      <w:tr w:rsidR="002242BD" w:rsidRPr="0084598A" w14:paraId="043EF5D7" w14:textId="77777777" w:rsidTr="00B9412A">
        <w:tc>
          <w:tcPr>
            <w:tcW w:w="1078" w:type="dxa"/>
          </w:tcPr>
          <w:p w14:paraId="3F4D7008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3E</w:t>
            </w:r>
            <w:r w:rsidRPr="0084598A">
              <w:rPr>
                <w:rFonts w:ascii="Times New Roman" w:hAnsi="Times New Roman"/>
                <w:b/>
                <w:bCs/>
                <w:color w:val="000000"/>
              </w:rPr>
              <w:t xml:space="preserve"> Fall</w:t>
            </w:r>
          </w:p>
        </w:tc>
        <w:tc>
          <w:tcPr>
            <w:tcW w:w="1532" w:type="dxa"/>
          </w:tcPr>
          <w:p w14:paraId="18CFBDF3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160" w:type="dxa"/>
          </w:tcPr>
          <w:p w14:paraId="74B6D1FD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24A2D863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16542303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34CFE3C9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0" w:type="dxa"/>
            <w:gridSpan w:val="2"/>
            <w:shd w:val="clear" w:color="auto" w:fill="D9D9D9"/>
          </w:tcPr>
          <w:p w14:paraId="26626A9E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170" w:type="dxa"/>
          </w:tcPr>
          <w:p w14:paraId="28A0E5A6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3E</w:t>
            </w:r>
            <w:r w:rsidRPr="0084598A">
              <w:rPr>
                <w:rFonts w:ascii="Times New Roman" w:hAnsi="Times New Roman"/>
                <w:b/>
                <w:bCs/>
                <w:color w:val="000000"/>
              </w:rPr>
              <w:t xml:space="preserve"> Spring</w:t>
            </w:r>
          </w:p>
        </w:tc>
        <w:tc>
          <w:tcPr>
            <w:tcW w:w="1487" w:type="dxa"/>
          </w:tcPr>
          <w:p w14:paraId="3F96D843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8F35CB5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4B38417A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gridSpan w:val="2"/>
          </w:tcPr>
          <w:p w14:paraId="4834C83A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2BF229EB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2242BD" w:rsidRPr="0084598A" w14:paraId="445417AB" w14:textId="77777777" w:rsidTr="00B9412A">
        <w:tc>
          <w:tcPr>
            <w:tcW w:w="1078" w:type="dxa"/>
            <w:vMerge w:val="restart"/>
          </w:tcPr>
          <w:p w14:paraId="7E69E7EF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532" w:type="dxa"/>
          </w:tcPr>
          <w:p w14:paraId="3FF3A9D2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160" w:type="dxa"/>
          </w:tcPr>
          <w:p w14:paraId="01C6A9A5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3D66D5F0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2D2A3E78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48AB49C0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0" w:type="dxa"/>
            <w:gridSpan w:val="2"/>
            <w:shd w:val="clear" w:color="auto" w:fill="D9D9D9"/>
          </w:tcPr>
          <w:p w14:paraId="6E392184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170" w:type="dxa"/>
            <w:vMerge w:val="restart"/>
          </w:tcPr>
          <w:p w14:paraId="20C7ABD5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487" w:type="dxa"/>
          </w:tcPr>
          <w:p w14:paraId="2717CCFE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571FF21B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7F97DABC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gridSpan w:val="2"/>
          </w:tcPr>
          <w:p w14:paraId="7FAF51D5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03E35C2F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2242BD" w:rsidRPr="0084598A" w14:paraId="0ECBC8D3" w14:textId="77777777" w:rsidTr="00B9412A">
        <w:tc>
          <w:tcPr>
            <w:tcW w:w="1078" w:type="dxa"/>
            <w:vMerge/>
          </w:tcPr>
          <w:p w14:paraId="691CD57C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532" w:type="dxa"/>
          </w:tcPr>
          <w:p w14:paraId="1236D223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160" w:type="dxa"/>
          </w:tcPr>
          <w:p w14:paraId="5C284541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0FF5C5D4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62B3091D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09719918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0" w:type="dxa"/>
            <w:gridSpan w:val="2"/>
            <w:shd w:val="clear" w:color="auto" w:fill="D9D9D9"/>
          </w:tcPr>
          <w:p w14:paraId="660AF559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170" w:type="dxa"/>
            <w:vMerge/>
          </w:tcPr>
          <w:p w14:paraId="4D734A0C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487" w:type="dxa"/>
          </w:tcPr>
          <w:p w14:paraId="5AEC8BB8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3FB8F81F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361394C7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gridSpan w:val="2"/>
          </w:tcPr>
          <w:p w14:paraId="283F7621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25A38FAE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2242BD" w:rsidRPr="0084598A" w14:paraId="64900D77" w14:textId="77777777" w:rsidTr="00B9412A">
        <w:tc>
          <w:tcPr>
            <w:tcW w:w="1078" w:type="dxa"/>
            <w:vMerge/>
          </w:tcPr>
          <w:p w14:paraId="3AE40C7C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532" w:type="dxa"/>
          </w:tcPr>
          <w:p w14:paraId="59BFD5F9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160" w:type="dxa"/>
          </w:tcPr>
          <w:p w14:paraId="2F80A4FF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7546A7EB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32A4E80B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7B66C9A1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0" w:type="dxa"/>
            <w:gridSpan w:val="2"/>
            <w:shd w:val="clear" w:color="auto" w:fill="D9D9D9"/>
          </w:tcPr>
          <w:p w14:paraId="31522B50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170" w:type="dxa"/>
            <w:vMerge/>
          </w:tcPr>
          <w:p w14:paraId="38545F6D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487" w:type="dxa"/>
          </w:tcPr>
          <w:p w14:paraId="17DD9764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2B05930C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0FE70449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gridSpan w:val="2"/>
          </w:tcPr>
          <w:p w14:paraId="2C9C1E97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7C4E57ED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2242BD" w:rsidRPr="00513413" w14:paraId="117144EA" w14:textId="77777777" w:rsidTr="00B9412A">
        <w:tc>
          <w:tcPr>
            <w:tcW w:w="6480" w:type="dxa"/>
            <w:gridSpan w:val="5"/>
          </w:tcPr>
          <w:p w14:paraId="05617D81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right"/>
              <w:rPr>
                <w:rFonts w:ascii="Times New Roman" w:hAnsi="Times New Roman"/>
              </w:rPr>
            </w:pPr>
            <w:r w:rsidRPr="0084598A">
              <w:rPr>
                <w:rFonts w:ascii="Times New Roman" w:hAnsi="Times New Roman"/>
                <w:b/>
              </w:rPr>
              <w:t>Total units</w:t>
            </w:r>
          </w:p>
        </w:tc>
        <w:tc>
          <w:tcPr>
            <w:tcW w:w="810" w:type="dxa"/>
          </w:tcPr>
          <w:p w14:paraId="0818673A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0" w:type="dxa"/>
            <w:gridSpan w:val="2"/>
            <w:shd w:val="clear" w:color="auto" w:fill="D9D9D9"/>
          </w:tcPr>
          <w:p w14:paraId="2B3CD9BD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6120" w:type="dxa"/>
            <w:gridSpan w:val="6"/>
          </w:tcPr>
          <w:p w14:paraId="5879EDF1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right"/>
              <w:rPr>
                <w:rFonts w:ascii="Times New Roman" w:hAnsi="Times New Roman"/>
              </w:rPr>
            </w:pPr>
            <w:r w:rsidRPr="0084598A">
              <w:rPr>
                <w:rFonts w:ascii="Times New Roman" w:hAnsi="Times New Roman"/>
                <w:b/>
              </w:rPr>
              <w:t>Total units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58AA1EED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2242BD" w:rsidRPr="00513413" w14:paraId="7B6D7FF9" w14:textId="77777777" w:rsidTr="00D74E18">
        <w:trPr>
          <w:gridAfter w:val="2"/>
          <w:wAfter w:w="1255" w:type="dxa"/>
        </w:trPr>
        <w:tc>
          <w:tcPr>
            <w:tcW w:w="4770" w:type="dxa"/>
            <w:gridSpan w:val="3"/>
            <w:tcBorders>
              <w:left w:val="nil"/>
              <w:bottom w:val="nil"/>
            </w:tcBorders>
          </w:tcPr>
          <w:p w14:paraId="416D7E2E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700" w:type="dxa"/>
            <w:gridSpan w:val="4"/>
            <w:tcBorders>
              <w:bottom w:val="single" w:sz="4" w:space="0" w:color="auto"/>
            </w:tcBorders>
          </w:tcPr>
          <w:p w14:paraId="208E74E4" w14:textId="77777777" w:rsidR="002242BD" w:rsidRPr="0084598A" w:rsidRDefault="002242BD" w:rsidP="002242BD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84598A">
              <w:rPr>
                <w:rFonts w:ascii="Times New Roman" w:hAnsi="Times New Roman"/>
                <w:b/>
              </w:rPr>
              <w:t xml:space="preserve">Total </w:t>
            </w:r>
            <w:r>
              <w:rPr>
                <w:rFonts w:ascii="Times New Roman" w:hAnsi="Times New Roman"/>
                <w:b/>
              </w:rPr>
              <w:t>3E</w:t>
            </w:r>
            <w:r w:rsidRPr="0084598A">
              <w:rPr>
                <w:rFonts w:ascii="Times New Roman" w:hAnsi="Times New Roman"/>
                <w:b/>
              </w:rPr>
              <w:t xml:space="preserve"> </w:t>
            </w:r>
            <w:r w:rsidR="00E33536">
              <w:rPr>
                <w:rFonts w:ascii="Times New Roman" w:hAnsi="Times New Roman"/>
                <w:b/>
              </w:rPr>
              <w:t xml:space="preserve">semester </w:t>
            </w:r>
            <w:r w:rsidRPr="0084598A">
              <w:rPr>
                <w:rFonts w:ascii="Times New Roman" w:hAnsi="Times New Roman"/>
                <w:b/>
              </w:rPr>
              <w:t>units</w:t>
            </w:r>
          </w:p>
        </w:tc>
        <w:tc>
          <w:tcPr>
            <w:tcW w:w="1350" w:type="dxa"/>
            <w:gridSpan w:val="2"/>
            <w:tcBorders>
              <w:bottom w:val="single" w:sz="4" w:space="0" w:color="auto"/>
            </w:tcBorders>
          </w:tcPr>
          <w:p w14:paraId="142721ED" w14:textId="77777777" w:rsidR="002242BD" w:rsidRPr="0084598A" w:rsidRDefault="002242BD" w:rsidP="00B9412A">
            <w:pPr>
              <w:pStyle w:val="ListParagraph"/>
              <w:spacing w:after="0" w:line="240" w:lineRule="auto"/>
              <w:ind w:left="0" w:right="-195"/>
              <w:rPr>
                <w:rFonts w:ascii="Times New Roman" w:hAnsi="Times New Roman"/>
              </w:rPr>
            </w:pPr>
          </w:p>
        </w:tc>
        <w:tc>
          <w:tcPr>
            <w:tcW w:w="4415" w:type="dxa"/>
            <w:gridSpan w:val="4"/>
            <w:tcBorders>
              <w:bottom w:val="nil"/>
              <w:right w:val="nil"/>
            </w:tcBorders>
          </w:tcPr>
          <w:p w14:paraId="3C4D456F" w14:textId="77777777" w:rsidR="002242BD" w:rsidRPr="0084598A" w:rsidRDefault="002242BD" w:rsidP="00B9412A">
            <w:pPr>
              <w:pStyle w:val="ListParagraph"/>
              <w:spacing w:after="0" w:line="240" w:lineRule="auto"/>
              <w:ind w:left="0" w:right="-195"/>
              <w:rPr>
                <w:rFonts w:ascii="Times New Roman" w:hAnsi="Times New Roman"/>
              </w:rPr>
            </w:pPr>
          </w:p>
        </w:tc>
      </w:tr>
    </w:tbl>
    <w:p w14:paraId="32D36CB1" w14:textId="77777777" w:rsidR="00D74E18" w:rsidRDefault="00D74E18" w:rsidP="004342A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  <w:color w:val="000000"/>
          <w:sz w:val="24"/>
          <w:szCs w:val="24"/>
        </w:rPr>
        <w:sectPr w:rsidR="00D74E18" w:rsidSect="000C06B8">
          <w:headerReference w:type="default" r:id="rId12"/>
          <w:footerReference w:type="default" r:id="rId13"/>
          <w:pgSz w:w="15840" w:h="12240" w:orient="landscape"/>
          <w:pgMar w:top="720" w:right="1152" w:bottom="1008" w:left="1152" w:header="720" w:footer="720" w:gutter="0"/>
          <w:cols w:space="720"/>
          <w:docGrid w:linePitch="360"/>
        </w:sectPr>
      </w:pPr>
    </w:p>
    <w:p w14:paraId="73FD983E" w14:textId="77777777" w:rsidR="00146873" w:rsidRDefault="00146873" w:rsidP="004342A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  <w:color w:val="000000"/>
          <w:sz w:val="24"/>
          <w:szCs w:val="24"/>
        </w:rPr>
      </w:pPr>
    </w:p>
    <w:tbl>
      <w:tblPr>
        <w:tblW w:w="1449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1530"/>
        <w:gridCol w:w="2160"/>
        <w:gridCol w:w="900"/>
        <w:gridCol w:w="810"/>
        <w:gridCol w:w="810"/>
        <w:gridCol w:w="180"/>
        <w:gridCol w:w="180"/>
        <w:gridCol w:w="1530"/>
        <w:gridCol w:w="2970"/>
        <w:gridCol w:w="900"/>
        <w:gridCol w:w="720"/>
        <w:gridCol w:w="720"/>
      </w:tblGrid>
      <w:tr w:rsidR="002242BD" w14:paraId="7E0B797E" w14:textId="77777777" w:rsidTr="00B9412A">
        <w:tc>
          <w:tcPr>
            <w:tcW w:w="1080" w:type="dxa"/>
          </w:tcPr>
          <w:p w14:paraId="62C66979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20034E">
              <w:rPr>
                <w:rFonts w:ascii="Times New Roman" w:hAnsi="Times New Roman"/>
                <w:b/>
              </w:rPr>
              <w:t>Summer</w:t>
            </w:r>
            <w:r w:rsidRPr="0020034E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</w:p>
        </w:tc>
        <w:tc>
          <w:tcPr>
            <w:tcW w:w="1530" w:type="dxa"/>
          </w:tcPr>
          <w:p w14:paraId="70C936F9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0034E">
              <w:rPr>
                <w:rFonts w:ascii="Times New Roman" w:hAnsi="Times New Roman"/>
                <w:b/>
                <w:bCs/>
                <w:color w:val="000000"/>
              </w:rPr>
              <w:t>Subj-</w:t>
            </w:r>
            <w:proofErr w:type="spellStart"/>
            <w:r w:rsidRPr="0020034E">
              <w:rPr>
                <w:rFonts w:ascii="Times New Roman" w:hAnsi="Times New Roman"/>
                <w:b/>
                <w:bCs/>
                <w:color w:val="000000"/>
              </w:rPr>
              <w:t>Crs</w:t>
            </w:r>
            <w:proofErr w:type="spellEnd"/>
            <w:r w:rsidRPr="0020034E">
              <w:rPr>
                <w:rFonts w:ascii="Times New Roman" w:hAnsi="Times New Roman"/>
                <w:b/>
                <w:bCs/>
                <w:color w:val="000000"/>
              </w:rPr>
              <w:t xml:space="preserve">/Sec </w:t>
            </w:r>
          </w:p>
        </w:tc>
        <w:tc>
          <w:tcPr>
            <w:tcW w:w="2160" w:type="dxa"/>
          </w:tcPr>
          <w:p w14:paraId="724EDD7F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0034E">
              <w:rPr>
                <w:rFonts w:ascii="Times New Roman" w:hAnsi="Times New Roman"/>
                <w:b/>
                <w:bCs/>
                <w:color w:val="000000"/>
              </w:rPr>
              <w:t>Course Title</w:t>
            </w:r>
          </w:p>
        </w:tc>
        <w:tc>
          <w:tcPr>
            <w:tcW w:w="900" w:type="dxa"/>
          </w:tcPr>
          <w:p w14:paraId="569458D5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y(s)</w:t>
            </w:r>
          </w:p>
        </w:tc>
        <w:tc>
          <w:tcPr>
            <w:tcW w:w="810" w:type="dxa"/>
          </w:tcPr>
          <w:p w14:paraId="1420BB6C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ime</w:t>
            </w:r>
          </w:p>
        </w:tc>
        <w:tc>
          <w:tcPr>
            <w:tcW w:w="810" w:type="dxa"/>
          </w:tcPr>
          <w:p w14:paraId="46C2E21F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0034E">
              <w:rPr>
                <w:rFonts w:ascii="Times New Roman" w:hAnsi="Times New Roman"/>
                <w:b/>
              </w:rPr>
              <w:t>Units</w:t>
            </w:r>
          </w:p>
        </w:tc>
        <w:tc>
          <w:tcPr>
            <w:tcW w:w="360" w:type="dxa"/>
            <w:gridSpan w:val="2"/>
            <w:shd w:val="clear" w:color="auto" w:fill="D9D9D9"/>
          </w:tcPr>
          <w:p w14:paraId="3D698878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530" w:type="dxa"/>
          </w:tcPr>
          <w:p w14:paraId="14A528D5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0034E">
              <w:rPr>
                <w:rFonts w:ascii="Times New Roman" w:hAnsi="Times New Roman"/>
                <w:b/>
                <w:bCs/>
                <w:color w:val="000000"/>
              </w:rPr>
              <w:t>Subj-</w:t>
            </w:r>
            <w:proofErr w:type="spellStart"/>
            <w:r w:rsidRPr="0020034E">
              <w:rPr>
                <w:rFonts w:ascii="Times New Roman" w:hAnsi="Times New Roman"/>
                <w:b/>
                <w:bCs/>
                <w:color w:val="000000"/>
              </w:rPr>
              <w:t>Crs</w:t>
            </w:r>
            <w:proofErr w:type="spellEnd"/>
            <w:r w:rsidRPr="0020034E">
              <w:rPr>
                <w:rFonts w:ascii="Times New Roman" w:hAnsi="Times New Roman"/>
                <w:b/>
                <w:bCs/>
                <w:color w:val="000000"/>
              </w:rPr>
              <w:t>/Sec</w:t>
            </w:r>
          </w:p>
        </w:tc>
        <w:tc>
          <w:tcPr>
            <w:tcW w:w="2970" w:type="dxa"/>
          </w:tcPr>
          <w:p w14:paraId="1F1C2090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0034E">
              <w:rPr>
                <w:rFonts w:ascii="Times New Roman" w:hAnsi="Times New Roman"/>
                <w:b/>
              </w:rPr>
              <w:t>Course</w:t>
            </w:r>
            <w:r>
              <w:rPr>
                <w:rFonts w:ascii="Times New Roman" w:hAnsi="Times New Roman"/>
                <w:b/>
              </w:rPr>
              <w:t xml:space="preserve"> Title</w:t>
            </w:r>
          </w:p>
        </w:tc>
        <w:tc>
          <w:tcPr>
            <w:tcW w:w="900" w:type="dxa"/>
          </w:tcPr>
          <w:p w14:paraId="1519FC19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y(s)</w:t>
            </w:r>
          </w:p>
        </w:tc>
        <w:tc>
          <w:tcPr>
            <w:tcW w:w="720" w:type="dxa"/>
          </w:tcPr>
          <w:p w14:paraId="20E8FF02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ime</w:t>
            </w:r>
          </w:p>
        </w:tc>
        <w:tc>
          <w:tcPr>
            <w:tcW w:w="720" w:type="dxa"/>
          </w:tcPr>
          <w:p w14:paraId="258BC4D9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0034E">
              <w:rPr>
                <w:rFonts w:ascii="Times New Roman" w:hAnsi="Times New Roman"/>
                <w:b/>
              </w:rPr>
              <w:t>Units</w:t>
            </w:r>
          </w:p>
        </w:tc>
      </w:tr>
      <w:tr w:rsidR="002242BD" w:rsidRPr="00513413" w14:paraId="29432E0B" w14:textId="77777777" w:rsidTr="00B9412A">
        <w:tc>
          <w:tcPr>
            <w:tcW w:w="1080" w:type="dxa"/>
          </w:tcPr>
          <w:p w14:paraId="1940CD9D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</w:t>
            </w:r>
            <w:r w:rsidRPr="0020034E">
              <w:rPr>
                <w:rFonts w:ascii="Times New Roman" w:hAnsi="Times New Roman"/>
                <w:b/>
              </w:rPr>
              <w:t>E</w:t>
            </w:r>
          </w:p>
        </w:tc>
        <w:tc>
          <w:tcPr>
            <w:tcW w:w="1530" w:type="dxa"/>
          </w:tcPr>
          <w:p w14:paraId="661CB6CE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160" w:type="dxa"/>
          </w:tcPr>
          <w:p w14:paraId="769DF491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24BC68EC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6B11DE27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278475C1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0" w:type="dxa"/>
            <w:gridSpan w:val="2"/>
            <w:shd w:val="clear" w:color="auto" w:fill="D9D9D9"/>
          </w:tcPr>
          <w:p w14:paraId="1FA6430F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530" w:type="dxa"/>
          </w:tcPr>
          <w:p w14:paraId="4867570A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970" w:type="dxa"/>
          </w:tcPr>
          <w:p w14:paraId="3F82E423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1B76F3D3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</w:tcPr>
          <w:p w14:paraId="3D74A8B7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</w:tcPr>
          <w:p w14:paraId="3F793DC3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2242BD" w:rsidRPr="00513413" w14:paraId="43A1EC98" w14:textId="77777777" w:rsidTr="00D74E18">
        <w:trPr>
          <w:gridAfter w:val="4"/>
          <w:wAfter w:w="5310" w:type="dxa"/>
        </w:trPr>
        <w:tc>
          <w:tcPr>
            <w:tcW w:w="4770" w:type="dxa"/>
            <w:gridSpan w:val="3"/>
            <w:tcBorders>
              <w:left w:val="nil"/>
              <w:bottom w:val="nil"/>
            </w:tcBorders>
          </w:tcPr>
          <w:p w14:paraId="114A2B6C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700" w:type="dxa"/>
            <w:gridSpan w:val="4"/>
            <w:tcBorders>
              <w:bottom w:val="single" w:sz="4" w:space="0" w:color="auto"/>
            </w:tcBorders>
          </w:tcPr>
          <w:p w14:paraId="65709663" w14:textId="77777777" w:rsidR="002242BD" w:rsidRPr="0020034E" w:rsidRDefault="002242BD" w:rsidP="002242BD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0034E">
              <w:rPr>
                <w:rFonts w:ascii="Times New Roman" w:hAnsi="Times New Roman"/>
                <w:b/>
              </w:rPr>
              <w:t xml:space="preserve">Total </w:t>
            </w:r>
            <w:r>
              <w:rPr>
                <w:rFonts w:ascii="Times New Roman" w:hAnsi="Times New Roman"/>
                <w:b/>
              </w:rPr>
              <w:t>3</w:t>
            </w:r>
            <w:r w:rsidRPr="0020034E">
              <w:rPr>
                <w:rFonts w:ascii="Times New Roman" w:hAnsi="Times New Roman"/>
                <w:b/>
              </w:rPr>
              <w:t>E summer units</w:t>
            </w:r>
          </w:p>
        </w:tc>
        <w:tc>
          <w:tcPr>
            <w:tcW w:w="1710" w:type="dxa"/>
            <w:gridSpan w:val="2"/>
            <w:tcBorders>
              <w:bottom w:val="single" w:sz="4" w:space="0" w:color="auto"/>
            </w:tcBorders>
          </w:tcPr>
          <w:p w14:paraId="2B465119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</w:tbl>
    <w:p w14:paraId="35FE6C1F" w14:textId="77777777" w:rsidR="002242BD" w:rsidRDefault="002242BD" w:rsidP="002242BD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  <w:color w:val="000000"/>
          <w:sz w:val="24"/>
          <w:szCs w:val="24"/>
        </w:rPr>
      </w:pPr>
    </w:p>
    <w:tbl>
      <w:tblPr>
        <w:tblW w:w="1449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8"/>
        <w:gridCol w:w="1532"/>
        <w:gridCol w:w="2160"/>
        <w:gridCol w:w="900"/>
        <w:gridCol w:w="810"/>
        <w:gridCol w:w="810"/>
        <w:gridCol w:w="180"/>
        <w:gridCol w:w="180"/>
        <w:gridCol w:w="1170"/>
        <w:gridCol w:w="1487"/>
        <w:gridCol w:w="1843"/>
        <w:gridCol w:w="900"/>
        <w:gridCol w:w="185"/>
        <w:gridCol w:w="535"/>
        <w:gridCol w:w="720"/>
      </w:tblGrid>
      <w:tr w:rsidR="002242BD" w:rsidRPr="0084598A" w14:paraId="771A8C37" w14:textId="77777777" w:rsidTr="00B9412A">
        <w:tc>
          <w:tcPr>
            <w:tcW w:w="1078" w:type="dxa"/>
          </w:tcPr>
          <w:p w14:paraId="7C86A020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84598A">
              <w:rPr>
                <w:rFonts w:ascii="Times New Roman" w:hAnsi="Times New Roman"/>
                <w:b/>
                <w:bCs/>
                <w:color w:val="000000"/>
              </w:rPr>
              <w:t>Semester</w:t>
            </w:r>
          </w:p>
        </w:tc>
        <w:tc>
          <w:tcPr>
            <w:tcW w:w="1532" w:type="dxa"/>
          </w:tcPr>
          <w:p w14:paraId="53B9D4AC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84598A">
              <w:rPr>
                <w:rFonts w:ascii="Times New Roman" w:hAnsi="Times New Roman"/>
                <w:b/>
                <w:bCs/>
                <w:color w:val="000000"/>
              </w:rPr>
              <w:t>Subj-</w:t>
            </w:r>
            <w:proofErr w:type="spellStart"/>
            <w:r w:rsidRPr="0084598A">
              <w:rPr>
                <w:rFonts w:ascii="Times New Roman" w:hAnsi="Times New Roman"/>
                <w:b/>
                <w:bCs/>
                <w:color w:val="000000"/>
              </w:rPr>
              <w:t>Crs</w:t>
            </w:r>
            <w:proofErr w:type="spellEnd"/>
            <w:r w:rsidRPr="0084598A">
              <w:rPr>
                <w:rFonts w:ascii="Times New Roman" w:hAnsi="Times New Roman"/>
                <w:b/>
                <w:bCs/>
                <w:color w:val="000000"/>
              </w:rPr>
              <w:t>/Sec</w:t>
            </w:r>
          </w:p>
        </w:tc>
        <w:tc>
          <w:tcPr>
            <w:tcW w:w="2160" w:type="dxa"/>
          </w:tcPr>
          <w:p w14:paraId="1B20BDCD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84598A">
              <w:rPr>
                <w:rFonts w:ascii="Times New Roman" w:hAnsi="Times New Roman"/>
                <w:b/>
              </w:rPr>
              <w:t>Course Title</w:t>
            </w:r>
          </w:p>
        </w:tc>
        <w:tc>
          <w:tcPr>
            <w:tcW w:w="900" w:type="dxa"/>
          </w:tcPr>
          <w:p w14:paraId="521E29DA" w14:textId="77777777" w:rsidR="002242BD" w:rsidRPr="005A454C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noProof/>
              </w:rPr>
            </w:pPr>
            <w:r w:rsidRPr="005A454C">
              <w:rPr>
                <w:rFonts w:ascii="Times New Roman" w:hAnsi="Times New Roman"/>
                <w:b/>
                <w:noProof/>
              </w:rPr>
              <w:t>Day(s)</w:t>
            </w:r>
          </w:p>
        </w:tc>
        <w:tc>
          <w:tcPr>
            <w:tcW w:w="810" w:type="dxa"/>
          </w:tcPr>
          <w:p w14:paraId="6A387BDD" w14:textId="77777777" w:rsidR="002242BD" w:rsidRPr="005A454C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noProof/>
              </w:rPr>
            </w:pPr>
            <w:r w:rsidRPr="005A454C">
              <w:rPr>
                <w:rFonts w:ascii="Times New Roman" w:hAnsi="Times New Roman"/>
                <w:b/>
                <w:noProof/>
              </w:rPr>
              <w:t>Time</w:t>
            </w:r>
          </w:p>
        </w:tc>
        <w:tc>
          <w:tcPr>
            <w:tcW w:w="810" w:type="dxa"/>
          </w:tcPr>
          <w:p w14:paraId="13F4CE2A" w14:textId="6F2C0126" w:rsidR="002242BD" w:rsidRPr="0084598A" w:rsidRDefault="003178A9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58752" behindDoc="0" locked="0" layoutInCell="1" allowOverlap="1" wp14:anchorId="7E5EE139" wp14:editId="5FE855AF">
                      <wp:simplePos x="0" y="0"/>
                      <wp:positionH relativeFrom="column">
                        <wp:posOffset>94615</wp:posOffset>
                      </wp:positionH>
                      <wp:positionV relativeFrom="paragraph">
                        <wp:posOffset>95885</wp:posOffset>
                      </wp:positionV>
                      <wp:extent cx="11430" cy="24765"/>
                      <wp:effectExtent l="56515" t="53975" r="46355" b="45085"/>
                      <wp:wrapNone/>
                      <wp:docPr id="2" name="Ink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Ink">
                          <w14:contentPart bwMode="auto" r:id="rId14">
                            <w14:nvContentPartPr>
                              <w14:cNvContentPartPr>
                                <a14:cpLocks xmlns:a14="http://schemas.microsoft.com/office/drawing/2010/main" noRot="1" noChangeArrowheads="1"/>
                              </w14:cNvContentPartPr>
                            </w14:nvContentPartPr>
                            <w14:xfrm>
                              <a:off x="0" y="0"/>
                              <a:ext cx="11430" cy="24765"/>
                            </w14:xfrm>
                          </w14:contentPart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D6A5B4" id="Ink 3" o:spid="_x0000_s1026" type="#_x0000_t75" style="position:absolute;margin-left:6.6pt;margin-top:7.1pt;width:2.55pt;height:2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">
                      <v:imagedata r:id="rId9" o:title=""/>
                      <o:lock v:ext="edit" rotation="t" aspectratio="f"/>
                    </v:shape>
                  </w:pict>
                </mc:Fallback>
              </mc:AlternateContent>
            </w:r>
            <w:r w:rsidR="002242BD" w:rsidRPr="0084598A">
              <w:rPr>
                <w:rFonts w:ascii="Times New Roman" w:hAnsi="Times New Roman"/>
                <w:b/>
              </w:rPr>
              <w:t>Units</w:t>
            </w:r>
          </w:p>
        </w:tc>
        <w:tc>
          <w:tcPr>
            <w:tcW w:w="360" w:type="dxa"/>
            <w:gridSpan w:val="2"/>
            <w:shd w:val="clear" w:color="auto" w:fill="D9D9D9"/>
          </w:tcPr>
          <w:p w14:paraId="3195E4EB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170" w:type="dxa"/>
          </w:tcPr>
          <w:p w14:paraId="5E7BE608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84598A">
              <w:rPr>
                <w:rFonts w:ascii="Times New Roman" w:hAnsi="Times New Roman"/>
                <w:b/>
              </w:rPr>
              <w:t>Semester</w:t>
            </w:r>
          </w:p>
        </w:tc>
        <w:tc>
          <w:tcPr>
            <w:tcW w:w="1487" w:type="dxa"/>
          </w:tcPr>
          <w:p w14:paraId="5234B8DE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84598A">
              <w:rPr>
                <w:rFonts w:ascii="Times New Roman" w:hAnsi="Times New Roman"/>
                <w:b/>
                <w:bCs/>
                <w:color w:val="000000"/>
              </w:rPr>
              <w:t>Subj-</w:t>
            </w:r>
            <w:proofErr w:type="spellStart"/>
            <w:r w:rsidRPr="0084598A">
              <w:rPr>
                <w:rFonts w:ascii="Times New Roman" w:hAnsi="Times New Roman"/>
                <w:b/>
                <w:bCs/>
                <w:color w:val="000000"/>
              </w:rPr>
              <w:t>Crs</w:t>
            </w:r>
            <w:proofErr w:type="spellEnd"/>
            <w:r w:rsidRPr="0084598A">
              <w:rPr>
                <w:rFonts w:ascii="Times New Roman" w:hAnsi="Times New Roman"/>
                <w:b/>
                <w:bCs/>
                <w:color w:val="000000"/>
              </w:rPr>
              <w:t>/Sec</w:t>
            </w:r>
          </w:p>
        </w:tc>
        <w:tc>
          <w:tcPr>
            <w:tcW w:w="1843" w:type="dxa"/>
          </w:tcPr>
          <w:p w14:paraId="4BA4EF12" w14:textId="77777777" w:rsidR="002242BD" w:rsidRPr="0084598A" w:rsidRDefault="002242BD" w:rsidP="00B9412A">
            <w:pPr>
              <w:pStyle w:val="ListParagraph"/>
              <w:spacing w:after="0" w:line="240" w:lineRule="auto"/>
              <w:ind w:left="-1216" w:firstLine="1216"/>
              <w:jc w:val="center"/>
              <w:rPr>
                <w:rFonts w:ascii="Times New Roman" w:hAnsi="Times New Roman"/>
                <w:b/>
              </w:rPr>
            </w:pPr>
            <w:r w:rsidRPr="0084598A">
              <w:rPr>
                <w:rFonts w:ascii="Times New Roman" w:hAnsi="Times New Roman"/>
                <w:b/>
              </w:rPr>
              <w:t>Course Title</w:t>
            </w:r>
          </w:p>
        </w:tc>
        <w:tc>
          <w:tcPr>
            <w:tcW w:w="900" w:type="dxa"/>
          </w:tcPr>
          <w:p w14:paraId="117457E3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y(s)</w:t>
            </w:r>
          </w:p>
        </w:tc>
        <w:tc>
          <w:tcPr>
            <w:tcW w:w="720" w:type="dxa"/>
            <w:gridSpan w:val="2"/>
          </w:tcPr>
          <w:p w14:paraId="375C6AD8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ime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6F7BAFF7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84598A">
              <w:rPr>
                <w:rFonts w:ascii="Times New Roman" w:hAnsi="Times New Roman"/>
                <w:b/>
              </w:rPr>
              <w:t>Units</w:t>
            </w:r>
          </w:p>
        </w:tc>
      </w:tr>
      <w:tr w:rsidR="002242BD" w:rsidRPr="0084598A" w14:paraId="16907A03" w14:textId="77777777" w:rsidTr="00B9412A">
        <w:tc>
          <w:tcPr>
            <w:tcW w:w="1078" w:type="dxa"/>
          </w:tcPr>
          <w:p w14:paraId="508212FD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4E</w:t>
            </w:r>
            <w:r w:rsidRPr="0084598A">
              <w:rPr>
                <w:rFonts w:ascii="Times New Roman" w:hAnsi="Times New Roman"/>
                <w:b/>
                <w:bCs/>
                <w:color w:val="000000"/>
              </w:rPr>
              <w:t xml:space="preserve"> Fall</w:t>
            </w:r>
          </w:p>
        </w:tc>
        <w:tc>
          <w:tcPr>
            <w:tcW w:w="1532" w:type="dxa"/>
          </w:tcPr>
          <w:p w14:paraId="291F5B3D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160" w:type="dxa"/>
          </w:tcPr>
          <w:p w14:paraId="32FBF925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0791CCF2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7F7024D8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0C4276DF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0" w:type="dxa"/>
            <w:gridSpan w:val="2"/>
            <w:shd w:val="clear" w:color="auto" w:fill="D9D9D9"/>
          </w:tcPr>
          <w:p w14:paraId="6CD6FAFD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170" w:type="dxa"/>
          </w:tcPr>
          <w:p w14:paraId="0E679BAC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4E</w:t>
            </w:r>
            <w:r w:rsidRPr="0084598A">
              <w:rPr>
                <w:rFonts w:ascii="Times New Roman" w:hAnsi="Times New Roman"/>
                <w:b/>
                <w:bCs/>
                <w:color w:val="000000"/>
              </w:rPr>
              <w:t xml:space="preserve"> Spring</w:t>
            </w:r>
          </w:p>
        </w:tc>
        <w:tc>
          <w:tcPr>
            <w:tcW w:w="1487" w:type="dxa"/>
          </w:tcPr>
          <w:p w14:paraId="37CBCE5B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20B84DBB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598ABC26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gridSpan w:val="2"/>
          </w:tcPr>
          <w:p w14:paraId="3A60E701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328AEC1A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2242BD" w:rsidRPr="0084598A" w14:paraId="563B46F8" w14:textId="77777777" w:rsidTr="00B9412A">
        <w:tc>
          <w:tcPr>
            <w:tcW w:w="1078" w:type="dxa"/>
            <w:vMerge w:val="restart"/>
          </w:tcPr>
          <w:p w14:paraId="3FA59364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532" w:type="dxa"/>
          </w:tcPr>
          <w:p w14:paraId="4E14360C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160" w:type="dxa"/>
          </w:tcPr>
          <w:p w14:paraId="786A5893" w14:textId="77777777" w:rsidR="002242BD" w:rsidRPr="0020034E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22D50706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617B4253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50AC5F7D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0" w:type="dxa"/>
            <w:gridSpan w:val="2"/>
            <w:shd w:val="clear" w:color="auto" w:fill="D9D9D9"/>
          </w:tcPr>
          <w:p w14:paraId="7FD8297B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170" w:type="dxa"/>
            <w:vMerge w:val="restart"/>
          </w:tcPr>
          <w:p w14:paraId="22BC432E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487" w:type="dxa"/>
          </w:tcPr>
          <w:p w14:paraId="2B69F9FA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BA7C37D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0E0359D2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gridSpan w:val="2"/>
          </w:tcPr>
          <w:p w14:paraId="319984BD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69860A05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2242BD" w:rsidRPr="0084598A" w14:paraId="2757E1CE" w14:textId="77777777" w:rsidTr="00B9412A">
        <w:tc>
          <w:tcPr>
            <w:tcW w:w="1078" w:type="dxa"/>
            <w:vMerge/>
          </w:tcPr>
          <w:p w14:paraId="3B1E7A2D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532" w:type="dxa"/>
          </w:tcPr>
          <w:p w14:paraId="1B41E146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160" w:type="dxa"/>
          </w:tcPr>
          <w:p w14:paraId="496BF480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4D8FA392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1A830669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2F99B2FA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0" w:type="dxa"/>
            <w:gridSpan w:val="2"/>
            <w:shd w:val="clear" w:color="auto" w:fill="D9D9D9"/>
          </w:tcPr>
          <w:p w14:paraId="3673E994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170" w:type="dxa"/>
            <w:vMerge/>
          </w:tcPr>
          <w:p w14:paraId="17D4948E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487" w:type="dxa"/>
          </w:tcPr>
          <w:p w14:paraId="5153D17E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798BAAC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593E218A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gridSpan w:val="2"/>
          </w:tcPr>
          <w:p w14:paraId="3F9988CB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0021AF8A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2242BD" w:rsidRPr="0084598A" w14:paraId="4436B0A9" w14:textId="77777777" w:rsidTr="00B9412A">
        <w:tc>
          <w:tcPr>
            <w:tcW w:w="1078" w:type="dxa"/>
            <w:vMerge/>
          </w:tcPr>
          <w:p w14:paraId="717E56CE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532" w:type="dxa"/>
          </w:tcPr>
          <w:p w14:paraId="16D50331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160" w:type="dxa"/>
          </w:tcPr>
          <w:p w14:paraId="04E82713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592FC730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18F95AA0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31166BF7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0" w:type="dxa"/>
            <w:gridSpan w:val="2"/>
            <w:shd w:val="clear" w:color="auto" w:fill="D9D9D9"/>
          </w:tcPr>
          <w:p w14:paraId="4438B347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170" w:type="dxa"/>
            <w:vMerge/>
          </w:tcPr>
          <w:p w14:paraId="4E428EBF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487" w:type="dxa"/>
          </w:tcPr>
          <w:p w14:paraId="6A6B1B10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29FA214F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7BDCAE22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gridSpan w:val="2"/>
          </w:tcPr>
          <w:p w14:paraId="5C1157C5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2060FF81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2242BD" w:rsidRPr="0084598A" w14:paraId="671BD00C" w14:textId="77777777" w:rsidTr="00B9412A">
        <w:tc>
          <w:tcPr>
            <w:tcW w:w="1078" w:type="dxa"/>
            <w:vMerge/>
          </w:tcPr>
          <w:p w14:paraId="01241119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532" w:type="dxa"/>
          </w:tcPr>
          <w:p w14:paraId="5FB0AD6B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160" w:type="dxa"/>
          </w:tcPr>
          <w:p w14:paraId="17F9CAB3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64E1F863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4C02D31E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236A07FB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0" w:type="dxa"/>
            <w:gridSpan w:val="2"/>
            <w:shd w:val="clear" w:color="auto" w:fill="D9D9D9"/>
          </w:tcPr>
          <w:p w14:paraId="35C0F91B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170" w:type="dxa"/>
            <w:vMerge/>
          </w:tcPr>
          <w:p w14:paraId="4721613E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487" w:type="dxa"/>
          </w:tcPr>
          <w:p w14:paraId="669C5898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16FFAD97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69B342AF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gridSpan w:val="2"/>
          </w:tcPr>
          <w:p w14:paraId="1D1222B2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5BC9C873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2242BD" w:rsidRPr="0084598A" w14:paraId="5A8DB0A6" w14:textId="77777777" w:rsidTr="00B9412A">
        <w:tc>
          <w:tcPr>
            <w:tcW w:w="1078" w:type="dxa"/>
            <w:vMerge/>
          </w:tcPr>
          <w:p w14:paraId="31094842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532" w:type="dxa"/>
          </w:tcPr>
          <w:p w14:paraId="4C25D508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160" w:type="dxa"/>
          </w:tcPr>
          <w:p w14:paraId="626A7191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2893A377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42F2D343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789F92AB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0" w:type="dxa"/>
            <w:gridSpan w:val="2"/>
            <w:shd w:val="clear" w:color="auto" w:fill="D9D9D9"/>
          </w:tcPr>
          <w:p w14:paraId="1CCAA874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170" w:type="dxa"/>
            <w:vMerge/>
          </w:tcPr>
          <w:p w14:paraId="25AD2736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487" w:type="dxa"/>
          </w:tcPr>
          <w:p w14:paraId="7EC5F783" w14:textId="77777777" w:rsidR="002242BD" w:rsidRPr="007B0810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</w:tcPr>
          <w:p w14:paraId="0BB565F0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491459B7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gridSpan w:val="2"/>
          </w:tcPr>
          <w:p w14:paraId="2CC29DCB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412C4632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2242BD" w:rsidRPr="00513413" w14:paraId="58FD0210" w14:textId="77777777" w:rsidTr="00B9412A">
        <w:tc>
          <w:tcPr>
            <w:tcW w:w="6480" w:type="dxa"/>
            <w:gridSpan w:val="5"/>
          </w:tcPr>
          <w:p w14:paraId="08BEAAE6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right"/>
              <w:rPr>
                <w:rFonts w:ascii="Times New Roman" w:hAnsi="Times New Roman"/>
              </w:rPr>
            </w:pPr>
            <w:r w:rsidRPr="0084598A">
              <w:rPr>
                <w:rFonts w:ascii="Times New Roman" w:hAnsi="Times New Roman"/>
                <w:b/>
              </w:rPr>
              <w:t>Total units</w:t>
            </w:r>
          </w:p>
        </w:tc>
        <w:tc>
          <w:tcPr>
            <w:tcW w:w="810" w:type="dxa"/>
          </w:tcPr>
          <w:p w14:paraId="15AEDDD3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0" w:type="dxa"/>
            <w:gridSpan w:val="2"/>
            <w:shd w:val="clear" w:color="auto" w:fill="D9D9D9"/>
          </w:tcPr>
          <w:p w14:paraId="708097D4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6120" w:type="dxa"/>
            <w:gridSpan w:val="6"/>
          </w:tcPr>
          <w:p w14:paraId="104D985B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right"/>
              <w:rPr>
                <w:rFonts w:ascii="Times New Roman" w:hAnsi="Times New Roman"/>
              </w:rPr>
            </w:pPr>
            <w:r w:rsidRPr="0084598A">
              <w:rPr>
                <w:rFonts w:ascii="Times New Roman" w:hAnsi="Times New Roman"/>
                <w:b/>
              </w:rPr>
              <w:t>Total units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0BDA83C0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2242BD" w:rsidRPr="00513413" w14:paraId="657B2D88" w14:textId="77777777" w:rsidTr="00D74E18">
        <w:trPr>
          <w:gridAfter w:val="2"/>
          <w:wAfter w:w="1255" w:type="dxa"/>
        </w:trPr>
        <w:tc>
          <w:tcPr>
            <w:tcW w:w="4770" w:type="dxa"/>
            <w:gridSpan w:val="3"/>
            <w:tcBorders>
              <w:left w:val="nil"/>
              <w:bottom w:val="nil"/>
            </w:tcBorders>
          </w:tcPr>
          <w:p w14:paraId="7D450B2E" w14:textId="77777777" w:rsidR="002242BD" w:rsidRPr="0084598A" w:rsidRDefault="002242BD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700" w:type="dxa"/>
            <w:gridSpan w:val="4"/>
            <w:tcBorders>
              <w:bottom w:val="single" w:sz="4" w:space="0" w:color="auto"/>
            </w:tcBorders>
          </w:tcPr>
          <w:p w14:paraId="5CCAEF13" w14:textId="77777777" w:rsidR="002242BD" w:rsidRPr="0084598A" w:rsidRDefault="002242BD" w:rsidP="002242BD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84598A">
              <w:rPr>
                <w:rFonts w:ascii="Times New Roman" w:hAnsi="Times New Roman"/>
                <w:b/>
              </w:rPr>
              <w:t xml:space="preserve">Total </w:t>
            </w:r>
            <w:r>
              <w:rPr>
                <w:rFonts w:ascii="Times New Roman" w:hAnsi="Times New Roman"/>
                <w:b/>
              </w:rPr>
              <w:t>4E</w:t>
            </w:r>
            <w:r w:rsidRPr="0084598A">
              <w:rPr>
                <w:rFonts w:ascii="Times New Roman" w:hAnsi="Times New Roman"/>
                <w:b/>
              </w:rPr>
              <w:t xml:space="preserve"> </w:t>
            </w:r>
            <w:r w:rsidR="00E33536">
              <w:rPr>
                <w:rFonts w:ascii="Times New Roman" w:hAnsi="Times New Roman"/>
                <w:b/>
              </w:rPr>
              <w:t xml:space="preserve">semester </w:t>
            </w:r>
            <w:r w:rsidRPr="0084598A">
              <w:rPr>
                <w:rFonts w:ascii="Times New Roman" w:hAnsi="Times New Roman"/>
                <w:b/>
              </w:rPr>
              <w:t>units</w:t>
            </w:r>
          </w:p>
        </w:tc>
        <w:tc>
          <w:tcPr>
            <w:tcW w:w="1350" w:type="dxa"/>
            <w:gridSpan w:val="2"/>
            <w:tcBorders>
              <w:bottom w:val="single" w:sz="4" w:space="0" w:color="auto"/>
            </w:tcBorders>
          </w:tcPr>
          <w:p w14:paraId="7042A668" w14:textId="77777777" w:rsidR="002242BD" w:rsidRPr="0084598A" w:rsidRDefault="002242BD" w:rsidP="00B9412A">
            <w:pPr>
              <w:pStyle w:val="ListParagraph"/>
              <w:spacing w:after="0" w:line="240" w:lineRule="auto"/>
              <w:ind w:left="0" w:right="-195"/>
              <w:rPr>
                <w:rFonts w:ascii="Times New Roman" w:hAnsi="Times New Roman"/>
              </w:rPr>
            </w:pPr>
          </w:p>
        </w:tc>
        <w:tc>
          <w:tcPr>
            <w:tcW w:w="4415" w:type="dxa"/>
            <w:gridSpan w:val="4"/>
            <w:tcBorders>
              <w:bottom w:val="nil"/>
              <w:right w:val="nil"/>
            </w:tcBorders>
          </w:tcPr>
          <w:p w14:paraId="47F6E34F" w14:textId="77777777" w:rsidR="002242BD" w:rsidRPr="0084598A" w:rsidRDefault="002242BD" w:rsidP="00B9412A">
            <w:pPr>
              <w:pStyle w:val="ListParagraph"/>
              <w:spacing w:after="0" w:line="240" w:lineRule="auto"/>
              <w:ind w:left="0" w:right="-195"/>
              <w:rPr>
                <w:rFonts w:ascii="Times New Roman" w:hAnsi="Times New Roman"/>
              </w:rPr>
            </w:pPr>
          </w:p>
        </w:tc>
      </w:tr>
    </w:tbl>
    <w:p w14:paraId="418EA075" w14:textId="77777777" w:rsidR="00E9225B" w:rsidRPr="0020034E" w:rsidRDefault="00E9225B" w:rsidP="00D53CEC">
      <w:pPr>
        <w:tabs>
          <w:tab w:val="left" w:pos="5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tbl>
      <w:tblPr>
        <w:tblW w:w="1449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1"/>
        <w:gridCol w:w="1539"/>
        <w:gridCol w:w="2160"/>
        <w:gridCol w:w="900"/>
        <w:gridCol w:w="810"/>
        <w:gridCol w:w="810"/>
        <w:gridCol w:w="180"/>
        <w:gridCol w:w="180"/>
        <w:gridCol w:w="1260"/>
        <w:gridCol w:w="1530"/>
        <w:gridCol w:w="1710"/>
        <w:gridCol w:w="900"/>
        <w:gridCol w:w="720"/>
        <w:gridCol w:w="720"/>
      </w:tblGrid>
      <w:tr w:rsidR="001C37C2" w:rsidRPr="0020034E" w14:paraId="555C26EC" w14:textId="77777777" w:rsidTr="00B9412A">
        <w:tc>
          <w:tcPr>
            <w:tcW w:w="1071" w:type="dxa"/>
          </w:tcPr>
          <w:p w14:paraId="17AE917B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color w:val="000000"/>
              </w:rPr>
            </w:pPr>
            <w:r w:rsidRPr="002242BD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Intersession</w:t>
            </w:r>
          </w:p>
        </w:tc>
        <w:tc>
          <w:tcPr>
            <w:tcW w:w="1539" w:type="dxa"/>
          </w:tcPr>
          <w:p w14:paraId="1F0FE185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84598A">
              <w:rPr>
                <w:rFonts w:ascii="Times New Roman" w:hAnsi="Times New Roman"/>
                <w:b/>
                <w:bCs/>
                <w:color w:val="000000"/>
              </w:rPr>
              <w:t>Subj-</w:t>
            </w:r>
            <w:proofErr w:type="spellStart"/>
            <w:r w:rsidRPr="0084598A">
              <w:rPr>
                <w:rFonts w:ascii="Times New Roman" w:hAnsi="Times New Roman"/>
                <w:b/>
                <w:bCs/>
                <w:color w:val="000000"/>
              </w:rPr>
              <w:t>Crs</w:t>
            </w:r>
            <w:proofErr w:type="spellEnd"/>
            <w:r w:rsidRPr="0084598A">
              <w:rPr>
                <w:rFonts w:ascii="Times New Roman" w:hAnsi="Times New Roman"/>
                <w:b/>
                <w:bCs/>
                <w:color w:val="000000"/>
              </w:rPr>
              <w:t>/Sec</w:t>
            </w:r>
          </w:p>
        </w:tc>
        <w:tc>
          <w:tcPr>
            <w:tcW w:w="2160" w:type="dxa"/>
          </w:tcPr>
          <w:p w14:paraId="3F4B69E2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84598A">
              <w:rPr>
                <w:rFonts w:ascii="Times New Roman" w:hAnsi="Times New Roman"/>
                <w:b/>
              </w:rPr>
              <w:t>Course Title</w:t>
            </w:r>
          </w:p>
        </w:tc>
        <w:tc>
          <w:tcPr>
            <w:tcW w:w="900" w:type="dxa"/>
          </w:tcPr>
          <w:p w14:paraId="4B29D047" w14:textId="77777777" w:rsidR="001C37C2" w:rsidRPr="005A454C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noProof/>
              </w:rPr>
            </w:pPr>
            <w:r w:rsidRPr="005A454C">
              <w:rPr>
                <w:rFonts w:ascii="Times New Roman" w:hAnsi="Times New Roman"/>
                <w:b/>
                <w:noProof/>
              </w:rPr>
              <w:t>Day(s)</w:t>
            </w:r>
          </w:p>
        </w:tc>
        <w:tc>
          <w:tcPr>
            <w:tcW w:w="810" w:type="dxa"/>
          </w:tcPr>
          <w:p w14:paraId="1E281115" w14:textId="77777777" w:rsidR="001C37C2" w:rsidRPr="005A454C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noProof/>
              </w:rPr>
            </w:pPr>
            <w:r w:rsidRPr="005A454C">
              <w:rPr>
                <w:rFonts w:ascii="Times New Roman" w:hAnsi="Times New Roman"/>
                <w:b/>
                <w:noProof/>
              </w:rPr>
              <w:t>Time</w:t>
            </w:r>
          </w:p>
        </w:tc>
        <w:tc>
          <w:tcPr>
            <w:tcW w:w="810" w:type="dxa"/>
          </w:tcPr>
          <w:p w14:paraId="02240B94" w14:textId="1E39C8A4" w:rsidR="001C37C2" w:rsidRPr="0084598A" w:rsidRDefault="003178A9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0800" behindDoc="0" locked="0" layoutInCell="1" allowOverlap="1" wp14:anchorId="18F33614" wp14:editId="3BCC0DCA">
                      <wp:simplePos x="0" y="0"/>
                      <wp:positionH relativeFrom="column">
                        <wp:posOffset>94615</wp:posOffset>
                      </wp:positionH>
                      <wp:positionV relativeFrom="paragraph">
                        <wp:posOffset>95885</wp:posOffset>
                      </wp:positionV>
                      <wp:extent cx="11430" cy="24765"/>
                      <wp:effectExtent l="56515" t="47625" r="46355" b="41910"/>
                      <wp:wrapNone/>
                      <wp:docPr id="1" name="Ink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Ink">
                          <w14:contentPart bwMode="auto" r:id="rId15">
                            <w14:nvContentPartPr>
                              <w14:cNvContentPartPr>
                                <a14:cpLocks xmlns:a14="http://schemas.microsoft.com/office/drawing/2010/main" noRot="1" noChangeArrowheads="1"/>
                              </w14:cNvContentPartPr>
                            </w14:nvContentPartPr>
                            <w14:xfrm>
                              <a:off x="0" y="0"/>
                              <a:ext cx="11430" cy="24765"/>
                            </w14:xfrm>
                          </w14:contentPart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2C9071" id="Ink 3" o:spid="_x0000_s1026" type="#_x0000_t75" style="position:absolute;margin-left:6.6pt;margin-top:7.1pt;width:2.55pt;height:2.8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">
                      <v:imagedata r:id="rId11" o:title=""/>
                      <o:lock v:ext="edit" rotation="t" aspectratio="f"/>
                    </v:shape>
                  </w:pict>
                </mc:Fallback>
              </mc:AlternateContent>
            </w:r>
            <w:r w:rsidR="001C37C2" w:rsidRPr="0084598A">
              <w:rPr>
                <w:rFonts w:ascii="Times New Roman" w:hAnsi="Times New Roman"/>
                <w:b/>
              </w:rPr>
              <w:t>Units</w:t>
            </w:r>
          </w:p>
        </w:tc>
        <w:tc>
          <w:tcPr>
            <w:tcW w:w="360" w:type="dxa"/>
            <w:gridSpan w:val="2"/>
            <w:shd w:val="clear" w:color="auto" w:fill="D9D9D9"/>
          </w:tcPr>
          <w:p w14:paraId="3BDCE20A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260" w:type="dxa"/>
          </w:tcPr>
          <w:p w14:paraId="23D87919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242BD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Intersession</w:t>
            </w:r>
          </w:p>
        </w:tc>
        <w:tc>
          <w:tcPr>
            <w:tcW w:w="1530" w:type="dxa"/>
          </w:tcPr>
          <w:p w14:paraId="42AA67EF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84598A">
              <w:rPr>
                <w:rFonts w:ascii="Times New Roman" w:hAnsi="Times New Roman"/>
                <w:b/>
                <w:bCs/>
                <w:color w:val="000000"/>
              </w:rPr>
              <w:t>Subj-</w:t>
            </w:r>
            <w:proofErr w:type="spellStart"/>
            <w:r w:rsidRPr="0084598A">
              <w:rPr>
                <w:rFonts w:ascii="Times New Roman" w:hAnsi="Times New Roman"/>
                <w:b/>
                <w:bCs/>
                <w:color w:val="000000"/>
              </w:rPr>
              <w:t>Crs</w:t>
            </w:r>
            <w:proofErr w:type="spellEnd"/>
            <w:r w:rsidRPr="0084598A">
              <w:rPr>
                <w:rFonts w:ascii="Times New Roman" w:hAnsi="Times New Roman"/>
                <w:b/>
                <w:bCs/>
                <w:color w:val="000000"/>
              </w:rPr>
              <w:t>/Sec</w:t>
            </w:r>
          </w:p>
        </w:tc>
        <w:tc>
          <w:tcPr>
            <w:tcW w:w="1710" w:type="dxa"/>
          </w:tcPr>
          <w:p w14:paraId="1E6209FA" w14:textId="77777777" w:rsidR="001C37C2" w:rsidRPr="0084598A" w:rsidRDefault="001C37C2" w:rsidP="00B9412A">
            <w:pPr>
              <w:pStyle w:val="ListParagraph"/>
              <w:spacing w:after="0" w:line="240" w:lineRule="auto"/>
              <w:ind w:left="-1216" w:firstLine="1216"/>
              <w:jc w:val="center"/>
              <w:rPr>
                <w:rFonts w:ascii="Times New Roman" w:hAnsi="Times New Roman"/>
                <w:b/>
              </w:rPr>
            </w:pPr>
            <w:r w:rsidRPr="0084598A">
              <w:rPr>
                <w:rFonts w:ascii="Times New Roman" w:hAnsi="Times New Roman"/>
                <w:b/>
              </w:rPr>
              <w:t>Course Title</w:t>
            </w:r>
          </w:p>
        </w:tc>
        <w:tc>
          <w:tcPr>
            <w:tcW w:w="900" w:type="dxa"/>
          </w:tcPr>
          <w:p w14:paraId="3225809B" w14:textId="77777777" w:rsidR="001C37C2" w:rsidRPr="0020034E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y(s)</w:t>
            </w:r>
          </w:p>
        </w:tc>
        <w:tc>
          <w:tcPr>
            <w:tcW w:w="720" w:type="dxa"/>
          </w:tcPr>
          <w:p w14:paraId="63C38A68" w14:textId="77777777" w:rsidR="001C37C2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ime</w:t>
            </w:r>
          </w:p>
        </w:tc>
        <w:tc>
          <w:tcPr>
            <w:tcW w:w="720" w:type="dxa"/>
          </w:tcPr>
          <w:p w14:paraId="5FA1984A" w14:textId="77777777" w:rsidR="001C37C2" w:rsidRPr="0020034E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Units</w:t>
            </w:r>
          </w:p>
        </w:tc>
      </w:tr>
      <w:tr w:rsidR="001C37C2" w:rsidRPr="0084598A" w14:paraId="74E6F4D7" w14:textId="77777777" w:rsidTr="00B9412A">
        <w:tc>
          <w:tcPr>
            <w:tcW w:w="1071" w:type="dxa"/>
          </w:tcPr>
          <w:p w14:paraId="4B4E15FB" w14:textId="77777777" w:rsidR="001C37C2" w:rsidRPr="0084598A" w:rsidRDefault="001C37C2" w:rsidP="001C37C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2E</w:t>
            </w:r>
          </w:p>
        </w:tc>
        <w:tc>
          <w:tcPr>
            <w:tcW w:w="1539" w:type="dxa"/>
          </w:tcPr>
          <w:p w14:paraId="0DAE2DC1" w14:textId="77777777" w:rsidR="001C37C2" w:rsidRPr="007B0810" w:rsidRDefault="001C37C2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160" w:type="dxa"/>
          </w:tcPr>
          <w:p w14:paraId="6E1E0A58" w14:textId="77777777" w:rsidR="001C37C2" w:rsidRPr="0020034E" w:rsidRDefault="001C37C2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117FCBE1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6EBD3E98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6D172E79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0" w:type="dxa"/>
            <w:gridSpan w:val="2"/>
            <w:shd w:val="clear" w:color="auto" w:fill="D9D9D9"/>
          </w:tcPr>
          <w:p w14:paraId="2D5ECF78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2949FDA5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  <w:color w:val="000000"/>
              </w:rPr>
              <w:t>4E</w:t>
            </w:r>
          </w:p>
        </w:tc>
        <w:tc>
          <w:tcPr>
            <w:tcW w:w="1530" w:type="dxa"/>
          </w:tcPr>
          <w:p w14:paraId="16946E9F" w14:textId="77777777" w:rsidR="001C37C2" w:rsidRPr="007B0810" w:rsidRDefault="001C37C2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10" w:type="dxa"/>
          </w:tcPr>
          <w:p w14:paraId="57648EC5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47C60092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</w:tcPr>
          <w:p w14:paraId="1210B530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</w:tcPr>
          <w:p w14:paraId="2603A53E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1C37C2" w:rsidRPr="0084598A" w14:paraId="24ED97D4" w14:textId="77777777" w:rsidTr="00B9412A">
        <w:tc>
          <w:tcPr>
            <w:tcW w:w="1071" w:type="dxa"/>
          </w:tcPr>
          <w:p w14:paraId="5B4BDA95" w14:textId="77777777" w:rsidR="001C37C2" w:rsidRPr="001C37C2" w:rsidRDefault="001C37C2" w:rsidP="001C37C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1C37C2">
              <w:rPr>
                <w:rFonts w:ascii="Times New Roman" w:hAnsi="Times New Roman"/>
                <w:b/>
              </w:rPr>
              <w:t>3E</w:t>
            </w:r>
          </w:p>
        </w:tc>
        <w:tc>
          <w:tcPr>
            <w:tcW w:w="1539" w:type="dxa"/>
          </w:tcPr>
          <w:p w14:paraId="080D7759" w14:textId="77777777" w:rsidR="001C37C2" w:rsidRPr="007B0810" w:rsidRDefault="001C37C2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160" w:type="dxa"/>
          </w:tcPr>
          <w:p w14:paraId="07A8566B" w14:textId="77777777" w:rsidR="001C37C2" w:rsidRPr="0020034E" w:rsidRDefault="001C37C2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60080C7A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2FD39AB5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63E2EB4B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0" w:type="dxa"/>
            <w:gridSpan w:val="2"/>
            <w:shd w:val="clear" w:color="auto" w:fill="D9D9D9"/>
          </w:tcPr>
          <w:p w14:paraId="13697869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503D17A7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1530" w:type="dxa"/>
          </w:tcPr>
          <w:p w14:paraId="52C154C2" w14:textId="77777777" w:rsidR="001C37C2" w:rsidRPr="007B0810" w:rsidRDefault="001C37C2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10" w:type="dxa"/>
          </w:tcPr>
          <w:p w14:paraId="5DDD7050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132AA51A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</w:tcPr>
          <w:p w14:paraId="660C8978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</w:tcPr>
          <w:p w14:paraId="0A02B530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1C37C2" w:rsidRPr="0084598A" w14:paraId="252B3F10" w14:textId="77777777" w:rsidTr="00B9412A">
        <w:tc>
          <w:tcPr>
            <w:tcW w:w="6480" w:type="dxa"/>
            <w:gridSpan w:val="5"/>
          </w:tcPr>
          <w:p w14:paraId="49E66BFE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right"/>
              <w:rPr>
                <w:rFonts w:ascii="Times New Roman" w:hAnsi="Times New Roman"/>
              </w:rPr>
            </w:pPr>
            <w:r w:rsidRPr="0084598A">
              <w:rPr>
                <w:rFonts w:ascii="Times New Roman" w:hAnsi="Times New Roman"/>
                <w:b/>
              </w:rPr>
              <w:t>Total units</w:t>
            </w:r>
          </w:p>
        </w:tc>
        <w:tc>
          <w:tcPr>
            <w:tcW w:w="810" w:type="dxa"/>
          </w:tcPr>
          <w:p w14:paraId="27C9D028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0" w:type="dxa"/>
            <w:gridSpan w:val="2"/>
            <w:shd w:val="clear" w:color="auto" w:fill="D9D9D9"/>
          </w:tcPr>
          <w:p w14:paraId="0443630E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  <w:tc>
          <w:tcPr>
            <w:tcW w:w="6120" w:type="dxa"/>
            <w:gridSpan w:val="5"/>
          </w:tcPr>
          <w:p w14:paraId="283BBF5E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right"/>
              <w:rPr>
                <w:rFonts w:ascii="Times New Roman" w:hAnsi="Times New Roman"/>
                <w:b/>
              </w:rPr>
            </w:pPr>
            <w:r w:rsidRPr="0084598A">
              <w:rPr>
                <w:rFonts w:ascii="Times New Roman" w:hAnsi="Times New Roman"/>
                <w:b/>
              </w:rPr>
              <w:t>Total units</w:t>
            </w:r>
          </w:p>
        </w:tc>
        <w:tc>
          <w:tcPr>
            <w:tcW w:w="720" w:type="dxa"/>
          </w:tcPr>
          <w:p w14:paraId="1729443B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right"/>
              <w:rPr>
                <w:rFonts w:ascii="Times New Roman" w:hAnsi="Times New Roman"/>
              </w:rPr>
            </w:pPr>
          </w:p>
        </w:tc>
      </w:tr>
      <w:tr w:rsidR="001C37C2" w:rsidRPr="0084598A" w14:paraId="15D418A9" w14:textId="77777777" w:rsidTr="00B9412A">
        <w:trPr>
          <w:gridAfter w:val="5"/>
          <w:wAfter w:w="5580" w:type="dxa"/>
        </w:trPr>
        <w:tc>
          <w:tcPr>
            <w:tcW w:w="4770" w:type="dxa"/>
            <w:gridSpan w:val="3"/>
            <w:tcBorders>
              <w:left w:val="nil"/>
              <w:bottom w:val="nil"/>
            </w:tcBorders>
          </w:tcPr>
          <w:p w14:paraId="071F0210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700" w:type="dxa"/>
            <w:gridSpan w:val="4"/>
            <w:tcBorders>
              <w:bottom w:val="single" w:sz="4" w:space="0" w:color="auto"/>
            </w:tcBorders>
          </w:tcPr>
          <w:p w14:paraId="4B9ECA99" w14:textId="77777777" w:rsidR="001C37C2" w:rsidRPr="0084598A" w:rsidRDefault="001C37C2" w:rsidP="00B9412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84598A">
              <w:rPr>
                <w:rFonts w:ascii="Times New Roman" w:hAnsi="Times New Roman"/>
                <w:b/>
              </w:rPr>
              <w:t xml:space="preserve">Total </w:t>
            </w:r>
            <w:r w:rsidRPr="0020034E">
              <w:rPr>
                <w:rFonts w:ascii="Times New Roman" w:hAnsi="Times New Roman"/>
                <w:b/>
              </w:rPr>
              <w:t>intersession</w:t>
            </w:r>
            <w:r w:rsidRPr="0084598A">
              <w:rPr>
                <w:rFonts w:ascii="Times New Roman" w:hAnsi="Times New Roman"/>
                <w:b/>
              </w:rPr>
              <w:t xml:space="preserve"> units</w:t>
            </w:r>
          </w:p>
        </w:tc>
        <w:tc>
          <w:tcPr>
            <w:tcW w:w="1440" w:type="dxa"/>
            <w:gridSpan w:val="2"/>
            <w:tcBorders>
              <w:bottom w:val="single" w:sz="4" w:space="0" w:color="auto"/>
            </w:tcBorders>
          </w:tcPr>
          <w:p w14:paraId="25CF1E8F" w14:textId="77777777" w:rsidR="001C37C2" w:rsidRPr="0084598A" w:rsidRDefault="001C37C2" w:rsidP="00B9412A">
            <w:pPr>
              <w:pStyle w:val="ListParagraph"/>
              <w:spacing w:after="0" w:line="240" w:lineRule="auto"/>
              <w:ind w:left="0" w:right="-195"/>
              <w:rPr>
                <w:rFonts w:ascii="Times New Roman" w:hAnsi="Times New Roman"/>
              </w:rPr>
            </w:pPr>
          </w:p>
        </w:tc>
      </w:tr>
    </w:tbl>
    <w:p w14:paraId="04C2D487" w14:textId="77777777" w:rsidR="00E0689F" w:rsidRPr="0020034E" w:rsidRDefault="00E0689F" w:rsidP="00D53CEC">
      <w:pPr>
        <w:tabs>
          <w:tab w:val="left" w:pos="5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</w:p>
    <w:tbl>
      <w:tblPr>
        <w:tblW w:w="4140" w:type="dxa"/>
        <w:tblInd w:w="44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30"/>
        <w:gridCol w:w="1710"/>
      </w:tblGrid>
      <w:tr w:rsidR="00E0689F" w:rsidRPr="0020034E" w14:paraId="1A85975E" w14:textId="77777777" w:rsidTr="000E6BA6">
        <w:tc>
          <w:tcPr>
            <w:tcW w:w="4140" w:type="dxa"/>
            <w:gridSpan w:val="2"/>
          </w:tcPr>
          <w:p w14:paraId="415FFD4F" w14:textId="77777777" w:rsidR="00E0689F" w:rsidRPr="0020034E" w:rsidRDefault="00E0689F" w:rsidP="00E0689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0034E">
              <w:rPr>
                <w:rFonts w:ascii="Times New Roman" w:hAnsi="Times New Roman"/>
                <w:b/>
              </w:rPr>
              <w:t>Unit Calculation</w:t>
            </w:r>
          </w:p>
        </w:tc>
      </w:tr>
      <w:tr w:rsidR="00E0689F" w:rsidRPr="0020034E" w14:paraId="5FD5F56A" w14:textId="77777777" w:rsidTr="000E6BA6">
        <w:tc>
          <w:tcPr>
            <w:tcW w:w="2430" w:type="dxa"/>
          </w:tcPr>
          <w:p w14:paraId="120CB88F" w14:textId="77777777" w:rsidR="00E0689F" w:rsidRPr="0020034E" w:rsidRDefault="00E0689F" w:rsidP="00393B6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0034E">
              <w:rPr>
                <w:rFonts w:ascii="Times New Roman" w:hAnsi="Times New Roman"/>
                <w:b/>
              </w:rPr>
              <w:t>Academic Session</w:t>
            </w:r>
          </w:p>
        </w:tc>
        <w:tc>
          <w:tcPr>
            <w:tcW w:w="1710" w:type="dxa"/>
          </w:tcPr>
          <w:p w14:paraId="0D10FD66" w14:textId="77777777" w:rsidR="00E0689F" w:rsidRPr="0020034E" w:rsidRDefault="00E0689F" w:rsidP="00E0689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0034E">
              <w:rPr>
                <w:rFonts w:ascii="Times New Roman" w:hAnsi="Times New Roman"/>
                <w:b/>
              </w:rPr>
              <w:t>Units</w:t>
            </w:r>
          </w:p>
        </w:tc>
      </w:tr>
      <w:tr w:rsidR="00E0689F" w:rsidRPr="0020034E" w14:paraId="1AF7623F" w14:textId="77777777" w:rsidTr="000E6BA6">
        <w:tc>
          <w:tcPr>
            <w:tcW w:w="2430" w:type="dxa"/>
          </w:tcPr>
          <w:p w14:paraId="2E34C8AA" w14:textId="77777777" w:rsidR="00E0689F" w:rsidRPr="0020034E" w:rsidRDefault="00E0689F" w:rsidP="00393B6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0034E">
              <w:rPr>
                <w:rFonts w:ascii="Times New Roman" w:hAnsi="Times New Roman"/>
              </w:rPr>
              <w:t>1E Summer</w:t>
            </w:r>
          </w:p>
        </w:tc>
        <w:tc>
          <w:tcPr>
            <w:tcW w:w="1710" w:type="dxa"/>
          </w:tcPr>
          <w:p w14:paraId="3A02DD7A" w14:textId="77777777" w:rsidR="00E0689F" w:rsidRPr="0020034E" w:rsidRDefault="00E0689F" w:rsidP="001E6C8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E0689F" w:rsidRPr="0020034E" w14:paraId="5F0C1345" w14:textId="77777777" w:rsidTr="000E6BA6">
        <w:tc>
          <w:tcPr>
            <w:tcW w:w="2430" w:type="dxa"/>
          </w:tcPr>
          <w:p w14:paraId="1F80C4F5" w14:textId="77777777" w:rsidR="00E0689F" w:rsidRPr="0020034E" w:rsidRDefault="00E0689F" w:rsidP="00393B6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0034E">
              <w:rPr>
                <w:rFonts w:ascii="Times New Roman" w:hAnsi="Times New Roman"/>
              </w:rPr>
              <w:t>2E Semesters</w:t>
            </w:r>
          </w:p>
        </w:tc>
        <w:tc>
          <w:tcPr>
            <w:tcW w:w="1710" w:type="dxa"/>
          </w:tcPr>
          <w:p w14:paraId="2A10BC14" w14:textId="77777777" w:rsidR="00E0689F" w:rsidRPr="0020034E" w:rsidRDefault="00E0689F" w:rsidP="001E6C8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E0689F" w:rsidRPr="0020034E" w14:paraId="76B57CF1" w14:textId="77777777" w:rsidTr="000E6BA6">
        <w:tc>
          <w:tcPr>
            <w:tcW w:w="2430" w:type="dxa"/>
          </w:tcPr>
          <w:p w14:paraId="6D4C2D42" w14:textId="77777777" w:rsidR="00E0689F" w:rsidRPr="0020034E" w:rsidRDefault="00E0689F" w:rsidP="00E0689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0034E">
              <w:rPr>
                <w:rFonts w:ascii="Times New Roman" w:hAnsi="Times New Roman"/>
              </w:rPr>
              <w:t>2E Summer</w:t>
            </w:r>
          </w:p>
        </w:tc>
        <w:tc>
          <w:tcPr>
            <w:tcW w:w="1710" w:type="dxa"/>
          </w:tcPr>
          <w:p w14:paraId="1E712C19" w14:textId="77777777" w:rsidR="00E0689F" w:rsidRPr="0020034E" w:rsidRDefault="00E0689F" w:rsidP="001E6C8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E0689F" w:rsidRPr="0020034E" w14:paraId="33370311" w14:textId="77777777" w:rsidTr="000E6BA6">
        <w:tc>
          <w:tcPr>
            <w:tcW w:w="2430" w:type="dxa"/>
          </w:tcPr>
          <w:p w14:paraId="2B871CCB" w14:textId="77777777" w:rsidR="00E0689F" w:rsidRPr="0020034E" w:rsidRDefault="00E0689F" w:rsidP="00E0689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0034E">
              <w:rPr>
                <w:rFonts w:ascii="Times New Roman" w:hAnsi="Times New Roman"/>
              </w:rPr>
              <w:t>3E Semesters</w:t>
            </w:r>
          </w:p>
        </w:tc>
        <w:tc>
          <w:tcPr>
            <w:tcW w:w="1710" w:type="dxa"/>
          </w:tcPr>
          <w:p w14:paraId="7968594E" w14:textId="77777777" w:rsidR="00E0689F" w:rsidRPr="0020034E" w:rsidRDefault="00E0689F" w:rsidP="001E6C8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E0689F" w:rsidRPr="0020034E" w14:paraId="4B08A463" w14:textId="77777777" w:rsidTr="000E6BA6">
        <w:tc>
          <w:tcPr>
            <w:tcW w:w="2430" w:type="dxa"/>
          </w:tcPr>
          <w:p w14:paraId="607D7538" w14:textId="77777777" w:rsidR="00E0689F" w:rsidRPr="0020034E" w:rsidRDefault="00BC391E" w:rsidP="00E0689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  <w:r w:rsidR="00E0689F" w:rsidRPr="0020034E">
              <w:rPr>
                <w:rFonts w:ascii="Times New Roman" w:hAnsi="Times New Roman"/>
              </w:rPr>
              <w:t>E Summer</w:t>
            </w:r>
          </w:p>
        </w:tc>
        <w:tc>
          <w:tcPr>
            <w:tcW w:w="1710" w:type="dxa"/>
          </w:tcPr>
          <w:p w14:paraId="4806E193" w14:textId="77777777" w:rsidR="00E0689F" w:rsidRPr="0020034E" w:rsidRDefault="00E0689F" w:rsidP="001E6C8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E0689F" w:rsidRPr="0020034E" w14:paraId="6C84736F" w14:textId="77777777" w:rsidTr="000E6BA6">
        <w:tc>
          <w:tcPr>
            <w:tcW w:w="2430" w:type="dxa"/>
          </w:tcPr>
          <w:p w14:paraId="25973798" w14:textId="77777777" w:rsidR="00E0689F" w:rsidRPr="0020034E" w:rsidRDefault="00E0689F" w:rsidP="00E0689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0034E">
              <w:rPr>
                <w:rFonts w:ascii="Times New Roman" w:hAnsi="Times New Roman"/>
              </w:rPr>
              <w:t>4E Semesters</w:t>
            </w:r>
          </w:p>
        </w:tc>
        <w:tc>
          <w:tcPr>
            <w:tcW w:w="1710" w:type="dxa"/>
          </w:tcPr>
          <w:p w14:paraId="353C7C97" w14:textId="77777777" w:rsidR="00E0689F" w:rsidRPr="0020034E" w:rsidRDefault="00E0689F" w:rsidP="001E6C8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E0689F" w:rsidRPr="0020034E" w14:paraId="0B1B48D7" w14:textId="77777777" w:rsidTr="000E6BA6">
        <w:tc>
          <w:tcPr>
            <w:tcW w:w="2430" w:type="dxa"/>
            <w:tcBorders>
              <w:bottom w:val="single" w:sz="12" w:space="0" w:color="auto"/>
            </w:tcBorders>
          </w:tcPr>
          <w:p w14:paraId="304D6D93" w14:textId="77777777" w:rsidR="00E0689F" w:rsidRPr="0020034E" w:rsidRDefault="00E0689F" w:rsidP="00E0689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 w:rsidRPr="0020034E">
              <w:rPr>
                <w:rFonts w:ascii="Times New Roman" w:hAnsi="Times New Roman"/>
              </w:rPr>
              <w:t>Intersession</w:t>
            </w:r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14:paraId="25716ACF" w14:textId="77777777" w:rsidR="00E0689F" w:rsidRPr="0020034E" w:rsidRDefault="00E0689F" w:rsidP="001E6C8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  <w:tr w:rsidR="00E0689F" w:rsidRPr="0020034E" w14:paraId="3B7ABF4D" w14:textId="77777777" w:rsidTr="000E6BA6">
        <w:tc>
          <w:tcPr>
            <w:tcW w:w="2430" w:type="dxa"/>
            <w:tcBorders>
              <w:top w:val="single" w:sz="12" w:space="0" w:color="auto"/>
              <w:bottom w:val="single" w:sz="4" w:space="0" w:color="auto"/>
            </w:tcBorders>
          </w:tcPr>
          <w:p w14:paraId="30C61814" w14:textId="77777777" w:rsidR="00E0689F" w:rsidRPr="0020034E" w:rsidRDefault="00E0689F" w:rsidP="00E0689F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20034E">
              <w:rPr>
                <w:rFonts w:ascii="Times New Roman" w:hAnsi="Times New Roman"/>
                <w:b/>
              </w:rPr>
              <w:t>Total</w:t>
            </w:r>
          </w:p>
        </w:tc>
        <w:tc>
          <w:tcPr>
            <w:tcW w:w="1710" w:type="dxa"/>
            <w:tcBorders>
              <w:top w:val="single" w:sz="12" w:space="0" w:color="auto"/>
              <w:bottom w:val="single" w:sz="4" w:space="0" w:color="auto"/>
            </w:tcBorders>
          </w:tcPr>
          <w:p w14:paraId="3A96850B" w14:textId="77777777" w:rsidR="00E0689F" w:rsidRPr="0020034E" w:rsidRDefault="00E0689F" w:rsidP="001E6C8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</w:p>
        </w:tc>
      </w:tr>
    </w:tbl>
    <w:p w14:paraId="6F09D1AC" w14:textId="77777777" w:rsidR="001E6C82" w:rsidRDefault="001E6C82" w:rsidP="00D53CEC">
      <w:pPr>
        <w:tabs>
          <w:tab w:val="left" w:pos="5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6BDB87B" w14:textId="77777777" w:rsidR="009104BD" w:rsidRDefault="009104BD" w:rsidP="00D53CEC">
      <w:pPr>
        <w:tabs>
          <w:tab w:val="left" w:pos="5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color w:val="000000"/>
          <w:sz w:val="20"/>
          <w:szCs w:val="20"/>
        </w:rPr>
        <w:t>*</w:t>
      </w:r>
      <w:r w:rsidRPr="00E86C60">
        <w:rPr>
          <w:rFonts w:ascii="Times New Roman" w:hAnsi="Times New Roman"/>
          <w:bCs/>
          <w:color w:val="000000"/>
          <w:sz w:val="20"/>
          <w:szCs w:val="20"/>
        </w:rPr>
        <w:t xml:space="preserve">Students are not permitted to use a course to satisfy more than one requirement.  </w:t>
      </w:r>
      <w:r>
        <w:rPr>
          <w:rFonts w:ascii="Times New Roman" w:hAnsi="Times New Roman"/>
          <w:bCs/>
          <w:color w:val="000000"/>
          <w:sz w:val="20"/>
          <w:szCs w:val="20"/>
        </w:rPr>
        <w:t>Accordingly</w:t>
      </w:r>
      <w:r w:rsidRPr="00E86C60">
        <w:rPr>
          <w:rFonts w:ascii="Times New Roman" w:hAnsi="Times New Roman"/>
          <w:bCs/>
          <w:color w:val="000000"/>
          <w:sz w:val="20"/>
          <w:szCs w:val="20"/>
        </w:rPr>
        <w:t>, a course that is used to satisfy the Upper Division</w:t>
      </w:r>
      <w:r>
        <w:rPr>
          <w:rFonts w:ascii="Times New Roman" w:hAnsi="Times New Roman"/>
          <w:bCs/>
          <w:color w:val="000000"/>
          <w:sz w:val="20"/>
          <w:szCs w:val="20"/>
        </w:rPr>
        <w:t xml:space="preserve"> </w:t>
      </w:r>
      <w:r w:rsidRPr="00E86C60">
        <w:rPr>
          <w:rFonts w:ascii="Times New Roman" w:hAnsi="Times New Roman"/>
          <w:bCs/>
          <w:color w:val="000000"/>
          <w:sz w:val="20"/>
          <w:szCs w:val="20"/>
        </w:rPr>
        <w:t xml:space="preserve">Writing Requirement cannot be counted </w:t>
      </w:r>
      <w:r>
        <w:rPr>
          <w:rFonts w:ascii="Times New Roman" w:hAnsi="Times New Roman"/>
          <w:bCs/>
          <w:color w:val="000000"/>
          <w:sz w:val="20"/>
          <w:szCs w:val="20"/>
        </w:rPr>
        <w:t>toward the Experiential Requirement, and a course that is used to satisfy the Experiential Requirement cannot be counted toward the Upper Division Writing Requirement.</w:t>
      </w:r>
    </w:p>
    <w:sectPr w:rsidR="009104BD" w:rsidSect="000E6BA6">
      <w:headerReference w:type="default" r:id="rId16"/>
      <w:pgSz w:w="15840" w:h="12240" w:orient="landscape"/>
      <w:pgMar w:top="720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D28A3" w14:textId="77777777" w:rsidR="00BA1D42" w:rsidRDefault="00BA1D42" w:rsidP="00E40949">
      <w:pPr>
        <w:spacing w:after="0" w:line="240" w:lineRule="auto"/>
      </w:pPr>
      <w:r>
        <w:separator/>
      </w:r>
    </w:p>
  </w:endnote>
  <w:endnote w:type="continuationSeparator" w:id="0">
    <w:p w14:paraId="4AADAFDD" w14:textId="77777777" w:rsidR="00BA1D42" w:rsidRDefault="00BA1D42" w:rsidP="00E409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26B67" w14:textId="77777777" w:rsidR="00640675" w:rsidRPr="00640675" w:rsidRDefault="00640675" w:rsidP="00640675">
    <w:pPr>
      <w:pStyle w:val="Footer"/>
    </w:pPr>
    <w:r>
      <w:rPr>
        <w:rFonts w:ascii="Times New Roman" w:hAnsi="Times New Roman"/>
        <w:i/>
      </w:rPr>
      <w:t>This worksheet is designed to help students plan their courses.  A</w:t>
    </w:r>
    <w:r w:rsidRPr="004A5478">
      <w:rPr>
        <w:rFonts w:ascii="Times New Roman" w:hAnsi="Times New Roman"/>
        <w:i/>
      </w:rPr>
      <w:t>dditional requirements may apply to transfer students, students</w:t>
    </w:r>
    <w:r>
      <w:rPr>
        <w:rFonts w:ascii="Times New Roman" w:hAnsi="Times New Roman"/>
        <w:i/>
      </w:rPr>
      <w:t xml:space="preserve"> in</w:t>
    </w:r>
    <w:r w:rsidRPr="004A5478">
      <w:rPr>
        <w:rFonts w:ascii="Times New Roman" w:hAnsi="Times New Roman"/>
        <w:i/>
      </w:rPr>
      <w:t xml:space="preserve"> the Academic Success </w:t>
    </w:r>
    <w:r>
      <w:rPr>
        <w:rFonts w:ascii="Times New Roman" w:hAnsi="Times New Roman"/>
        <w:i/>
      </w:rPr>
      <w:t>Program,</w:t>
    </w:r>
    <w:r w:rsidRPr="004A5478">
      <w:rPr>
        <w:rFonts w:ascii="Times New Roman" w:hAnsi="Times New Roman"/>
        <w:i/>
      </w:rPr>
      <w:t xml:space="preserve"> and students repeating classes</w:t>
    </w:r>
    <w:r>
      <w:rPr>
        <w:rFonts w:ascii="Times New Roman" w:hAnsi="Times New Roman"/>
        <w:i/>
      </w:rPr>
      <w:t xml:space="preserve">.  Each student is responsible for checking and completing all graduation and other requirements.  </w:t>
    </w:r>
    <w:r w:rsidRPr="004A5478">
      <w:rPr>
        <w:rFonts w:ascii="Times New Roman" w:hAnsi="Times New Roman"/>
        <w:i/>
      </w:rPr>
      <w:t>For detailed information, please consult the JD Student Handbook at https://my.lls.edu/studentaffairs/studenthandbooks or the Graduation Checklis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D7193" w14:textId="77777777" w:rsidR="00BA1D42" w:rsidRDefault="00BA1D42" w:rsidP="00E40949">
      <w:pPr>
        <w:spacing w:after="0" w:line="240" w:lineRule="auto"/>
      </w:pPr>
      <w:r>
        <w:separator/>
      </w:r>
    </w:p>
  </w:footnote>
  <w:footnote w:type="continuationSeparator" w:id="0">
    <w:p w14:paraId="083CAD19" w14:textId="77777777" w:rsidR="00BA1D42" w:rsidRDefault="00BA1D42" w:rsidP="00E409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444D6" w14:textId="77777777" w:rsidR="00D74E18" w:rsidRPr="00677CF7" w:rsidRDefault="00D74E18" w:rsidP="00D74E18">
    <w:pPr>
      <w:pStyle w:val="Header"/>
      <w:tabs>
        <w:tab w:val="clear" w:pos="9360"/>
        <w:tab w:val="right" w:pos="8640"/>
      </w:tabs>
      <w:rPr>
        <w:rFonts w:ascii="Times New Roman" w:hAnsi="Times New Roman"/>
        <w:b/>
        <w:sz w:val="24"/>
        <w:szCs w:val="24"/>
      </w:rPr>
    </w:pPr>
    <w:r w:rsidRPr="00677CF7">
      <w:rPr>
        <w:rFonts w:ascii="Times New Roman" w:hAnsi="Times New Roman"/>
        <w:b/>
        <w:sz w:val="24"/>
        <w:szCs w:val="24"/>
      </w:rPr>
      <w:t>Name _________________________</w:t>
    </w:r>
    <w:r w:rsidRPr="00677CF7">
      <w:rPr>
        <w:rFonts w:ascii="Times New Roman" w:hAnsi="Times New Roman"/>
        <w:b/>
        <w:sz w:val="24"/>
        <w:szCs w:val="24"/>
      </w:rPr>
      <w:tab/>
    </w:r>
    <w:r w:rsidRPr="00677CF7">
      <w:rPr>
        <w:rFonts w:ascii="Times New Roman" w:hAnsi="Times New Roman"/>
        <w:b/>
        <w:sz w:val="24"/>
        <w:szCs w:val="24"/>
      </w:rPr>
      <w:tab/>
    </w:r>
    <w:r>
      <w:rPr>
        <w:rFonts w:ascii="Times New Roman" w:hAnsi="Times New Roman"/>
        <w:b/>
        <w:sz w:val="24"/>
        <w:szCs w:val="24"/>
      </w:rPr>
      <w:tab/>
    </w:r>
    <w:r w:rsidRPr="00677CF7">
      <w:rPr>
        <w:rFonts w:ascii="Times New Roman" w:hAnsi="Times New Roman"/>
        <w:b/>
        <w:sz w:val="24"/>
        <w:szCs w:val="24"/>
      </w:rPr>
      <w:t>Date _________________________</w:t>
    </w:r>
  </w:p>
  <w:p w14:paraId="09F1873C" w14:textId="77777777" w:rsidR="001E6C82" w:rsidRPr="001E6C82" w:rsidRDefault="001E6C82" w:rsidP="00D74E18">
    <w:pPr>
      <w:pStyle w:val="Header"/>
      <w:tabs>
        <w:tab w:val="clear" w:pos="9360"/>
        <w:tab w:val="right" w:pos="1224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B1F6C" w14:textId="77777777" w:rsidR="00D74E18" w:rsidRPr="001E6C82" w:rsidRDefault="00D74E18" w:rsidP="00D74E18">
    <w:pPr>
      <w:pStyle w:val="Header"/>
      <w:tabs>
        <w:tab w:val="clear" w:pos="9360"/>
        <w:tab w:val="right" w:pos="122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89DC3FD"/>
    <w:multiLevelType w:val="hybridMultilevel"/>
    <w:tmpl w:val="0AD6B655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29B4ED4"/>
    <w:multiLevelType w:val="hybridMultilevel"/>
    <w:tmpl w:val="BC860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9C6654"/>
    <w:multiLevelType w:val="multilevel"/>
    <w:tmpl w:val="9B72E646"/>
    <w:name w:val="Harvard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color w:val="010000"/>
        <w:u w:val="none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color w:val="010000"/>
        <w:u w:val="none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b w:val="0"/>
        <w:i w:val="0"/>
        <w:caps w:val="0"/>
        <w:color w:val="010000"/>
        <w:u w:val="none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720"/>
      </w:pPr>
      <w:rPr>
        <w:b w:val="0"/>
        <w:i w:val="0"/>
        <w:caps w:val="0"/>
        <w:color w:val="010000"/>
        <w:u w:val="none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3600"/>
        </w:tabs>
        <w:ind w:left="3600" w:hanging="720"/>
      </w:pPr>
      <w:rPr>
        <w:b w:val="0"/>
        <w:i w:val="0"/>
        <w:caps w:val="0"/>
        <w:color w:val="010000"/>
        <w:u w:val="none"/>
      </w:rPr>
    </w:lvl>
    <w:lvl w:ilvl="5">
      <w:start w:val="1"/>
      <w:numFmt w:val="lowerLetter"/>
      <w:lvlText w:val="(%6)"/>
      <w:lvlJc w:val="left"/>
      <w:pPr>
        <w:tabs>
          <w:tab w:val="num" w:pos="4320"/>
        </w:tabs>
        <w:ind w:left="4320" w:hanging="720"/>
      </w:pPr>
      <w:rPr>
        <w:b w:val="0"/>
        <w:i w:val="0"/>
        <w:caps w:val="0"/>
        <w:color w:val="010000"/>
        <w:u w:val="none"/>
      </w:rPr>
    </w:lvl>
    <w:lvl w:ilvl="6">
      <w:start w:val="1"/>
      <w:numFmt w:val="decimal"/>
      <w:lvlText w:val="(%7)"/>
      <w:lvlJc w:val="left"/>
      <w:pPr>
        <w:tabs>
          <w:tab w:val="num" w:pos="5040"/>
        </w:tabs>
        <w:ind w:left="5040" w:hanging="720"/>
      </w:pPr>
      <w:rPr>
        <w:b w:val="0"/>
        <w:i w:val="0"/>
        <w:caps w:val="0"/>
        <w:color w:val="010000"/>
        <w:u w:val="none"/>
      </w:rPr>
    </w:lvl>
    <w:lvl w:ilvl="7">
      <w:start w:val="1"/>
      <w:numFmt w:val="lowerRoman"/>
      <w:lvlText w:val="%8)"/>
      <w:lvlJc w:val="left"/>
      <w:pPr>
        <w:tabs>
          <w:tab w:val="num" w:pos="5760"/>
        </w:tabs>
        <w:ind w:left="5760" w:hanging="720"/>
      </w:pPr>
      <w:rPr>
        <w:b w:val="0"/>
        <w:i w:val="0"/>
        <w:caps w:val="0"/>
        <w:color w:val="010000"/>
        <w:u w:val="none"/>
      </w:rPr>
    </w:lvl>
    <w:lvl w:ilvl="8">
      <w:start w:val="1"/>
      <w:numFmt w:val="lowerLetter"/>
      <w:lvlText w:val="%9)"/>
      <w:lvlJc w:val="left"/>
      <w:pPr>
        <w:tabs>
          <w:tab w:val="num" w:pos="6480"/>
        </w:tabs>
        <w:ind w:left="6480" w:hanging="720"/>
      </w:pPr>
      <w:rPr>
        <w:b w:val="0"/>
        <w:i w:val="0"/>
        <w:caps w:val="0"/>
        <w:color w:val="010000"/>
        <w:u w:val="none"/>
      </w:rPr>
    </w:lvl>
  </w:abstractNum>
  <w:abstractNum w:abstractNumId="3" w15:restartNumberingAfterBreak="0">
    <w:nsid w:val="5ABD5844"/>
    <w:multiLevelType w:val="hybridMultilevel"/>
    <w:tmpl w:val="5F9096D6"/>
    <w:lvl w:ilvl="0" w:tplc="83C47B04">
      <w:start w:val="1"/>
      <w:numFmt w:val="bullet"/>
      <w:lvlText w:val=""/>
      <w:lvlJc w:val="left"/>
      <w:pPr>
        <w:ind w:left="1440" w:hanging="360"/>
      </w:pPr>
      <w:rPr>
        <w:rFonts w:ascii="Symbol" w:hAnsi="Symbol" w:hint="default"/>
      </w:rPr>
    </w:lvl>
    <w:lvl w:ilvl="1" w:tplc="0B8AFB16">
      <w:start w:val="1"/>
      <w:numFmt w:val="bullet"/>
      <w:lvlText w:val=""/>
      <w:lvlJc w:val="left"/>
      <w:pPr>
        <w:ind w:left="1440" w:hanging="360"/>
      </w:pPr>
      <w:rPr>
        <w:rFonts w:ascii="Symbol" w:hAnsi="Symbol" w:hint="default"/>
        <w:sz w:val="28"/>
        <w:szCs w:val="28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514287"/>
    <w:multiLevelType w:val="hybridMultilevel"/>
    <w:tmpl w:val="0BE6B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1946037">
    <w:abstractNumId w:val="2"/>
  </w:num>
  <w:num w:numId="2" w16cid:durableId="1059984973">
    <w:abstractNumId w:val="3"/>
  </w:num>
  <w:num w:numId="3" w16cid:durableId="250117847">
    <w:abstractNumId w:val="0"/>
  </w:num>
  <w:num w:numId="4" w16cid:durableId="1821116658">
    <w:abstractNumId w:val="4"/>
  </w:num>
  <w:num w:numId="5" w16cid:durableId="5383227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OxsDAyMDQ3NDKzMDBV0lEKTi0uzszPAykwqgUAucN5mSwAAAA="/>
  </w:docVars>
  <w:rsids>
    <w:rsidRoot w:val="00E40949"/>
    <w:rsid w:val="00042EDA"/>
    <w:rsid w:val="00043841"/>
    <w:rsid w:val="000568CE"/>
    <w:rsid w:val="00065D53"/>
    <w:rsid w:val="00092171"/>
    <w:rsid w:val="00097614"/>
    <w:rsid w:val="000B2ABC"/>
    <w:rsid w:val="000C06B8"/>
    <w:rsid w:val="000D2BCB"/>
    <w:rsid w:val="000D403D"/>
    <w:rsid w:val="000E6BA6"/>
    <w:rsid w:val="001002EA"/>
    <w:rsid w:val="0013539F"/>
    <w:rsid w:val="001407B0"/>
    <w:rsid w:val="00146873"/>
    <w:rsid w:val="0015101E"/>
    <w:rsid w:val="00152641"/>
    <w:rsid w:val="00171EED"/>
    <w:rsid w:val="001A53C2"/>
    <w:rsid w:val="001B2D9D"/>
    <w:rsid w:val="001C37C2"/>
    <w:rsid w:val="001E6C82"/>
    <w:rsid w:val="001F0B11"/>
    <w:rsid w:val="0020034E"/>
    <w:rsid w:val="00211779"/>
    <w:rsid w:val="00212F8C"/>
    <w:rsid w:val="002242BD"/>
    <w:rsid w:val="00227874"/>
    <w:rsid w:val="00227F2F"/>
    <w:rsid w:val="0028540B"/>
    <w:rsid w:val="00287A07"/>
    <w:rsid w:val="00293241"/>
    <w:rsid w:val="002A3753"/>
    <w:rsid w:val="002B7F6B"/>
    <w:rsid w:val="002E4DA7"/>
    <w:rsid w:val="00313F45"/>
    <w:rsid w:val="0031710E"/>
    <w:rsid w:val="003178A9"/>
    <w:rsid w:val="00324438"/>
    <w:rsid w:val="00333A2D"/>
    <w:rsid w:val="00333DAB"/>
    <w:rsid w:val="0034224E"/>
    <w:rsid w:val="00364F9D"/>
    <w:rsid w:val="00373D18"/>
    <w:rsid w:val="00381321"/>
    <w:rsid w:val="0038697A"/>
    <w:rsid w:val="00393B68"/>
    <w:rsid w:val="003955F9"/>
    <w:rsid w:val="00395C03"/>
    <w:rsid w:val="003C5CAE"/>
    <w:rsid w:val="003E732F"/>
    <w:rsid w:val="003E75C4"/>
    <w:rsid w:val="003F05FB"/>
    <w:rsid w:val="003F06FC"/>
    <w:rsid w:val="003F49EB"/>
    <w:rsid w:val="004119D0"/>
    <w:rsid w:val="004342AF"/>
    <w:rsid w:val="00485D58"/>
    <w:rsid w:val="00490162"/>
    <w:rsid w:val="004B0EDE"/>
    <w:rsid w:val="004B4ECE"/>
    <w:rsid w:val="004C720E"/>
    <w:rsid w:val="004D1794"/>
    <w:rsid w:val="004E2123"/>
    <w:rsid w:val="004E67D9"/>
    <w:rsid w:val="004F0CD1"/>
    <w:rsid w:val="004F6384"/>
    <w:rsid w:val="00513413"/>
    <w:rsid w:val="0056709F"/>
    <w:rsid w:val="0058015B"/>
    <w:rsid w:val="005A454C"/>
    <w:rsid w:val="005B18AC"/>
    <w:rsid w:val="005B2BA4"/>
    <w:rsid w:val="005B4391"/>
    <w:rsid w:val="005B4CE6"/>
    <w:rsid w:val="005D44F4"/>
    <w:rsid w:val="005E7DFD"/>
    <w:rsid w:val="0063003D"/>
    <w:rsid w:val="00640675"/>
    <w:rsid w:val="00677CF7"/>
    <w:rsid w:val="00680D83"/>
    <w:rsid w:val="006F5248"/>
    <w:rsid w:val="00730C6E"/>
    <w:rsid w:val="00743BF0"/>
    <w:rsid w:val="007462B9"/>
    <w:rsid w:val="00750D8B"/>
    <w:rsid w:val="00761C97"/>
    <w:rsid w:val="00763950"/>
    <w:rsid w:val="00780104"/>
    <w:rsid w:val="00794F13"/>
    <w:rsid w:val="007B0810"/>
    <w:rsid w:val="008171BE"/>
    <w:rsid w:val="00821960"/>
    <w:rsid w:val="0087139E"/>
    <w:rsid w:val="00872202"/>
    <w:rsid w:val="00882396"/>
    <w:rsid w:val="008F396E"/>
    <w:rsid w:val="00905F94"/>
    <w:rsid w:val="009104BD"/>
    <w:rsid w:val="00912D86"/>
    <w:rsid w:val="00920093"/>
    <w:rsid w:val="00964E78"/>
    <w:rsid w:val="00967FF4"/>
    <w:rsid w:val="00974D87"/>
    <w:rsid w:val="00976761"/>
    <w:rsid w:val="00981E2E"/>
    <w:rsid w:val="009D3A49"/>
    <w:rsid w:val="009E208C"/>
    <w:rsid w:val="009F690A"/>
    <w:rsid w:val="00A03BA1"/>
    <w:rsid w:val="00A0432A"/>
    <w:rsid w:val="00A40FF8"/>
    <w:rsid w:val="00A41BEF"/>
    <w:rsid w:val="00A820F7"/>
    <w:rsid w:val="00AA59E3"/>
    <w:rsid w:val="00B86610"/>
    <w:rsid w:val="00B91245"/>
    <w:rsid w:val="00B9412A"/>
    <w:rsid w:val="00BA1D42"/>
    <w:rsid w:val="00BB049B"/>
    <w:rsid w:val="00BB0626"/>
    <w:rsid w:val="00BC391E"/>
    <w:rsid w:val="00C00A98"/>
    <w:rsid w:val="00C03276"/>
    <w:rsid w:val="00C22065"/>
    <w:rsid w:val="00C46D5D"/>
    <w:rsid w:val="00C636B7"/>
    <w:rsid w:val="00C658C3"/>
    <w:rsid w:val="00CA3189"/>
    <w:rsid w:val="00CB6EDB"/>
    <w:rsid w:val="00CC332D"/>
    <w:rsid w:val="00CF6DA8"/>
    <w:rsid w:val="00D127AE"/>
    <w:rsid w:val="00D4690F"/>
    <w:rsid w:val="00D53CEC"/>
    <w:rsid w:val="00D74E18"/>
    <w:rsid w:val="00DA1784"/>
    <w:rsid w:val="00DC58CC"/>
    <w:rsid w:val="00DC7DD3"/>
    <w:rsid w:val="00DE29BF"/>
    <w:rsid w:val="00E0689F"/>
    <w:rsid w:val="00E21B94"/>
    <w:rsid w:val="00E30AB8"/>
    <w:rsid w:val="00E33536"/>
    <w:rsid w:val="00E40949"/>
    <w:rsid w:val="00E41F8F"/>
    <w:rsid w:val="00E555AD"/>
    <w:rsid w:val="00E9225B"/>
    <w:rsid w:val="00E94112"/>
    <w:rsid w:val="00EA1AE5"/>
    <w:rsid w:val="00ED4468"/>
    <w:rsid w:val="00ED753E"/>
    <w:rsid w:val="00EE5A19"/>
    <w:rsid w:val="00EF3E21"/>
    <w:rsid w:val="00EF407D"/>
    <w:rsid w:val="00F10645"/>
    <w:rsid w:val="00F51FC4"/>
    <w:rsid w:val="00F87154"/>
    <w:rsid w:val="00FB0766"/>
    <w:rsid w:val="00FF2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36721E"/>
  <w15:chartTrackingRefBased/>
  <w15:docId w15:val="{E4D2B6F6-917E-46EC-AF38-FFEB5EF7A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0645"/>
    <w:pPr>
      <w:spacing w:after="200" w:line="276" w:lineRule="auto"/>
    </w:pPr>
    <w:rPr>
      <w:sz w:val="22"/>
      <w:szCs w:val="22"/>
    </w:rPr>
  </w:style>
  <w:style w:type="paragraph" w:styleId="Heading5">
    <w:name w:val="heading 5"/>
    <w:basedOn w:val="Normal"/>
    <w:link w:val="Heading5Char"/>
    <w:uiPriority w:val="9"/>
    <w:unhideWhenUsed/>
    <w:qFormat/>
    <w:rsid w:val="001407B0"/>
    <w:pPr>
      <w:numPr>
        <w:ilvl w:val="4"/>
        <w:numId w:val="1"/>
      </w:numPr>
      <w:spacing w:after="240" w:line="240" w:lineRule="auto"/>
      <w:outlineLvl w:val="4"/>
    </w:pPr>
    <w:rPr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link w:val="Heading5"/>
    <w:uiPriority w:val="9"/>
    <w:rsid w:val="001407B0"/>
    <w:rPr>
      <w:sz w:val="28"/>
      <w:szCs w:val="24"/>
    </w:rPr>
  </w:style>
  <w:style w:type="paragraph" w:customStyle="1" w:styleId="Default">
    <w:name w:val="Default"/>
    <w:rsid w:val="00E40949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409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949"/>
  </w:style>
  <w:style w:type="paragraph" w:styleId="Footer">
    <w:name w:val="footer"/>
    <w:basedOn w:val="Normal"/>
    <w:link w:val="FooterChar"/>
    <w:uiPriority w:val="99"/>
    <w:unhideWhenUsed/>
    <w:rsid w:val="00E409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0949"/>
  </w:style>
  <w:style w:type="paragraph" w:styleId="ListParagraph">
    <w:name w:val="List Paragraph"/>
    <w:basedOn w:val="Normal"/>
    <w:uiPriority w:val="34"/>
    <w:qFormat/>
    <w:rsid w:val="00E40949"/>
    <w:pPr>
      <w:ind w:left="720"/>
      <w:contextualSpacing/>
    </w:pPr>
  </w:style>
  <w:style w:type="table" w:styleId="TableGrid">
    <w:name w:val="Table Grid"/>
    <w:basedOn w:val="TableNormal"/>
    <w:uiPriority w:val="59"/>
    <w:rsid w:val="00750D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171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171B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customXml" Target="ink/ink4.xml"/><Relationship Id="rId10" Type="http://schemas.openxmlformats.org/officeDocument/2006/relationships/customXml" Target="ink/ink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customXml" Target="ink/ink3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03-07T02:50:38.51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2 0 2560,'0'0'960,"0"0"-512,0 0-320,0 0 320,0 0-64,0 0 96,0 0-64,0 0 0,0 0-96,0 0-32,0 0-160,0 0-32,0 0-32,0 0 32,0 0 64,0 0-128,0 0-96,0 0 96,0 0 96,0 0-96,0 0-32,0 0 0,0 0 64,0 0-32,0 13 64,0-13 0,0 0 32,0 0 0,0 0 0,0 0 0,0 13 64,0-13-160,0 0-32,0 0-64,0 0-64,0 0 160,0 0 32,0 0 0,0 14 32,0-14-128,0 0 0,0 0 96,0 0 32,0 0-128,0 0 32,0 0 0,0 0 64,0 0-32,0 0-32,0 0 32,0 0-32,0 0 0,0 0 64,0 0 32,0 0 32,0 0-224,0 0-64,0 0 128,0 0 160,0 0-128,0 0-64,0 0 96,0 0 32,-12 0-160,12 0 0,0 0 32,0 0 96,0 0 0,0 0 64,0 0-128,0 0 0,0 0-32,0 0 0,0 12-1568,12-12-1504,-12 0 89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03-07T02:50:38.51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2 0 2560,'0'0'960,"0"0"-512,0 0-320,0 0 320,0 0-64,0 0 96,0 0-64,0 0 0,0 0-96,0 0-32,0 0-160,0 0-32,0 0-32,0 0 32,0 0 64,0 0-128,0 0-96,0 0 96,0 0 96,0 0-96,0 0-32,0 0 0,0 0 64,0 0-32,0 13 64,0-13 0,0 0 32,0 0 0,0 0 0,0 0 0,0 13 64,0-13-160,0 0-32,0 0-64,0 0-64,0 0 160,0 0 32,0 0 0,0 14 32,0-14-128,0 0 0,0 0 96,0 0 32,0 0-128,0 0 32,0 0 0,0 0 64,0 0-32,0 0-32,0 0 32,0 0-32,0 0 0,0 0 64,0 0 32,0 0 32,0 0-224,0 0-64,0 0 128,0 0 160,0 0-128,0 0-64,0 0 96,0 0 32,-12 0-160,12 0 0,0 0 32,0 0 96,0 0 0,0 0 64,0 0-128,0 0 0,0 0-32,0 0 0,0 12-1568,12-12-1504,-12 0 896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03-07T02:50:38.51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2 0 2560,'0'0'960,"0"0"-512,0 0-320,0 0 320,0 0-64,0 0 96,0 0-64,0 0 0,0 0-96,0 0-32,0 0-160,0 0-32,0 0-32,0 0 32,0 0 64,0 0-128,0 0-96,0 0 96,0 0 96,0 0-96,0 0-32,0 0 0,0 0 64,0 0-32,0 13 64,0-13 0,0 0 32,0 0 0,0 0 0,0 0 0,0 13 64,0-13-160,0 0-32,0 0-64,0 0-64,0 0 160,0 0 32,0 0 0,0 14 32,0-14-128,0 0 0,0 0 96,0 0 32,0 0-128,0 0 32,0 0 0,0 0 64,0 0-32,0 0-32,0 0 32,0 0-32,0 0 0,0 0 64,0 0 32,0 0 32,0 0-224,0 0-64,0 0 128,0 0 160,0 0-128,0 0-64,0 0 96,0 0 32,-12 0-160,12 0 0,0 0 32,0 0 96,0 0 0,0 0 64,0 0-128,0 0 0,0 0-32,0 0 0,0 12-1568,12-12-1504,-12 0 896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03-07T02:50:38.51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2 0 2560,'0'0'960,"0"0"-512,0 0-320,0 0 320,0 0-64,0 0 96,0 0-64,0 0 0,0 0-96,0 0-32,0 0-160,0 0-32,0 0-32,0 0 32,0 0 64,0 0-128,0 0-96,0 0 96,0 0 96,0 0-96,0 0-32,0 0 0,0 0 64,0 0-32,0 13 64,0-13 0,0 0 32,0 0 0,0 0 0,0 0 0,0 13 64,0-13-160,0 0-32,0 0-64,0 0-64,0 0 160,0 0 32,0 0 0,0 14 32,0-14-128,0 0 0,0 0 96,0 0 32,0 0-128,0 0 32,0 0 0,0 0 64,0 0-32,0 0-32,0 0 32,0 0-32,0 0 0,0 0 64,0 0 32,0 0 32,0 0-224,0 0-64,0 0 128,0 0 160,0 0-128,0 0-64,0 0 96,0 0 32,-12 0-160,12 0 0,0 0 32,0 0 96,0 0 0,0 0 64,0 0-128,0 0 0,0 0-32,0 0 0,0 12-1568,12-12-1504,-12 0 89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E307FB-DC8E-4B77-8278-E181303381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cp:lastModifiedBy>Craig, Gary</cp:lastModifiedBy>
  <cp:revision>2</cp:revision>
  <cp:lastPrinted>2018-03-13T22:58:00Z</cp:lastPrinted>
  <dcterms:created xsi:type="dcterms:W3CDTF">2023-05-12T22:13:00Z</dcterms:created>
  <dcterms:modified xsi:type="dcterms:W3CDTF">2023-05-12T22:13:00Z</dcterms:modified>
</cp:coreProperties>
</file>